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577D" w:rsidRPr="00E63DAF" w:rsidRDefault="00EE1915" w:rsidP="00DC577D">
      <w:pPr>
        <w:pStyle w:val="Title"/>
        <w:rPr>
          <w:lang w:val="fr-CA"/>
        </w:rPr>
      </w:pPr>
      <w:bookmarkStart w:id="0" w:name="_GoBack"/>
      <w:bookmarkEnd w:id="0"/>
      <w:r w:rsidRPr="00E63DAF">
        <w:rPr>
          <w:lang w:val="fr-CA"/>
        </w:rPr>
        <w:t xml:space="preserve">Formulaire </w:t>
      </w:r>
      <w:r w:rsidR="00F70F3F" w:rsidRPr="00E63DAF">
        <w:rPr>
          <w:lang w:val="fr-CA"/>
        </w:rPr>
        <w:t>de demande</w:t>
      </w:r>
      <w:r w:rsidR="00234812" w:rsidRPr="00E63DAF">
        <w:rPr>
          <w:lang w:val="fr-CA"/>
        </w:rPr>
        <w:t xml:space="preserve"> d’</w:t>
      </w:r>
      <w:r w:rsidR="00DC577D" w:rsidRPr="00E63DAF">
        <w:rPr>
          <w:lang w:val="fr-CA"/>
        </w:rPr>
        <w:t>OID</w:t>
      </w:r>
    </w:p>
    <w:p w:rsidR="00DC577D" w:rsidRPr="00E63DAF" w:rsidRDefault="001060F7" w:rsidP="003B503E">
      <w:pPr>
        <w:pStyle w:val="BodyText"/>
      </w:pPr>
      <w:r w:rsidRPr="00E63DAF">
        <w:t xml:space="preserve">Le présent formulaire </w:t>
      </w:r>
      <w:r w:rsidR="00744B2B" w:rsidRPr="00E63DAF">
        <w:t>facilitera l’attribution</w:t>
      </w:r>
      <w:r w:rsidRPr="00E63DAF">
        <w:t xml:space="preserve"> de nouveaux identificateurs d’obje</w:t>
      </w:r>
      <w:r w:rsidR="00DC577D" w:rsidRPr="00E63DAF">
        <w:t>t</w:t>
      </w:r>
      <w:r w:rsidRPr="00E63DAF">
        <w:t xml:space="preserve"> (</w:t>
      </w:r>
      <w:r w:rsidR="00DC577D" w:rsidRPr="00E63DAF">
        <w:t>OID</w:t>
      </w:r>
      <w:r w:rsidRPr="00E63DAF">
        <w:t>) à votre organisme</w:t>
      </w:r>
      <w:r w:rsidR="00DC577D" w:rsidRPr="00E63DAF">
        <w:t>.</w:t>
      </w:r>
    </w:p>
    <w:p w:rsidR="00DC577D" w:rsidRPr="00E63DAF" w:rsidRDefault="001060F7" w:rsidP="003B503E">
      <w:pPr>
        <w:pStyle w:val="BodyText"/>
      </w:pPr>
      <w:r w:rsidRPr="00E63DAF">
        <w:t>Si votre demande d’</w:t>
      </w:r>
      <w:r w:rsidR="00DC577D" w:rsidRPr="00E63DAF">
        <w:t xml:space="preserve">OID </w:t>
      </w:r>
      <w:r w:rsidRPr="00E63DAF">
        <w:t xml:space="preserve">vise plus d’un organisme de soins de santé </w:t>
      </w:r>
      <w:r w:rsidR="00DC577D" w:rsidRPr="00E63DAF">
        <w:t>(</w:t>
      </w:r>
      <w:r w:rsidR="007C38BC" w:rsidRPr="00E63DAF">
        <w:t>p. ex.</w:t>
      </w:r>
      <w:r w:rsidR="00DC577D" w:rsidRPr="00E63DAF">
        <w:t xml:space="preserve"> </w:t>
      </w:r>
      <w:r w:rsidR="007C38BC" w:rsidRPr="00E63DAF">
        <w:t>hôpital</w:t>
      </w:r>
      <w:r w:rsidR="00DC577D" w:rsidRPr="00E63DAF">
        <w:t xml:space="preserve">, équipe de santé familiale, </w:t>
      </w:r>
      <w:r w:rsidR="007C38BC" w:rsidRPr="00E63DAF">
        <w:t>établissement de santé autonome</w:t>
      </w:r>
      <w:r w:rsidR="00DC577D" w:rsidRPr="00E63DAF">
        <w:t xml:space="preserve">), </w:t>
      </w:r>
      <w:r w:rsidR="00234812" w:rsidRPr="00E63DAF">
        <w:t>veuillez</w:t>
      </w:r>
      <w:r w:rsidR="007C38BC" w:rsidRPr="00E63DAF">
        <w:t xml:space="preserve"> remplir un formulaire </w:t>
      </w:r>
      <w:r w:rsidRPr="00E63DAF">
        <w:t>pour chacun d’eux</w:t>
      </w:r>
      <w:r w:rsidR="00D06A3F" w:rsidRPr="00E63DAF">
        <w:t>.</w:t>
      </w:r>
    </w:p>
    <w:p w:rsidR="00234812" w:rsidRPr="00E63DAF" w:rsidRDefault="00234812" w:rsidP="003B503E">
      <w:pPr>
        <w:pStyle w:val="BodyText"/>
      </w:pPr>
    </w:p>
    <w:p w:rsidR="00DC577D" w:rsidRPr="00E63DAF" w:rsidRDefault="00DC577D" w:rsidP="00D06A3F">
      <w:pPr>
        <w:pStyle w:val="Heading2"/>
        <w:spacing w:before="240"/>
        <w:rPr>
          <w:lang w:val="fr-CA"/>
        </w:rPr>
      </w:pPr>
      <w:r w:rsidRPr="00E63DAF">
        <w:rPr>
          <w:lang w:val="fr-CA"/>
        </w:rPr>
        <w:t>Section</w:t>
      </w:r>
      <w:r w:rsidR="007C38BC" w:rsidRPr="00E63DAF">
        <w:rPr>
          <w:lang w:val="fr-CA"/>
        </w:rPr>
        <w:t> </w:t>
      </w:r>
      <w:r w:rsidRPr="00E63DAF">
        <w:rPr>
          <w:lang w:val="fr-CA"/>
        </w:rPr>
        <w:t>1</w:t>
      </w:r>
      <w:r w:rsidR="007C38BC" w:rsidRPr="00E63DAF">
        <w:rPr>
          <w:lang w:val="fr-CA"/>
        </w:rPr>
        <w:t> </w:t>
      </w:r>
      <w:r w:rsidRPr="00E63DAF">
        <w:rPr>
          <w:lang w:val="fr-CA"/>
        </w:rPr>
        <w:t xml:space="preserve">: </w:t>
      </w:r>
      <w:r w:rsidR="007C38BC" w:rsidRPr="00E63DAF">
        <w:rPr>
          <w:lang w:val="fr-CA"/>
        </w:rPr>
        <w:t>Coordonnées du demandeur</w:t>
      </w:r>
      <w:r w:rsidRPr="00E63DAF">
        <w:rPr>
          <w:lang w:val="fr-CA"/>
        </w:rPr>
        <w:t xml:space="preserve"> (obligatoir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4"/>
        <w:gridCol w:w="7042"/>
      </w:tblGrid>
      <w:tr w:rsidR="00FB18C9" w:rsidRPr="00E63DAF" w:rsidTr="00DC577D">
        <w:trPr>
          <w:trHeight w:val="20"/>
        </w:trPr>
        <w:tc>
          <w:tcPr>
            <w:tcW w:w="0" w:type="auto"/>
            <w:vAlign w:val="center"/>
          </w:tcPr>
          <w:p w:rsidR="00DC577D" w:rsidRPr="00E63DAF" w:rsidRDefault="00234812" w:rsidP="003B503E">
            <w:pPr>
              <w:pStyle w:val="BodyText"/>
              <w:rPr>
                <w:b/>
              </w:rPr>
            </w:pPr>
            <w:r w:rsidRPr="00E63DAF">
              <w:t>Prénom</w:t>
            </w:r>
            <w:r w:rsidR="00AA17E1" w:rsidRPr="00E63DAF">
              <w:t> :</w:t>
            </w:r>
          </w:p>
        </w:tc>
        <w:tc>
          <w:tcPr>
            <w:tcW w:w="7042" w:type="dxa"/>
            <w:vAlign w:val="center"/>
          </w:tcPr>
          <w:p w:rsidR="00DC577D" w:rsidRPr="00E63DAF" w:rsidRDefault="006D49CC" w:rsidP="003B503E">
            <w:pPr>
              <w:pStyle w:val="BodyText"/>
              <w:rPr>
                <w:b/>
              </w:rPr>
            </w:pPr>
            <w:sdt>
              <w:sdtPr>
                <w:rPr>
                  <w:rStyle w:val="BodyTextChar"/>
                </w:rPr>
                <w:id w:val="1499068908"/>
                <w:placeholder>
                  <w:docPart w:val="3C608C3DCF0A4D4AA1CFD6A9B9FAED18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7C38BC" w:rsidRPr="00E63DAF">
                  <w:rPr>
                    <w:rStyle w:val="BodyTextChar"/>
                  </w:rPr>
                  <w:t>Inscrire le prénom</w:t>
                </w:r>
              </w:sdtContent>
            </w:sdt>
          </w:p>
        </w:tc>
      </w:tr>
      <w:tr w:rsidR="00FB18C9" w:rsidRPr="00E63DAF" w:rsidTr="00DC577D">
        <w:trPr>
          <w:trHeight w:val="20"/>
        </w:trPr>
        <w:tc>
          <w:tcPr>
            <w:tcW w:w="0" w:type="auto"/>
            <w:vAlign w:val="center"/>
          </w:tcPr>
          <w:p w:rsidR="00DC577D" w:rsidRPr="00E63DAF" w:rsidRDefault="00234812" w:rsidP="003B503E">
            <w:pPr>
              <w:pStyle w:val="BodyText"/>
              <w:rPr>
                <w:b/>
              </w:rPr>
            </w:pPr>
            <w:r w:rsidRPr="00E63DAF">
              <w:t>Nom</w:t>
            </w:r>
            <w:r w:rsidR="00AA17E1" w:rsidRPr="00E63DAF">
              <w:t> :</w:t>
            </w:r>
          </w:p>
        </w:tc>
        <w:tc>
          <w:tcPr>
            <w:tcW w:w="7042" w:type="dxa"/>
            <w:vAlign w:val="center"/>
          </w:tcPr>
          <w:p w:rsidR="00DC577D" w:rsidRPr="00E63DAF" w:rsidRDefault="006D49CC" w:rsidP="003B503E">
            <w:pPr>
              <w:pStyle w:val="BodyText"/>
            </w:pPr>
            <w:sdt>
              <w:sdtPr>
                <w:rPr>
                  <w:rStyle w:val="BodyTextChar"/>
                </w:rPr>
                <w:id w:val="-481470121"/>
                <w:placeholder>
                  <w:docPart w:val="BC1619C695D847E68D89DDD8E48B3980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7C38BC" w:rsidRPr="00E63DAF">
                  <w:rPr>
                    <w:rStyle w:val="BodyTextChar"/>
                  </w:rPr>
                  <w:t>Inscrire le nom</w:t>
                </w:r>
              </w:sdtContent>
            </w:sdt>
          </w:p>
        </w:tc>
      </w:tr>
      <w:tr w:rsidR="00FB18C9" w:rsidRPr="00E63DAF" w:rsidTr="00DC577D">
        <w:trPr>
          <w:trHeight w:val="20"/>
        </w:trPr>
        <w:tc>
          <w:tcPr>
            <w:tcW w:w="0" w:type="auto"/>
            <w:vAlign w:val="center"/>
          </w:tcPr>
          <w:p w:rsidR="00DC577D" w:rsidRPr="00E63DAF" w:rsidRDefault="00234812" w:rsidP="003B503E">
            <w:pPr>
              <w:pStyle w:val="BodyText"/>
              <w:rPr>
                <w:b/>
              </w:rPr>
            </w:pPr>
            <w:r w:rsidRPr="00E63DAF">
              <w:t>Courriel</w:t>
            </w:r>
            <w:r w:rsidR="00AA17E1" w:rsidRPr="00E63DAF">
              <w:t> :</w:t>
            </w:r>
          </w:p>
        </w:tc>
        <w:tc>
          <w:tcPr>
            <w:tcW w:w="7042" w:type="dxa"/>
            <w:vAlign w:val="center"/>
          </w:tcPr>
          <w:sdt>
            <w:sdtPr>
              <w:rPr>
                <w:rStyle w:val="BodyTextChar"/>
              </w:rPr>
              <w:id w:val="-914318373"/>
              <w:placeholder>
                <w:docPart w:val="78226426E2A748038C02C8D974CE1CAA"/>
              </w:placeholder>
            </w:sdtPr>
            <w:sdtEndPr>
              <w:rPr>
                <w:rStyle w:val="DefaultParagraphFont"/>
              </w:rPr>
            </w:sdtEndPr>
            <w:sdtContent>
              <w:p w:rsidR="00DC577D" w:rsidRPr="00E63DAF" w:rsidRDefault="007C38BC" w:rsidP="003B503E">
                <w:pPr>
                  <w:pStyle w:val="BodyText"/>
                </w:pPr>
                <w:r w:rsidRPr="00E63DAF">
                  <w:rPr>
                    <w:rStyle w:val="BodyTextChar"/>
                  </w:rPr>
                  <w:t>Inscrire l</w:t>
                </w:r>
                <w:r w:rsidR="00234812" w:rsidRPr="00E63DAF">
                  <w:rPr>
                    <w:rStyle w:val="BodyTextChar"/>
                  </w:rPr>
                  <w:t>’adresse</w:t>
                </w:r>
                <w:r w:rsidRPr="00E63DAF">
                  <w:rPr>
                    <w:rStyle w:val="BodyTextChar"/>
                  </w:rPr>
                  <w:t xml:space="preserve"> courriel</w:t>
                </w:r>
              </w:p>
            </w:sdtContent>
          </w:sdt>
        </w:tc>
      </w:tr>
      <w:tr w:rsidR="00FB18C9" w:rsidRPr="00E63DAF" w:rsidTr="00DC577D">
        <w:trPr>
          <w:trHeight w:val="20"/>
        </w:trPr>
        <w:tc>
          <w:tcPr>
            <w:tcW w:w="0" w:type="auto"/>
            <w:vAlign w:val="center"/>
          </w:tcPr>
          <w:p w:rsidR="00DC577D" w:rsidRPr="00E63DAF" w:rsidRDefault="00234812" w:rsidP="003B503E">
            <w:pPr>
              <w:pStyle w:val="BodyText"/>
              <w:rPr>
                <w:b/>
              </w:rPr>
            </w:pPr>
            <w:r w:rsidRPr="00E63DAF">
              <w:t>Tél</w:t>
            </w:r>
            <w:r w:rsidR="00744B2B" w:rsidRPr="00E63DAF">
              <w:t>éphone</w:t>
            </w:r>
            <w:r w:rsidR="00AA17E1" w:rsidRPr="00E63DAF">
              <w:t> :</w:t>
            </w:r>
          </w:p>
        </w:tc>
        <w:tc>
          <w:tcPr>
            <w:tcW w:w="7042" w:type="dxa"/>
            <w:vAlign w:val="center"/>
          </w:tcPr>
          <w:p w:rsidR="00DC577D" w:rsidRPr="00E63DAF" w:rsidRDefault="006D49CC" w:rsidP="003B503E">
            <w:pPr>
              <w:pStyle w:val="BodyText"/>
            </w:pPr>
            <w:sdt>
              <w:sdtPr>
                <w:rPr>
                  <w:rStyle w:val="BodyTextChar"/>
                </w:rPr>
                <w:id w:val="-1283258441"/>
                <w:placeholder>
                  <w:docPart w:val="E3410058A017465C9627DF672C6B871F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7C38BC" w:rsidRPr="00E63DAF">
                  <w:rPr>
                    <w:rStyle w:val="BodyTextChar"/>
                  </w:rPr>
                  <w:t>Inscrire le n</w:t>
                </w:r>
                <w:r w:rsidR="00744B2B" w:rsidRPr="00E63DAF">
                  <w:rPr>
                    <w:rStyle w:val="BodyTextChar"/>
                  </w:rPr>
                  <w:t>uméro</w:t>
                </w:r>
                <w:r w:rsidR="007C38BC" w:rsidRPr="00E63DAF">
                  <w:rPr>
                    <w:rStyle w:val="BodyTextChar"/>
                  </w:rPr>
                  <w:t xml:space="preserve"> de téléphone</w:t>
                </w:r>
              </w:sdtContent>
            </w:sdt>
          </w:p>
        </w:tc>
      </w:tr>
      <w:tr w:rsidR="00FB18C9" w:rsidRPr="00E63DAF" w:rsidTr="00DC577D">
        <w:trPr>
          <w:trHeight w:val="20"/>
        </w:trPr>
        <w:tc>
          <w:tcPr>
            <w:tcW w:w="0" w:type="auto"/>
            <w:vAlign w:val="center"/>
          </w:tcPr>
          <w:p w:rsidR="00DC577D" w:rsidRPr="00E63DAF" w:rsidRDefault="00DC577D" w:rsidP="003B503E">
            <w:pPr>
              <w:pStyle w:val="BodyText"/>
              <w:rPr>
                <w:b/>
              </w:rPr>
            </w:pPr>
            <w:r w:rsidRPr="00E63DAF">
              <w:t>Organi</w:t>
            </w:r>
            <w:r w:rsidR="007C38BC" w:rsidRPr="00E63DAF">
              <w:t>sme</w:t>
            </w:r>
            <w:r w:rsidR="00234812" w:rsidRPr="00E63DAF">
              <w:t xml:space="preserve"> auquel appartient le demandeur</w:t>
            </w:r>
            <w:r w:rsidR="00AA17E1" w:rsidRPr="00E63DAF">
              <w:t> :</w:t>
            </w:r>
          </w:p>
        </w:tc>
        <w:tc>
          <w:tcPr>
            <w:tcW w:w="7042" w:type="dxa"/>
            <w:vAlign w:val="center"/>
          </w:tcPr>
          <w:p w:rsidR="00DC577D" w:rsidRPr="00E63DAF" w:rsidRDefault="006D49CC" w:rsidP="003B503E">
            <w:pPr>
              <w:pStyle w:val="BodyText"/>
              <w:rPr>
                <w:rStyle w:val="BodyTextChar"/>
              </w:rPr>
            </w:pPr>
            <w:sdt>
              <w:sdtPr>
                <w:rPr>
                  <w:rStyle w:val="BodyTextChar"/>
                </w:rPr>
                <w:id w:val="-1276171679"/>
                <w:placeholder>
                  <w:docPart w:val="D8BBAF48AA824494850E65A65B943688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7C38BC" w:rsidRPr="00E63DAF">
                  <w:rPr>
                    <w:rStyle w:val="BodyTextChar"/>
                  </w:rPr>
                  <w:t>Inscrire le nom de l’o</w:t>
                </w:r>
                <w:r w:rsidR="00DC577D" w:rsidRPr="00E63DAF">
                  <w:t>rgani</w:t>
                </w:r>
                <w:r w:rsidR="007C38BC" w:rsidRPr="00E63DAF">
                  <w:t>sme</w:t>
                </w:r>
              </w:sdtContent>
            </w:sdt>
          </w:p>
        </w:tc>
      </w:tr>
      <w:tr w:rsidR="00FB18C9" w:rsidRPr="00E63DAF" w:rsidTr="00DC577D">
        <w:trPr>
          <w:trHeight w:val="20"/>
        </w:trPr>
        <w:tc>
          <w:tcPr>
            <w:tcW w:w="0" w:type="auto"/>
            <w:vAlign w:val="center"/>
          </w:tcPr>
          <w:p w:rsidR="00DC577D" w:rsidRPr="00E63DAF" w:rsidRDefault="00DC577D" w:rsidP="003B503E">
            <w:pPr>
              <w:pStyle w:val="BodyText"/>
              <w:rPr>
                <w:b/>
              </w:rPr>
            </w:pPr>
            <w:r w:rsidRPr="00E63DAF">
              <w:t>R</w:t>
            </w:r>
            <w:r w:rsidR="007C38BC" w:rsidRPr="00E63DAF">
              <w:t>ô</w:t>
            </w:r>
            <w:r w:rsidRPr="00E63DAF">
              <w:t>le/</w:t>
            </w:r>
            <w:r w:rsidR="007C38BC" w:rsidRPr="00E63DAF">
              <w:t>t</w:t>
            </w:r>
            <w:r w:rsidRPr="00E63DAF">
              <w:t xml:space="preserve">itre de </w:t>
            </w:r>
            <w:r w:rsidR="00744B2B" w:rsidRPr="00E63DAF">
              <w:t>poste</w:t>
            </w:r>
            <w:r w:rsidR="00234812" w:rsidRPr="00E63DAF">
              <w:t xml:space="preserve"> du demandeur</w:t>
            </w:r>
            <w:r w:rsidR="00AA17E1" w:rsidRPr="00E63DAF">
              <w:t> :</w:t>
            </w:r>
          </w:p>
        </w:tc>
        <w:tc>
          <w:tcPr>
            <w:tcW w:w="7042" w:type="dxa"/>
            <w:vAlign w:val="center"/>
          </w:tcPr>
          <w:p w:rsidR="00DC577D" w:rsidRPr="00E63DAF" w:rsidRDefault="006D49CC" w:rsidP="003B503E">
            <w:pPr>
              <w:pStyle w:val="BodyText"/>
              <w:rPr>
                <w:rStyle w:val="BodyTextChar"/>
              </w:rPr>
            </w:pPr>
            <w:sdt>
              <w:sdtPr>
                <w:rPr>
                  <w:rStyle w:val="BodyTextChar"/>
                </w:rPr>
                <w:id w:val="509420400"/>
                <w:placeholder>
                  <w:docPart w:val="DE33414A952B4C7CA53C8C10F703A7FD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7C38BC" w:rsidRPr="00E63DAF">
                  <w:t>Inscrire le rô</w:t>
                </w:r>
                <w:r w:rsidR="00DC577D" w:rsidRPr="00E63DAF">
                  <w:t>le</w:t>
                </w:r>
                <w:r w:rsidR="007C38BC" w:rsidRPr="00E63DAF">
                  <w:t xml:space="preserve"> ou le titre </w:t>
                </w:r>
                <w:r w:rsidR="00234812" w:rsidRPr="00E63DAF">
                  <w:t>du demandeur</w:t>
                </w:r>
              </w:sdtContent>
            </w:sdt>
          </w:p>
        </w:tc>
      </w:tr>
    </w:tbl>
    <w:p w:rsidR="00DC577D" w:rsidRPr="00E63DAF" w:rsidRDefault="00DC577D" w:rsidP="00DC577D">
      <w:pPr>
        <w:pStyle w:val="Heading2"/>
        <w:rPr>
          <w:lang w:val="fr-CA"/>
        </w:rPr>
      </w:pPr>
      <w:r w:rsidRPr="00E63DAF">
        <w:rPr>
          <w:lang w:val="fr-CA"/>
        </w:rPr>
        <w:t>Section</w:t>
      </w:r>
      <w:r w:rsidR="007C38BC" w:rsidRPr="00E63DAF">
        <w:rPr>
          <w:lang w:val="fr-CA"/>
        </w:rPr>
        <w:t> </w:t>
      </w:r>
      <w:r w:rsidRPr="00E63DAF">
        <w:rPr>
          <w:lang w:val="fr-CA"/>
        </w:rPr>
        <w:t>2</w:t>
      </w:r>
      <w:r w:rsidR="007C38BC" w:rsidRPr="00E63DAF">
        <w:rPr>
          <w:lang w:val="fr-CA"/>
        </w:rPr>
        <w:t> </w:t>
      </w:r>
      <w:r w:rsidRPr="00E63DAF">
        <w:rPr>
          <w:lang w:val="fr-CA"/>
        </w:rPr>
        <w:t xml:space="preserve">: </w:t>
      </w:r>
      <w:r w:rsidR="00343835" w:rsidRPr="00E63DAF">
        <w:rPr>
          <w:lang w:val="fr-CA"/>
        </w:rPr>
        <w:t>Renseignements généraux</w:t>
      </w:r>
      <w:r w:rsidRPr="00E63DAF">
        <w:rPr>
          <w:lang w:val="fr-CA"/>
        </w:rPr>
        <w:t xml:space="preserve"> (obligatoire)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3888"/>
        <w:gridCol w:w="6030"/>
      </w:tblGrid>
      <w:tr w:rsidR="00FB18C9" w:rsidRPr="00E63DAF" w:rsidTr="00DC577D">
        <w:tc>
          <w:tcPr>
            <w:tcW w:w="3888" w:type="dxa"/>
            <w:vAlign w:val="center"/>
          </w:tcPr>
          <w:p w:rsidR="00DC577D" w:rsidRPr="00E63DAF" w:rsidRDefault="00DC577D" w:rsidP="003B503E">
            <w:pPr>
              <w:pStyle w:val="BodyText"/>
              <w:rPr>
                <w:b/>
              </w:rPr>
            </w:pPr>
            <w:r w:rsidRPr="00E63DAF">
              <w:t>Projet</w:t>
            </w:r>
            <w:r w:rsidR="00343835" w:rsidRPr="00E63DAF">
              <w:t xml:space="preserve"> ou </w:t>
            </w:r>
            <w:r w:rsidRPr="00E63DAF">
              <w:rPr>
                <w:rStyle w:val="BodyTextChar"/>
              </w:rPr>
              <w:t xml:space="preserve">actif des </w:t>
            </w:r>
            <w:r w:rsidRPr="00E63DAF">
              <w:t xml:space="preserve">dossiers de santé électronique (DSE) </w:t>
            </w:r>
            <w:r w:rsidR="00234812" w:rsidRPr="00E63DAF">
              <w:t xml:space="preserve">faisant l’objet de la demande </w:t>
            </w:r>
            <w:r w:rsidR="00947E6B" w:rsidRPr="00E63DAF">
              <w:t>d’</w:t>
            </w:r>
            <w:r w:rsidRPr="00E63DAF">
              <w:t>OID</w:t>
            </w:r>
            <w:r w:rsidR="00AA17E1" w:rsidRPr="00E63DAF">
              <w:t> :</w:t>
            </w:r>
          </w:p>
          <w:p w:rsidR="00DC577D" w:rsidRPr="00E63DAF" w:rsidRDefault="00294A41" w:rsidP="00E63DAF">
            <w:pPr>
              <w:pStyle w:val="BodyText"/>
            </w:pPr>
            <w:r w:rsidRPr="00E63DAF">
              <w:t>P.</w:t>
            </w:r>
            <w:r w:rsidR="00E63DAF">
              <w:t> </w:t>
            </w:r>
            <w:r w:rsidRPr="00E63DAF">
              <w:t>e</w:t>
            </w:r>
            <w:r w:rsidR="00343835" w:rsidRPr="00E63DAF">
              <w:t xml:space="preserve">x. : </w:t>
            </w:r>
            <w:r w:rsidR="00F70F3F" w:rsidRPr="00E63DAF">
              <w:t>M</w:t>
            </w:r>
            <w:r w:rsidR="00DC577D" w:rsidRPr="00E63DAF">
              <w:t xml:space="preserve">ise en œuvre </w:t>
            </w:r>
            <w:r w:rsidR="00F70F3F" w:rsidRPr="00E63DAF">
              <w:t>d’un service de</w:t>
            </w:r>
            <w:r w:rsidR="00DC577D" w:rsidRPr="00E63DAF">
              <w:t xml:space="preserve"> consultation </w:t>
            </w:r>
            <w:r w:rsidR="00F70F3F" w:rsidRPr="00E63DAF">
              <w:t>électronique.</w:t>
            </w:r>
          </w:p>
        </w:tc>
        <w:tc>
          <w:tcPr>
            <w:tcW w:w="6030" w:type="dxa"/>
            <w:vAlign w:val="center"/>
          </w:tcPr>
          <w:p w:rsidR="00DC577D" w:rsidRPr="00E63DAF" w:rsidRDefault="006D49CC" w:rsidP="003B503E">
            <w:pPr>
              <w:pStyle w:val="BodyText"/>
              <w:rPr>
                <w:b/>
              </w:rPr>
            </w:pPr>
            <w:sdt>
              <w:sdtPr>
                <w:rPr>
                  <w:rStyle w:val="BodyTextChar"/>
                </w:rPr>
                <w:id w:val="1225801838"/>
                <w:placeholder>
                  <w:docPart w:val="FA6B01395D8F48E8AA665978E5C3010A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343835" w:rsidRPr="00E63DAF">
                  <w:rPr>
                    <w:rStyle w:val="BodyTextChar"/>
                  </w:rPr>
                  <w:t>Inscrire le projet ou</w:t>
                </w:r>
                <w:r w:rsidR="00DC577D" w:rsidRPr="00E63DAF">
                  <w:rPr>
                    <w:rStyle w:val="BodyTextChar"/>
                  </w:rPr>
                  <w:t xml:space="preserve"> l’actif </w:t>
                </w:r>
                <w:r w:rsidR="00234812" w:rsidRPr="00E63DAF">
                  <w:rPr>
                    <w:rStyle w:val="BodyTextChar"/>
                  </w:rPr>
                  <w:t>des DSE</w:t>
                </w:r>
              </w:sdtContent>
            </w:sdt>
          </w:p>
        </w:tc>
      </w:tr>
      <w:tr w:rsidR="00FB18C9" w:rsidRPr="00E63DAF" w:rsidTr="00DC577D">
        <w:tc>
          <w:tcPr>
            <w:tcW w:w="3888" w:type="dxa"/>
            <w:vAlign w:val="center"/>
          </w:tcPr>
          <w:p w:rsidR="00DC577D" w:rsidRPr="00E63DAF" w:rsidRDefault="00343835" w:rsidP="003B503E">
            <w:pPr>
              <w:pStyle w:val="BodyText"/>
              <w:rPr>
                <w:b/>
              </w:rPr>
            </w:pPr>
            <w:r w:rsidRPr="00E63DAF">
              <w:t>Motif de la demande</w:t>
            </w:r>
            <w:r w:rsidR="00234812" w:rsidRPr="00E63DAF">
              <w:t xml:space="preserve"> d’OID</w:t>
            </w:r>
            <w:r w:rsidRPr="00E63DAF">
              <w:t> </w:t>
            </w:r>
            <w:r w:rsidR="00DC577D" w:rsidRPr="00E63DAF">
              <w:t>:</w:t>
            </w:r>
          </w:p>
          <w:p w:rsidR="00DC577D" w:rsidRPr="00E63DAF" w:rsidRDefault="00E63DAF" w:rsidP="003B503E">
            <w:pPr>
              <w:pStyle w:val="BodyText"/>
            </w:pPr>
            <w:r>
              <w:t>P. </w:t>
            </w:r>
            <w:r w:rsidR="00294A41" w:rsidRPr="00E63DAF">
              <w:t>e</w:t>
            </w:r>
            <w:r w:rsidR="00DC577D" w:rsidRPr="00E63DAF">
              <w:t>x</w:t>
            </w:r>
            <w:r w:rsidR="00343835" w:rsidRPr="00E63DAF">
              <w:t>. </w:t>
            </w:r>
            <w:r w:rsidR="00DC577D" w:rsidRPr="00E63DAF">
              <w:t xml:space="preserve">: </w:t>
            </w:r>
            <w:r w:rsidR="00343835" w:rsidRPr="00E63DAF">
              <w:t xml:space="preserve">Demande </w:t>
            </w:r>
            <w:r w:rsidR="00947E6B" w:rsidRPr="00E63DAF">
              <w:t>d’</w:t>
            </w:r>
            <w:r w:rsidR="00DC577D" w:rsidRPr="00E63DAF">
              <w:t xml:space="preserve">OID </w:t>
            </w:r>
            <w:r w:rsidR="00343835" w:rsidRPr="00E63DAF">
              <w:t xml:space="preserve">pour </w:t>
            </w:r>
            <w:r w:rsidR="00234812" w:rsidRPr="00E63DAF">
              <w:t>le</w:t>
            </w:r>
            <w:r w:rsidR="00343835" w:rsidRPr="00E63DAF">
              <w:t xml:space="preserve"> certificat d</w:t>
            </w:r>
            <w:r w:rsidR="00DC577D" w:rsidRPr="00E63DAF">
              <w:t>’un</w:t>
            </w:r>
            <w:r w:rsidR="00343835" w:rsidRPr="00E63DAF">
              <w:t xml:space="preserve"> </w:t>
            </w:r>
            <w:r w:rsidR="00DC577D" w:rsidRPr="00E63DAF">
              <w:t>s</w:t>
            </w:r>
            <w:r w:rsidR="00343835" w:rsidRPr="00E63DAF">
              <w:t xml:space="preserve">ystème de </w:t>
            </w:r>
            <w:r w:rsidR="00DC577D" w:rsidRPr="00E63DAF">
              <w:t>registre (</w:t>
            </w:r>
            <w:r w:rsidR="00343835" w:rsidRPr="00E63DAF">
              <w:t>ONE </w:t>
            </w:r>
            <w:r w:rsidR="00DC577D" w:rsidRPr="00E63DAF">
              <w:t xml:space="preserve">ID); </w:t>
            </w:r>
            <w:r w:rsidR="00343835" w:rsidRPr="00E63DAF">
              <w:t xml:space="preserve">ajout de sources </w:t>
            </w:r>
            <w:r w:rsidR="00C72D5C" w:rsidRPr="00E63DAF">
              <w:t>alimentant la base de données du</w:t>
            </w:r>
            <w:r w:rsidR="00343835" w:rsidRPr="00E63DAF">
              <w:t xml:space="preserve"> </w:t>
            </w:r>
            <w:r w:rsidR="00DC577D" w:rsidRPr="00E63DAF">
              <w:t>registre provincial des clients</w:t>
            </w:r>
            <w:r w:rsidR="003139FD" w:rsidRPr="00E63DAF">
              <w:t xml:space="preserve"> (RPC)</w:t>
            </w:r>
            <w:r w:rsidR="00343835" w:rsidRPr="00E63DAF">
              <w:t>.</w:t>
            </w:r>
          </w:p>
        </w:tc>
        <w:tc>
          <w:tcPr>
            <w:tcW w:w="6030" w:type="dxa"/>
            <w:vAlign w:val="center"/>
          </w:tcPr>
          <w:p w:rsidR="00DC577D" w:rsidRPr="00E63DAF" w:rsidRDefault="006D49CC" w:rsidP="003B503E">
            <w:pPr>
              <w:pStyle w:val="BodyText"/>
            </w:pPr>
            <w:sdt>
              <w:sdtPr>
                <w:rPr>
                  <w:rStyle w:val="BodyTextChar"/>
                </w:rPr>
                <w:id w:val="1508183862"/>
                <w:placeholder>
                  <w:docPart w:val="405120B27EDB48DFB98D37DBF79327F7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343835" w:rsidRPr="00E63DAF">
                  <w:rPr>
                    <w:rStyle w:val="BodyTextChar"/>
                  </w:rPr>
                  <w:t>Inscrire le m</w:t>
                </w:r>
                <w:r w:rsidR="00343835" w:rsidRPr="00E63DAF">
                  <w:t>otif de la demande</w:t>
                </w:r>
              </w:sdtContent>
            </w:sdt>
          </w:p>
        </w:tc>
      </w:tr>
    </w:tbl>
    <w:p w:rsidR="00DC577D" w:rsidRPr="00E63DAF" w:rsidRDefault="007C38BC" w:rsidP="00DC577D">
      <w:pPr>
        <w:pStyle w:val="Heading2"/>
        <w:rPr>
          <w:lang w:val="fr-CA"/>
        </w:rPr>
      </w:pPr>
      <w:r w:rsidRPr="00E63DAF">
        <w:rPr>
          <w:lang w:val="fr-CA"/>
        </w:rPr>
        <w:lastRenderedPageBreak/>
        <w:t>Section </w:t>
      </w:r>
      <w:r w:rsidR="00DC577D" w:rsidRPr="00E63DAF">
        <w:rPr>
          <w:lang w:val="fr-CA"/>
        </w:rPr>
        <w:t>3</w:t>
      </w:r>
      <w:r w:rsidRPr="00E63DAF">
        <w:rPr>
          <w:lang w:val="fr-CA"/>
        </w:rPr>
        <w:t> </w:t>
      </w:r>
      <w:r w:rsidR="00DC577D" w:rsidRPr="00E63DAF">
        <w:rPr>
          <w:lang w:val="fr-CA"/>
        </w:rPr>
        <w:t xml:space="preserve">: </w:t>
      </w:r>
      <w:r w:rsidRPr="00E63DAF">
        <w:rPr>
          <w:lang w:val="fr-CA"/>
        </w:rPr>
        <w:t>Renseignements sur l’organisme</w:t>
      </w:r>
      <w:r w:rsidR="00DC577D" w:rsidRPr="00E63DAF">
        <w:rPr>
          <w:lang w:val="fr-CA"/>
        </w:rPr>
        <w:t xml:space="preserve"> (obligatoire)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4338"/>
        <w:gridCol w:w="5580"/>
      </w:tblGrid>
      <w:tr w:rsidR="00FB18C9" w:rsidRPr="00E63DAF" w:rsidTr="00DC577D">
        <w:trPr>
          <w:trHeight w:val="422"/>
        </w:trPr>
        <w:tc>
          <w:tcPr>
            <w:tcW w:w="4338" w:type="dxa"/>
            <w:vAlign w:val="center"/>
          </w:tcPr>
          <w:p w:rsidR="00DC577D" w:rsidRPr="00E63DAF" w:rsidRDefault="0020682B" w:rsidP="003B503E">
            <w:pPr>
              <w:pStyle w:val="BodyText"/>
              <w:rPr>
                <w:rStyle w:val="BodyTextChar"/>
                <w:rFonts w:eastAsiaTheme="majorEastAsia" w:cstheme="majorBidi"/>
                <w:b/>
                <w:bCs/>
                <w:color w:val="000000" w:themeColor="text1"/>
              </w:rPr>
            </w:pPr>
            <w:r w:rsidRPr="00E63DAF">
              <w:rPr>
                <w:rStyle w:val="BodyTextChar"/>
              </w:rPr>
              <w:t>Nom de l’organisme de soins de santé faisant l’objet de la demande d’</w:t>
            </w:r>
            <w:r w:rsidR="00DC577D" w:rsidRPr="00E63DAF">
              <w:rPr>
                <w:rStyle w:val="BodyTextChar"/>
              </w:rPr>
              <w:t>OID</w:t>
            </w:r>
            <w:r w:rsidRPr="00E63DAF">
              <w:rPr>
                <w:rStyle w:val="BodyTextChar"/>
              </w:rPr>
              <w:t> :</w:t>
            </w:r>
          </w:p>
        </w:tc>
        <w:tc>
          <w:tcPr>
            <w:tcW w:w="5580" w:type="dxa"/>
            <w:vAlign w:val="center"/>
          </w:tcPr>
          <w:p w:rsidR="00DC577D" w:rsidRPr="00E63DAF" w:rsidRDefault="00DC577D" w:rsidP="003B503E">
            <w:pPr>
              <w:pStyle w:val="BodyText"/>
              <w:rPr>
                <w:rStyle w:val="BodyTextChar"/>
                <w:b/>
              </w:rPr>
            </w:pPr>
          </w:p>
        </w:tc>
      </w:tr>
      <w:tr w:rsidR="0020682B" w:rsidRPr="00E63DAF" w:rsidTr="00DC577D">
        <w:trPr>
          <w:trHeight w:val="422"/>
        </w:trPr>
        <w:tc>
          <w:tcPr>
            <w:tcW w:w="4338" w:type="dxa"/>
            <w:vAlign w:val="center"/>
          </w:tcPr>
          <w:p w:rsidR="0020682B" w:rsidRPr="00E63DAF" w:rsidRDefault="00234812" w:rsidP="003B503E">
            <w:pPr>
              <w:pStyle w:val="BodyText"/>
              <w:rPr>
                <w:rStyle w:val="BodyTextChar"/>
              </w:rPr>
            </w:pPr>
            <w:r w:rsidRPr="00E63DAF">
              <w:rPr>
                <w:rStyle w:val="BodyTextChar"/>
              </w:rPr>
              <w:t>Type d’organisme</w:t>
            </w:r>
            <w:r w:rsidR="00AA17E1" w:rsidRPr="00E63DAF">
              <w:rPr>
                <w:rStyle w:val="BodyTextChar"/>
              </w:rPr>
              <w:t> :</w:t>
            </w:r>
          </w:p>
        </w:tc>
        <w:tc>
          <w:tcPr>
            <w:tcW w:w="5580" w:type="dxa"/>
            <w:vAlign w:val="center"/>
          </w:tcPr>
          <w:p w:rsidR="0020682B" w:rsidRPr="00E63DAF" w:rsidRDefault="006D49CC" w:rsidP="003B503E">
            <w:pPr>
              <w:pStyle w:val="BodyText"/>
            </w:pPr>
            <w:sdt>
              <w:sdtPr>
                <w:id w:val="-1642423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82B" w:rsidRPr="00E63DAF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20682B" w:rsidRPr="00E63DAF">
              <w:t xml:space="preserve"> Hôpital</w:t>
            </w:r>
          </w:p>
          <w:p w:rsidR="0020682B" w:rsidRPr="00E63DAF" w:rsidRDefault="006D49CC" w:rsidP="003B503E">
            <w:pPr>
              <w:pStyle w:val="BodyText"/>
            </w:pPr>
            <w:sdt>
              <w:sdtPr>
                <w:id w:val="-997954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82B" w:rsidRPr="00E63DAF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20682B" w:rsidRPr="00E63DAF">
              <w:t xml:space="preserve"> Établissement de soins de longue durée</w:t>
            </w:r>
          </w:p>
          <w:p w:rsidR="0020682B" w:rsidRPr="00E63DAF" w:rsidRDefault="006D49CC" w:rsidP="003B503E">
            <w:pPr>
              <w:pStyle w:val="BodyText"/>
            </w:pPr>
            <w:sdt>
              <w:sdtPr>
                <w:id w:val="-1442681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82B" w:rsidRPr="00E63DAF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20682B" w:rsidRPr="00E63DAF">
              <w:t xml:space="preserve"> </w:t>
            </w:r>
            <w:r w:rsidR="003139FD" w:rsidRPr="00E63DAF">
              <w:t>Établissement</w:t>
            </w:r>
            <w:r w:rsidR="0020682B" w:rsidRPr="00E63DAF">
              <w:t>/équipe de santé familiale</w:t>
            </w:r>
          </w:p>
          <w:p w:rsidR="0020682B" w:rsidRPr="00E63DAF" w:rsidRDefault="006D49CC" w:rsidP="003B503E">
            <w:pPr>
              <w:pStyle w:val="BodyText"/>
            </w:pPr>
            <w:sdt>
              <w:sdtPr>
                <w:id w:val="348452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82B" w:rsidRPr="00E63DAF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20682B" w:rsidRPr="00E63DAF">
              <w:t xml:space="preserve"> Centre d’accès aux soins communautaires</w:t>
            </w:r>
          </w:p>
          <w:p w:rsidR="0020682B" w:rsidRPr="00E63DAF" w:rsidRDefault="006D49CC" w:rsidP="003B503E">
            <w:pPr>
              <w:pStyle w:val="BodyText"/>
            </w:pPr>
            <w:sdt>
              <w:sdtPr>
                <w:id w:val="-683898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82B" w:rsidRPr="00E63DAF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20682B" w:rsidRPr="00E63DAF">
              <w:t xml:space="preserve"> Établissement de santé autonome</w:t>
            </w:r>
          </w:p>
          <w:p w:rsidR="0020682B" w:rsidRPr="00E63DAF" w:rsidRDefault="006D49CC" w:rsidP="00D52056">
            <w:pPr>
              <w:pStyle w:val="BodyText"/>
            </w:pPr>
            <w:sdt>
              <w:sdtPr>
                <w:id w:val="-257671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82B" w:rsidRPr="00E63DAF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20682B" w:rsidRPr="00E63DAF">
              <w:t xml:space="preserve"> Laboratoire</w:t>
            </w:r>
          </w:p>
          <w:p w:rsidR="0020682B" w:rsidRPr="00E63DAF" w:rsidRDefault="006D49CC" w:rsidP="00D52056">
            <w:pPr>
              <w:pStyle w:val="BodyText"/>
            </w:pPr>
            <w:sdt>
              <w:sdtPr>
                <w:id w:val="-1356425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82B" w:rsidRPr="00E63DAF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20682B" w:rsidRPr="00E63DAF">
              <w:t xml:space="preserve"> Pharmacie</w:t>
            </w:r>
          </w:p>
          <w:p w:rsidR="0020682B" w:rsidRPr="00E63DAF" w:rsidRDefault="006D49CC" w:rsidP="00D52056">
            <w:pPr>
              <w:pStyle w:val="BodyText"/>
            </w:pPr>
            <w:sdt>
              <w:sdtPr>
                <w:id w:val="-1216805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682B" w:rsidRPr="00E63DAF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20682B" w:rsidRPr="00E63DAF">
              <w:t xml:space="preserve"> Autre : </w:t>
            </w:r>
            <w:sdt>
              <w:sdtPr>
                <w:id w:val="422383798"/>
              </w:sdtPr>
              <w:sdtEndPr/>
              <w:sdtContent>
                <w:r w:rsidR="00234812" w:rsidRPr="00E63DAF">
                  <w:t>v</w:t>
                </w:r>
                <w:r w:rsidR="0020682B" w:rsidRPr="00E63DAF">
                  <w:t>euillez préciser</w:t>
                </w:r>
              </w:sdtContent>
            </w:sdt>
          </w:p>
        </w:tc>
      </w:tr>
      <w:tr w:rsidR="00FB18C9" w:rsidRPr="00E63DAF" w:rsidTr="00DC577D">
        <w:trPr>
          <w:trHeight w:val="422"/>
        </w:trPr>
        <w:tc>
          <w:tcPr>
            <w:tcW w:w="9918" w:type="dxa"/>
            <w:gridSpan w:val="2"/>
            <w:vAlign w:val="center"/>
          </w:tcPr>
          <w:p w:rsidR="00DC577D" w:rsidRPr="00E63DAF" w:rsidRDefault="00F70F3F" w:rsidP="003B503E">
            <w:pPr>
              <w:pStyle w:val="BodyText"/>
              <w:rPr>
                <w:b/>
              </w:rPr>
            </w:pPr>
            <w:r w:rsidRPr="00E63DAF">
              <w:rPr>
                <w:b/>
              </w:rPr>
              <w:t>S’il s’agit d’un nouvel organisme</w:t>
            </w:r>
            <w:r w:rsidR="00234812" w:rsidRPr="00E63DAF">
              <w:rPr>
                <w:b/>
              </w:rPr>
              <w:t xml:space="preserve"> et </w:t>
            </w:r>
            <w:r w:rsidRPr="00E63DAF">
              <w:rPr>
                <w:b/>
              </w:rPr>
              <w:t>qu</w:t>
            </w:r>
            <w:r w:rsidR="00234812" w:rsidRPr="00E63DAF">
              <w:rPr>
                <w:b/>
              </w:rPr>
              <w:t>’</w:t>
            </w:r>
            <w:r w:rsidRPr="00E63DAF">
              <w:rPr>
                <w:b/>
              </w:rPr>
              <w:t>i</w:t>
            </w:r>
            <w:r w:rsidR="00234812" w:rsidRPr="00E63DAF">
              <w:rPr>
                <w:b/>
              </w:rPr>
              <w:t>l</w:t>
            </w:r>
            <w:r w:rsidRPr="00E63DAF">
              <w:rPr>
                <w:b/>
              </w:rPr>
              <w:t xml:space="preserve"> n’a pas </w:t>
            </w:r>
            <w:r w:rsidR="00234812" w:rsidRPr="00E63DAF">
              <w:rPr>
                <w:b/>
              </w:rPr>
              <w:t>contribué</w:t>
            </w:r>
            <w:r w:rsidRPr="00E63DAF">
              <w:rPr>
                <w:b/>
              </w:rPr>
              <w:t xml:space="preserve"> aux actifs des DSE</w:t>
            </w:r>
            <w:r w:rsidR="00DC577D" w:rsidRPr="00E63DAF">
              <w:rPr>
                <w:b/>
              </w:rPr>
              <w:t xml:space="preserve"> </w:t>
            </w:r>
            <w:r w:rsidRPr="00E63DAF">
              <w:rPr>
                <w:b/>
              </w:rPr>
              <w:t>de</w:t>
            </w:r>
            <w:r w:rsidR="00DC577D" w:rsidRPr="00E63DAF">
              <w:rPr>
                <w:b/>
              </w:rPr>
              <w:t xml:space="preserve"> </w:t>
            </w:r>
            <w:proofErr w:type="spellStart"/>
            <w:r w:rsidR="00DC577D" w:rsidRPr="00E63DAF">
              <w:rPr>
                <w:b/>
              </w:rPr>
              <w:t>cyberSanté</w:t>
            </w:r>
            <w:proofErr w:type="spellEnd"/>
            <w:r w:rsidR="00DC577D" w:rsidRPr="00E63DAF">
              <w:rPr>
                <w:b/>
              </w:rPr>
              <w:t xml:space="preserve"> Ontario, </w:t>
            </w:r>
            <w:r w:rsidRPr="00E63DAF">
              <w:rPr>
                <w:b/>
              </w:rPr>
              <w:t>veuillez fournir les renseignements ci-dessous</w:t>
            </w:r>
            <w:r w:rsidR="00DC577D" w:rsidRPr="00E63DAF">
              <w:rPr>
                <w:b/>
              </w:rPr>
              <w:t>.</w:t>
            </w:r>
          </w:p>
        </w:tc>
      </w:tr>
      <w:tr w:rsidR="00FB18C9" w:rsidRPr="00E63DAF" w:rsidTr="00DC577D">
        <w:tc>
          <w:tcPr>
            <w:tcW w:w="4338" w:type="dxa"/>
            <w:vAlign w:val="center"/>
          </w:tcPr>
          <w:p w:rsidR="00DC577D" w:rsidRPr="00E63DAF" w:rsidRDefault="00DC577D" w:rsidP="003B503E">
            <w:pPr>
              <w:pStyle w:val="BodyText"/>
              <w:rPr>
                <w:b/>
              </w:rPr>
            </w:pPr>
            <w:r w:rsidRPr="00E63DAF">
              <w:fldChar w:fldCharType="begin"/>
            </w:r>
            <w:r w:rsidRPr="00E63DAF">
              <w:rPr>
                <w:rStyle w:val="BodyTextChar"/>
              </w:rPr>
              <w:instrText xml:space="preserve">AutoTextList </w:instrText>
            </w:r>
            <w:r w:rsidRPr="00E63DAF">
              <w:instrText xml:space="preserve"> </w:instrText>
            </w:r>
            <w:r w:rsidRPr="00E63DAF">
              <w:rPr>
                <w:rStyle w:val="BodyTextChar"/>
              </w:rPr>
              <w:instrText>\s NoStyle \t “</w:instrText>
            </w:r>
            <w:r w:rsidRPr="00E63DAF">
              <w:instrText>e.g. transfer of programs/services</w:instrText>
            </w:r>
            <w:r w:rsidRPr="00E63DAF">
              <w:rPr>
                <w:rStyle w:val="BodyTextChar"/>
              </w:rPr>
              <w:instrText>“</w:instrText>
            </w:r>
            <w:r w:rsidRPr="00E63DAF">
              <w:fldChar w:fldCharType="separate"/>
            </w:r>
            <w:r w:rsidR="00F70F3F" w:rsidRPr="00E63DAF">
              <w:rPr>
                <w:rStyle w:val="BodyTextChar"/>
              </w:rPr>
              <w:t>Renseignements sur le nouvel organisme</w:t>
            </w:r>
            <w:r w:rsidRPr="00E63DAF">
              <w:fldChar w:fldCharType="end"/>
            </w:r>
            <w:r w:rsidR="00AA17E1" w:rsidRPr="00E63DAF">
              <w:t> :</w:t>
            </w:r>
          </w:p>
        </w:tc>
        <w:tc>
          <w:tcPr>
            <w:tcW w:w="5580" w:type="dxa"/>
            <w:vAlign w:val="center"/>
          </w:tcPr>
          <w:p w:rsidR="00DC577D" w:rsidRPr="00E63DAF" w:rsidRDefault="006D49CC" w:rsidP="003B503E">
            <w:pPr>
              <w:pStyle w:val="BodyText"/>
              <w:rPr>
                <w:rStyle w:val="BodyTextChar"/>
              </w:rPr>
            </w:pPr>
            <w:sdt>
              <w:sdtPr>
                <w:rPr>
                  <w:rStyle w:val="BodyTextChar"/>
                </w:rPr>
                <w:id w:val="1887678390"/>
              </w:sdtPr>
              <w:sdtEndPr>
                <w:rPr>
                  <w:rStyle w:val="DefaultParagraphFont"/>
                </w:rPr>
              </w:sdtEndPr>
              <w:sdtContent>
                <w:r w:rsidR="0020682B" w:rsidRPr="00E63DAF">
                  <w:rPr>
                    <w:rStyle w:val="BodyTextChar"/>
                  </w:rPr>
                  <w:t>Veuillez préciser</w:t>
                </w:r>
              </w:sdtContent>
            </w:sdt>
          </w:p>
        </w:tc>
      </w:tr>
      <w:tr w:rsidR="00FB18C9" w:rsidRPr="00E63DAF" w:rsidTr="00DC577D">
        <w:tc>
          <w:tcPr>
            <w:tcW w:w="9918" w:type="dxa"/>
            <w:gridSpan w:val="2"/>
            <w:vAlign w:val="center"/>
          </w:tcPr>
          <w:p w:rsidR="00DC577D" w:rsidRPr="00E63DAF" w:rsidRDefault="00F70F3F" w:rsidP="003B503E">
            <w:pPr>
              <w:pStyle w:val="BodyText"/>
            </w:pPr>
            <w:r w:rsidRPr="00E63DAF">
              <w:rPr>
                <w:b/>
              </w:rPr>
              <w:t>Si des changements sont survenus dans l’organisme</w:t>
            </w:r>
            <w:r w:rsidR="00DC577D" w:rsidRPr="00E63DAF">
              <w:rPr>
                <w:b/>
              </w:rPr>
              <w:t xml:space="preserve"> (</w:t>
            </w:r>
            <w:r w:rsidRPr="00E63DAF">
              <w:rPr>
                <w:b/>
              </w:rPr>
              <w:t xml:space="preserve">p. ex. changement de </w:t>
            </w:r>
            <w:r w:rsidR="00234812" w:rsidRPr="00E63DAF">
              <w:rPr>
                <w:b/>
              </w:rPr>
              <w:t>dénomination sociale</w:t>
            </w:r>
            <w:r w:rsidRPr="00E63DAF">
              <w:rPr>
                <w:b/>
              </w:rPr>
              <w:t>, fusion, scission) au cours des cinq dernières années</w:t>
            </w:r>
            <w:r w:rsidR="00DC577D" w:rsidRPr="00E63DAF">
              <w:rPr>
                <w:b/>
              </w:rPr>
              <w:t>,</w:t>
            </w:r>
            <w:r w:rsidRPr="00E63DAF">
              <w:rPr>
                <w:b/>
              </w:rPr>
              <w:t xml:space="preserve"> veuillez fournir les renseignements </w:t>
            </w:r>
            <w:r w:rsidR="00D06A3F" w:rsidRPr="00E63DAF">
              <w:rPr>
                <w:b/>
              </w:rPr>
              <w:t>ci-dessous</w:t>
            </w:r>
            <w:r w:rsidR="00DC577D" w:rsidRPr="00E63DAF">
              <w:rPr>
                <w:b/>
              </w:rPr>
              <w:t>.</w:t>
            </w:r>
          </w:p>
        </w:tc>
      </w:tr>
      <w:tr w:rsidR="00FB18C9" w:rsidRPr="00E63DAF" w:rsidTr="00DC577D">
        <w:tc>
          <w:tcPr>
            <w:tcW w:w="4338" w:type="dxa"/>
            <w:vAlign w:val="center"/>
          </w:tcPr>
          <w:p w:rsidR="00DC577D" w:rsidRPr="00E63DAF" w:rsidRDefault="00DC577D" w:rsidP="003B503E">
            <w:pPr>
              <w:pStyle w:val="BodyText"/>
            </w:pPr>
            <w:r w:rsidRPr="00E63DAF">
              <w:fldChar w:fldCharType="begin"/>
            </w:r>
            <w:r w:rsidRPr="00E63DAF">
              <w:rPr>
                <w:rStyle w:val="BodyTextChar"/>
              </w:rPr>
              <w:instrText xml:space="preserve">AutoTextList </w:instrText>
            </w:r>
            <w:r w:rsidRPr="00E63DAF">
              <w:instrText xml:space="preserve"> </w:instrText>
            </w:r>
            <w:r w:rsidRPr="00E63DAF">
              <w:rPr>
                <w:rStyle w:val="BodyTextChar"/>
              </w:rPr>
              <w:instrText>\s NoStyle \t ““</w:instrText>
            </w:r>
            <w:r w:rsidRPr="00E63DAF">
              <w:fldChar w:fldCharType="separate"/>
            </w:r>
            <w:r w:rsidR="004A6EA5" w:rsidRPr="00E63DAF">
              <w:rPr>
                <w:rStyle w:val="BodyTextChar"/>
              </w:rPr>
              <w:t>Nature du changement dans l’</w:t>
            </w:r>
            <w:r w:rsidRPr="00E63DAF">
              <w:rPr>
                <w:rStyle w:val="BodyTextChar"/>
              </w:rPr>
              <w:t>organi</w:t>
            </w:r>
            <w:r w:rsidR="004A6EA5" w:rsidRPr="00E63DAF">
              <w:rPr>
                <w:rStyle w:val="BodyTextChar"/>
              </w:rPr>
              <w:t>sme</w:t>
            </w:r>
            <w:r w:rsidRPr="00E63DAF">
              <w:fldChar w:fldCharType="end"/>
            </w:r>
            <w:r w:rsidR="00AA17E1" w:rsidRPr="00E63DAF">
              <w:t> :</w:t>
            </w:r>
          </w:p>
        </w:tc>
        <w:tc>
          <w:tcPr>
            <w:tcW w:w="5580" w:type="dxa"/>
            <w:vAlign w:val="center"/>
          </w:tcPr>
          <w:p w:rsidR="00DC577D" w:rsidRPr="00E63DAF" w:rsidRDefault="006D49CC" w:rsidP="003B503E">
            <w:pPr>
              <w:pStyle w:val="BodyText"/>
            </w:pPr>
            <w:sdt>
              <w:sdtPr>
                <w:id w:val="1309360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77D" w:rsidRPr="00E63DAF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4A6EA5" w:rsidRPr="00E63DAF">
              <w:t>Nouvel organisme</w:t>
            </w:r>
            <w:r w:rsidR="00DC577D" w:rsidRPr="00E63DAF">
              <w:t xml:space="preserve"> </w:t>
            </w:r>
            <w:sdt>
              <w:sdtPr>
                <w:id w:val="-147250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77D" w:rsidRPr="00E63DAF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4A6EA5" w:rsidRPr="00E63DAF">
              <w:t>Fusion</w:t>
            </w:r>
            <w:sdt>
              <w:sdtPr>
                <w:id w:val="1533381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77D" w:rsidRPr="00E63DAF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F70F3F" w:rsidRPr="00E63DAF">
              <w:t>Scission</w:t>
            </w:r>
            <w:r w:rsidR="004A6EA5" w:rsidRPr="00E63DAF">
              <w:br/>
            </w:r>
            <w:sdt>
              <w:sdtPr>
                <w:id w:val="451063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77D" w:rsidRPr="00E63DAF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4A6EA5" w:rsidRPr="00E63DAF">
              <w:t xml:space="preserve">Changement de </w:t>
            </w:r>
            <w:r w:rsidR="00294A41" w:rsidRPr="00E63DAF">
              <w:t>dénomination sociale</w:t>
            </w:r>
            <w:r w:rsidR="00DC577D" w:rsidRPr="00E63DAF">
              <w:t xml:space="preserve"> </w:t>
            </w:r>
            <w:r w:rsidR="00294A41" w:rsidRPr="00E63DAF">
              <w:br/>
            </w:r>
            <w:sdt>
              <w:sdtPr>
                <w:id w:val="-358741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577D" w:rsidRPr="00E63DAF">
                  <w:rPr>
                    <w:rFonts w:ascii="MS Mincho" w:eastAsia="MS Mincho" w:hAnsi="MS Mincho" w:cs="MS Mincho"/>
                  </w:rPr>
                  <w:t>☐</w:t>
                </w:r>
              </w:sdtContent>
            </w:sdt>
            <w:r w:rsidR="004A6EA5" w:rsidRPr="00E63DAF">
              <w:t>Autre </w:t>
            </w:r>
            <w:r w:rsidR="00DC577D" w:rsidRPr="00E63DAF">
              <w:t xml:space="preserve">: </w:t>
            </w:r>
            <w:sdt>
              <w:sdtPr>
                <w:id w:val="1251166280"/>
              </w:sdtPr>
              <w:sdtEndPr/>
              <w:sdtContent>
                <w:r w:rsidR="004A6EA5" w:rsidRPr="00E63DAF">
                  <w:t>veuillez préciser</w:t>
                </w:r>
              </w:sdtContent>
            </w:sdt>
          </w:p>
        </w:tc>
      </w:tr>
      <w:tr w:rsidR="00FB18C9" w:rsidRPr="00E63DAF" w:rsidTr="00DC577D">
        <w:tc>
          <w:tcPr>
            <w:tcW w:w="4338" w:type="dxa"/>
            <w:vAlign w:val="center"/>
          </w:tcPr>
          <w:p w:rsidR="00DC577D" w:rsidRPr="00E63DAF" w:rsidRDefault="004A6EA5" w:rsidP="003B503E">
            <w:pPr>
              <w:pStyle w:val="BodyText"/>
              <w:rPr>
                <w:rStyle w:val="BodyTextChar"/>
                <w:b/>
              </w:rPr>
            </w:pPr>
            <w:r w:rsidRPr="00E63DAF">
              <w:rPr>
                <w:rStyle w:val="BodyTextChar"/>
              </w:rPr>
              <w:t>Renseignement</w:t>
            </w:r>
            <w:r w:rsidR="00294A41" w:rsidRPr="00E63DAF">
              <w:rPr>
                <w:rStyle w:val="BodyTextChar"/>
              </w:rPr>
              <w:t>s</w:t>
            </w:r>
            <w:r w:rsidRPr="00E63DAF">
              <w:rPr>
                <w:rStyle w:val="BodyTextChar"/>
              </w:rPr>
              <w:t xml:space="preserve"> sur la</w:t>
            </w:r>
            <w:r w:rsidR="00AA17E1" w:rsidRPr="00E63DAF">
              <w:rPr>
                <w:rStyle w:val="BodyTextChar"/>
              </w:rPr>
              <w:t xml:space="preserve"> situation avant le changement :</w:t>
            </w:r>
          </w:p>
          <w:p w:rsidR="00DC577D" w:rsidRPr="00E63DAF" w:rsidRDefault="00E63DAF" w:rsidP="003B503E">
            <w:pPr>
              <w:pStyle w:val="BodyText"/>
              <w:rPr>
                <w:rStyle w:val="BodyTextChar"/>
              </w:rPr>
            </w:pPr>
            <w:r>
              <w:rPr>
                <w:rStyle w:val="BodyTextChar"/>
              </w:rPr>
              <w:t>P. </w:t>
            </w:r>
            <w:r w:rsidR="00294A41" w:rsidRPr="00E63DAF">
              <w:rPr>
                <w:rStyle w:val="BodyTextChar"/>
              </w:rPr>
              <w:t>e</w:t>
            </w:r>
            <w:r w:rsidR="004A6EA5" w:rsidRPr="00E63DAF">
              <w:rPr>
                <w:rStyle w:val="BodyTextChar"/>
              </w:rPr>
              <w:t xml:space="preserve">x. : </w:t>
            </w:r>
            <w:r w:rsidR="00D06A3F" w:rsidRPr="00E63DAF">
              <w:rPr>
                <w:rStyle w:val="BodyTextChar"/>
              </w:rPr>
              <w:t xml:space="preserve">Ancienne </w:t>
            </w:r>
            <w:r w:rsidR="004A6EA5" w:rsidRPr="00E63DAF">
              <w:rPr>
                <w:rStyle w:val="BodyTextChar"/>
              </w:rPr>
              <w:t xml:space="preserve">dénomination sociale, </w:t>
            </w:r>
            <w:r w:rsidR="00D06A3F" w:rsidRPr="00E63DAF">
              <w:rPr>
                <w:rStyle w:val="BodyTextChar"/>
              </w:rPr>
              <w:t xml:space="preserve">anciens </w:t>
            </w:r>
            <w:r w:rsidR="004A6EA5" w:rsidRPr="00E63DAF">
              <w:rPr>
                <w:rStyle w:val="BodyTextChar"/>
              </w:rPr>
              <w:t>sites membres, autre</w:t>
            </w:r>
            <w:r w:rsidR="00E422A2" w:rsidRPr="00E63DAF">
              <w:rPr>
                <w:rStyle w:val="BodyTextChar"/>
              </w:rPr>
              <w:t>s renseignements</w:t>
            </w:r>
            <w:r w:rsidR="004A6EA5" w:rsidRPr="00E63DAF">
              <w:rPr>
                <w:rStyle w:val="BodyTextChar"/>
              </w:rPr>
              <w:t>.</w:t>
            </w:r>
          </w:p>
        </w:tc>
        <w:tc>
          <w:tcPr>
            <w:tcW w:w="5580" w:type="dxa"/>
            <w:vAlign w:val="center"/>
          </w:tcPr>
          <w:p w:rsidR="00DC577D" w:rsidRPr="00E63DAF" w:rsidRDefault="006D49CC" w:rsidP="003B503E">
            <w:pPr>
              <w:pStyle w:val="BodyText"/>
              <w:rPr>
                <w:rStyle w:val="BodyTextChar"/>
              </w:rPr>
            </w:pPr>
            <w:sdt>
              <w:sdtPr>
                <w:rPr>
                  <w:rStyle w:val="BodyTextChar"/>
                </w:rPr>
                <w:id w:val="1519961125"/>
              </w:sdtPr>
              <w:sdtEndPr>
                <w:rPr>
                  <w:rStyle w:val="DefaultParagraphFont"/>
                </w:rPr>
              </w:sdtEndPr>
              <w:sdtContent>
                <w:r w:rsidR="00BC7DAB" w:rsidRPr="00E63DAF">
                  <w:rPr>
                    <w:rStyle w:val="BodyTextChar"/>
                  </w:rPr>
                  <w:t>S</w:t>
                </w:r>
                <w:r w:rsidR="004A6EA5" w:rsidRPr="00E63DAF">
                  <w:rPr>
                    <w:rStyle w:val="BodyTextChar"/>
                  </w:rPr>
                  <w:t>ituation avant le changement</w:t>
                </w:r>
              </w:sdtContent>
            </w:sdt>
          </w:p>
        </w:tc>
      </w:tr>
      <w:tr w:rsidR="00FB18C9" w:rsidRPr="00E63DAF" w:rsidTr="00DC577D">
        <w:tc>
          <w:tcPr>
            <w:tcW w:w="4338" w:type="dxa"/>
            <w:vAlign w:val="center"/>
          </w:tcPr>
          <w:p w:rsidR="00DC577D" w:rsidRPr="00E63DAF" w:rsidRDefault="004A6EA5" w:rsidP="003B503E">
            <w:pPr>
              <w:pStyle w:val="BodyText"/>
              <w:rPr>
                <w:rStyle w:val="BodyTextChar"/>
                <w:b/>
              </w:rPr>
            </w:pPr>
            <w:r w:rsidRPr="00E63DAF">
              <w:rPr>
                <w:rStyle w:val="BodyTextChar"/>
              </w:rPr>
              <w:t>Renseignements sur la situation après le changement</w:t>
            </w:r>
            <w:r w:rsidR="00AA17E1" w:rsidRPr="00E63DAF">
              <w:rPr>
                <w:rStyle w:val="BodyTextChar"/>
              </w:rPr>
              <w:t> :</w:t>
            </w:r>
          </w:p>
          <w:p w:rsidR="00DC577D" w:rsidRPr="00E63DAF" w:rsidRDefault="00E63DAF" w:rsidP="003B503E">
            <w:pPr>
              <w:pStyle w:val="BodyText"/>
              <w:rPr>
                <w:rStyle w:val="BodyTextChar"/>
                <w:b/>
              </w:rPr>
            </w:pPr>
            <w:r>
              <w:rPr>
                <w:rStyle w:val="BodyTextChar"/>
              </w:rPr>
              <w:t>P. </w:t>
            </w:r>
            <w:r w:rsidR="00294A41" w:rsidRPr="00E63DAF">
              <w:rPr>
                <w:rStyle w:val="BodyTextChar"/>
              </w:rPr>
              <w:t>e</w:t>
            </w:r>
            <w:r w:rsidR="00DC577D" w:rsidRPr="00E63DAF">
              <w:rPr>
                <w:rStyle w:val="BodyTextChar"/>
              </w:rPr>
              <w:t>x</w:t>
            </w:r>
            <w:r w:rsidR="004A6EA5" w:rsidRPr="00E63DAF">
              <w:rPr>
                <w:rStyle w:val="BodyTextChar"/>
              </w:rPr>
              <w:t>. </w:t>
            </w:r>
            <w:r w:rsidR="00DC577D" w:rsidRPr="00E63DAF">
              <w:rPr>
                <w:rStyle w:val="BodyTextChar"/>
              </w:rPr>
              <w:t xml:space="preserve">: </w:t>
            </w:r>
            <w:r w:rsidR="00D06A3F" w:rsidRPr="00E63DAF">
              <w:rPr>
                <w:rStyle w:val="BodyTextChar"/>
              </w:rPr>
              <w:t>Nouvelle</w:t>
            </w:r>
            <w:r w:rsidR="004A6EA5" w:rsidRPr="00E63DAF">
              <w:rPr>
                <w:rStyle w:val="BodyTextChar"/>
              </w:rPr>
              <w:t xml:space="preserve"> dénomination sociale, nouveau</w:t>
            </w:r>
            <w:r w:rsidR="00D06A3F" w:rsidRPr="00E63DAF">
              <w:rPr>
                <w:rStyle w:val="BodyTextChar"/>
              </w:rPr>
              <w:t>x</w:t>
            </w:r>
            <w:r w:rsidR="004A6EA5" w:rsidRPr="00E63DAF">
              <w:rPr>
                <w:rStyle w:val="BodyTextChar"/>
              </w:rPr>
              <w:t xml:space="preserve"> site</w:t>
            </w:r>
            <w:r w:rsidR="00D06A3F" w:rsidRPr="00E63DAF">
              <w:rPr>
                <w:rStyle w:val="BodyTextChar"/>
              </w:rPr>
              <w:t>s</w:t>
            </w:r>
            <w:r w:rsidR="004A6EA5" w:rsidRPr="00E63DAF">
              <w:rPr>
                <w:rStyle w:val="BodyTextChar"/>
              </w:rPr>
              <w:t xml:space="preserve"> membre</w:t>
            </w:r>
            <w:r w:rsidR="00D06A3F" w:rsidRPr="00E63DAF">
              <w:rPr>
                <w:rStyle w:val="BodyTextChar"/>
              </w:rPr>
              <w:t>s</w:t>
            </w:r>
            <w:r w:rsidR="004A6EA5" w:rsidRPr="00E63DAF">
              <w:rPr>
                <w:rStyle w:val="BodyTextChar"/>
              </w:rPr>
              <w:t>, autre</w:t>
            </w:r>
            <w:r w:rsidR="00E422A2" w:rsidRPr="00E63DAF">
              <w:rPr>
                <w:rStyle w:val="BodyTextChar"/>
              </w:rPr>
              <w:t>s renseignements</w:t>
            </w:r>
            <w:r w:rsidR="004A6EA5" w:rsidRPr="00E63DAF">
              <w:rPr>
                <w:rStyle w:val="BodyTextChar"/>
              </w:rPr>
              <w:t>.</w:t>
            </w:r>
          </w:p>
        </w:tc>
        <w:tc>
          <w:tcPr>
            <w:tcW w:w="5580" w:type="dxa"/>
            <w:vAlign w:val="center"/>
          </w:tcPr>
          <w:p w:rsidR="00DC577D" w:rsidRPr="00E63DAF" w:rsidRDefault="006D49CC" w:rsidP="003B503E">
            <w:pPr>
              <w:pStyle w:val="BodyText"/>
              <w:rPr>
                <w:rStyle w:val="BodyTextChar"/>
              </w:rPr>
            </w:pPr>
            <w:sdt>
              <w:sdtPr>
                <w:rPr>
                  <w:rStyle w:val="BodyTextChar"/>
                </w:rPr>
                <w:id w:val="-2131235062"/>
              </w:sdtPr>
              <w:sdtEndPr>
                <w:rPr>
                  <w:rStyle w:val="DefaultParagraphFont"/>
                </w:rPr>
              </w:sdtEndPr>
              <w:sdtContent>
                <w:r w:rsidR="00BC7DAB" w:rsidRPr="00E63DAF">
                  <w:rPr>
                    <w:rStyle w:val="BodyTextChar"/>
                  </w:rPr>
                  <w:t>S</w:t>
                </w:r>
                <w:r w:rsidR="004A6EA5" w:rsidRPr="00E63DAF">
                  <w:rPr>
                    <w:rStyle w:val="BodyTextChar"/>
                  </w:rPr>
                  <w:t>ituation après le changement</w:t>
                </w:r>
              </w:sdtContent>
            </w:sdt>
          </w:p>
        </w:tc>
      </w:tr>
    </w:tbl>
    <w:p w:rsidR="00DC577D" w:rsidRPr="00E63DAF" w:rsidRDefault="00DC577D" w:rsidP="00DC577D">
      <w:pPr>
        <w:pStyle w:val="Heading2"/>
        <w:rPr>
          <w:lang w:val="fr-CA"/>
        </w:rPr>
      </w:pPr>
      <w:r w:rsidRPr="00E63DAF">
        <w:rPr>
          <w:lang w:val="fr-CA"/>
        </w:rPr>
        <w:lastRenderedPageBreak/>
        <w:t>Section</w:t>
      </w:r>
      <w:r w:rsidR="0020682B" w:rsidRPr="00E63DAF">
        <w:rPr>
          <w:lang w:val="fr-CA"/>
        </w:rPr>
        <w:t> </w:t>
      </w:r>
      <w:r w:rsidRPr="00E63DAF">
        <w:rPr>
          <w:lang w:val="fr-CA"/>
        </w:rPr>
        <w:t>4</w:t>
      </w:r>
      <w:r w:rsidR="0020682B" w:rsidRPr="00E63DAF">
        <w:rPr>
          <w:lang w:val="fr-CA"/>
        </w:rPr>
        <w:t> </w:t>
      </w:r>
      <w:r w:rsidRPr="00E63DAF">
        <w:rPr>
          <w:lang w:val="fr-CA"/>
        </w:rPr>
        <w:t xml:space="preserve">: </w:t>
      </w:r>
      <w:r w:rsidR="0020682B" w:rsidRPr="00E63DAF">
        <w:rPr>
          <w:lang w:val="fr-CA"/>
        </w:rPr>
        <w:t>Renseignements sur la demande d’</w:t>
      </w:r>
      <w:r w:rsidRPr="00E63DAF">
        <w:rPr>
          <w:lang w:val="fr-CA"/>
        </w:rPr>
        <w:t>OID (obligatoire)</w:t>
      </w:r>
    </w:p>
    <w:p w:rsidR="00DC577D" w:rsidRPr="00E63DAF" w:rsidRDefault="00D06A3F" w:rsidP="003B503E">
      <w:pPr>
        <w:pStyle w:val="BodyText"/>
      </w:pPr>
      <w:r w:rsidRPr="00E63DAF">
        <w:t>Veuillez cocher le</w:t>
      </w:r>
      <w:r w:rsidR="001626E4" w:rsidRPr="00E63DAF">
        <w:t>s</w:t>
      </w:r>
      <w:r w:rsidRPr="00E63DAF">
        <w:t xml:space="preserve"> type</w:t>
      </w:r>
      <w:r w:rsidR="001626E4" w:rsidRPr="00E63DAF">
        <w:t>s</w:t>
      </w:r>
      <w:r w:rsidRPr="00E63DAF">
        <w:t xml:space="preserve"> d’</w:t>
      </w:r>
      <w:r w:rsidR="00DC577D" w:rsidRPr="00E63DAF">
        <w:t xml:space="preserve">OID </w:t>
      </w:r>
      <w:r w:rsidRPr="00E63DAF">
        <w:t>que vous voudriez obtenir</w:t>
      </w:r>
      <w:r w:rsidR="00DC577D" w:rsidRPr="00E63DAF">
        <w:t xml:space="preserve"> (</w:t>
      </w:r>
      <w:r w:rsidRPr="00E63DAF">
        <w:t>v</w:t>
      </w:r>
      <w:r w:rsidR="00DC577D" w:rsidRPr="00E63DAF">
        <w:t>ous pouvez cocher plus d’une réponse)</w:t>
      </w:r>
      <w:r w:rsidRPr="00E63DAF">
        <w:t>.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238"/>
        <w:gridCol w:w="4680"/>
      </w:tblGrid>
      <w:tr w:rsidR="00FB18C9" w:rsidRPr="00E63DAF" w:rsidTr="00DC577D">
        <w:tc>
          <w:tcPr>
            <w:tcW w:w="9918" w:type="dxa"/>
            <w:gridSpan w:val="2"/>
            <w:vAlign w:val="center"/>
          </w:tcPr>
          <w:p w:rsidR="00DC577D" w:rsidRPr="00E63DAF" w:rsidRDefault="00E422A2" w:rsidP="003B503E">
            <w:pPr>
              <w:pStyle w:val="BodyText"/>
            </w:pPr>
            <w:r w:rsidRPr="00E63DAF">
              <w:rPr>
                <w:b/>
              </w:rPr>
              <w:t>R</w:t>
            </w:r>
            <w:r w:rsidR="00D06A3F" w:rsidRPr="00E63DAF">
              <w:rPr>
                <w:b/>
              </w:rPr>
              <w:t xml:space="preserve">egistre </w:t>
            </w:r>
            <w:r w:rsidRPr="00E63DAF">
              <w:rPr>
                <w:b/>
              </w:rPr>
              <w:t xml:space="preserve">système </w:t>
            </w:r>
            <w:r w:rsidR="00DC577D" w:rsidRPr="00E63DAF">
              <w:rPr>
                <w:b/>
              </w:rPr>
              <w:t>(</w:t>
            </w:r>
            <w:r w:rsidR="004A6EA5" w:rsidRPr="00E63DAF">
              <w:rPr>
                <w:b/>
              </w:rPr>
              <w:t>ONE </w:t>
            </w:r>
            <w:r w:rsidR="00DC577D" w:rsidRPr="00E63DAF">
              <w:rPr>
                <w:b/>
              </w:rPr>
              <w:t>ID)</w:t>
            </w:r>
          </w:p>
          <w:p w:rsidR="00DC577D" w:rsidRPr="00E63DAF" w:rsidRDefault="00B07C9D" w:rsidP="003B503E">
            <w:pPr>
              <w:pStyle w:val="BodyText"/>
            </w:pPr>
            <w:r w:rsidRPr="00E63DAF">
              <w:t xml:space="preserve">La section ci-dessous aborde </w:t>
            </w:r>
            <w:r w:rsidR="00B96227" w:rsidRPr="00E63DAF">
              <w:t xml:space="preserve">les </w:t>
            </w:r>
            <w:r w:rsidR="00DC577D" w:rsidRPr="00E63DAF">
              <w:t>OID</w:t>
            </w:r>
            <w:r w:rsidR="00B96227" w:rsidRPr="00E63DAF">
              <w:t xml:space="preserve"> requis pour</w:t>
            </w:r>
            <w:r w:rsidR="00E422A2" w:rsidRPr="00E63DAF">
              <w:t xml:space="preserve"> le système</w:t>
            </w:r>
            <w:r w:rsidR="00B96227" w:rsidRPr="00E63DAF">
              <w:t xml:space="preserve"> ONE ID</w:t>
            </w:r>
            <w:r w:rsidRPr="00E63DAF">
              <w:t xml:space="preserve"> </w:t>
            </w:r>
            <w:r w:rsidR="00B96227" w:rsidRPr="00E63DAF">
              <w:t xml:space="preserve">de </w:t>
            </w:r>
            <w:proofErr w:type="spellStart"/>
            <w:r w:rsidR="00DC577D" w:rsidRPr="00E63DAF">
              <w:t>cyberSanté</w:t>
            </w:r>
            <w:proofErr w:type="spellEnd"/>
            <w:r w:rsidR="00DC577D" w:rsidRPr="00E63DAF">
              <w:t xml:space="preserve"> Ontario.</w:t>
            </w:r>
          </w:p>
        </w:tc>
      </w:tr>
      <w:tr w:rsidR="004A6EA5" w:rsidRPr="00E63DAF" w:rsidTr="00DC577D">
        <w:tc>
          <w:tcPr>
            <w:tcW w:w="5238" w:type="dxa"/>
            <w:vAlign w:val="center"/>
          </w:tcPr>
          <w:p w:rsidR="004A6EA5" w:rsidRPr="00E63DAF" w:rsidRDefault="00B96227" w:rsidP="003B503E">
            <w:pPr>
              <w:pStyle w:val="BodyText"/>
            </w:pPr>
            <w:r w:rsidRPr="00E63DAF">
              <w:t xml:space="preserve">Avez-vous besoin d’un </w:t>
            </w:r>
            <w:r w:rsidR="00947E6B" w:rsidRPr="00E63DAF">
              <w:t xml:space="preserve">OID pour un </w:t>
            </w:r>
            <w:r w:rsidRPr="00E63DAF">
              <w:t>s</w:t>
            </w:r>
            <w:r w:rsidR="004A6EA5" w:rsidRPr="00E63DAF">
              <w:t>yst</w:t>
            </w:r>
            <w:r w:rsidRPr="00E63DAF">
              <w:t>è</w:t>
            </w:r>
            <w:r w:rsidR="004A6EA5" w:rsidRPr="00E63DAF">
              <w:t>m</w:t>
            </w:r>
            <w:r w:rsidR="00947E6B" w:rsidRPr="00E63DAF">
              <w:t>e</w:t>
            </w:r>
            <w:r w:rsidR="004A6EA5" w:rsidRPr="00E63DAF">
              <w:t>?</w:t>
            </w:r>
          </w:p>
          <w:p w:rsidR="004A6EA5" w:rsidRPr="00E63DAF" w:rsidRDefault="00B96227" w:rsidP="003B503E">
            <w:pPr>
              <w:pStyle w:val="BodyText"/>
            </w:pPr>
            <w:r w:rsidRPr="00E63DAF">
              <w:t>Si oui, nommez le système.</w:t>
            </w:r>
          </w:p>
        </w:tc>
        <w:tc>
          <w:tcPr>
            <w:tcW w:w="4680" w:type="dxa"/>
            <w:vAlign w:val="center"/>
          </w:tcPr>
          <w:p w:rsidR="004A6EA5" w:rsidRPr="00E63DAF" w:rsidRDefault="006D49CC" w:rsidP="003B503E">
            <w:pPr>
              <w:pStyle w:val="BodyText"/>
            </w:pPr>
            <w:sdt>
              <w:sdtPr>
                <w:id w:val="-1534716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577D" w:rsidRPr="00E63DAF">
              <w:t>OUI</w:t>
            </w:r>
            <w:r w:rsidR="004A6EA5" w:rsidRPr="00E63DAF">
              <w:t xml:space="preserve">  </w:t>
            </w:r>
            <w:sdt>
              <w:sdtPr>
                <w:id w:val="1455373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6EA5" w:rsidRPr="00E63DAF">
              <w:t>NON</w:t>
            </w:r>
          </w:p>
          <w:sdt>
            <w:sdtPr>
              <w:id w:val="-273401749"/>
              <w:text/>
            </w:sdtPr>
            <w:sdtEndPr/>
            <w:sdtContent>
              <w:p w:rsidR="004A6EA5" w:rsidRPr="00E63DAF" w:rsidRDefault="00BC7DAB" w:rsidP="003B503E">
                <w:pPr>
                  <w:pStyle w:val="BodyText"/>
                </w:pPr>
                <w:r w:rsidRPr="00E63DAF">
                  <w:t>N</w:t>
                </w:r>
                <w:r w:rsidR="00E422A2" w:rsidRPr="00E63DAF">
                  <w:t>om du</w:t>
                </w:r>
                <w:r w:rsidR="00B96227" w:rsidRPr="00E63DAF">
                  <w:t xml:space="preserve"> système</w:t>
                </w:r>
              </w:p>
            </w:sdtContent>
          </w:sdt>
        </w:tc>
      </w:tr>
      <w:tr w:rsidR="004A6EA5" w:rsidRPr="00E63DAF" w:rsidTr="00DC577D">
        <w:tc>
          <w:tcPr>
            <w:tcW w:w="5238" w:type="dxa"/>
            <w:vAlign w:val="center"/>
          </w:tcPr>
          <w:p w:rsidR="004A6EA5" w:rsidRPr="00E63DAF" w:rsidRDefault="005A3206" w:rsidP="003B503E">
            <w:pPr>
              <w:pStyle w:val="BodyText"/>
            </w:pPr>
            <w:r w:rsidRPr="00E63DAF">
              <w:t xml:space="preserve">Avez-vous besoin d’un </w:t>
            </w:r>
            <w:r w:rsidR="004B566C" w:rsidRPr="00E63DAF">
              <w:t xml:space="preserve">OID pour un </w:t>
            </w:r>
            <w:r w:rsidR="00294A41" w:rsidRPr="00E63DAF">
              <w:t xml:space="preserve">ou plusieurs </w:t>
            </w:r>
            <w:r w:rsidRPr="00E63DAF">
              <w:t>nœud</w:t>
            </w:r>
            <w:r w:rsidR="00294A41" w:rsidRPr="00E63DAF">
              <w:t>s</w:t>
            </w:r>
            <w:r w:rsidRPr="00E63DAF">
              <w:t xml:space="preserve"> système</w:t>
            </w:r>
            <w:r w:rsidR="004A6EA5" w:rsidRPr="00E63DAF">
              <w:t>?</w:t>
            </w:r>
          </w:p>
          <w:p w:rsidR="004A6EA5" w:rsidRPr="00E63DAF" w:rsidRDefault="005A3206" w:rsidP="003B503E">
            <w:pPr>
              <w:pStyle w:val="BodyText"/>
            </w:pPr>
            <w:r w:rsidRPr="00E63DAF">
              <w:t>Si oui, veuillez fournir le</w:t>
            </w:r>
            <w:r w:rsidR="00294A41" w:rsidRPr="00E63DAF">
              <w:t>ur</w:t>
            </w:r>
            <w:r w:rsidRPr="00E63DAF">
              <w:t xml:space="preserve"> nom.</w:t>
            </w:r>
          </w:p>
        </w:tc>
        <w:tc>
          <w:tcPr>
            <w:tcW w:w="4680" w:type="dxa"/>
            <w:vAlign w:val="center"/>
          </w:tcPr>
          <w:p w:rsidR="004A6EA5" w:rsidRPr="00E63DAF" w:rsidRDefault="006D49CC" w:rsidP="003B503E">
            <w:pPr>
              <w:pStyle w:val="BodyText"/>
            </w:pPr>
            <w:sdt>
              <w:sdtPr>
                <w:id w:val="306287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DC577D" w:rsidRPr="00E63DAF">
              <w:t>OUI</w:t>
            </w:r>
            <w:r w:rsidR="004A6EA5" w:rsidRPr="00E63DAF">
              <w:t xml:space="preserve">  </w:t>
            </w:r>
            <w:sdt>
              <w:sdtPr>
                <w:id w:val="-1908912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4A6EA5" w:rsidRPr="00E63DAF">
              <w:t>NON</w:t>
            </w:r>
          </w:p>
          <w:p w:rsidR="004A6EA5" w:rsidRPr="00E63DAF" w:rsidRDefault="006D49CC" w:rsidP="003B503E">
            <w:pPr>
              <w:pStyle w:val="BodyText"/>
            </w:pPr>
            <w:sdt>
              <w:sdtPr>
                <w:id w:val="1520735258"/>
              </w:sdtPr>
              <w:sdtEndPr/>
              <w:sdtContent>
                <w:r w:rsidR="00BC7DAB" w:rsidRPr="00E63DAF">
                  <w:t>N</w:t>
                </w:r>
                <w:r w:rsidR="00B96227" w:rsidRPr="00E63DAF">
                  <w:t>om du</w:t>
                </w:r>
                <w:r w:rsidR="00294A41" w:rsidRPr="00E63DAF">
                  <w:t xml:space="preserve"> ou des</w:t>
                </w:r>
                <w:r w:rsidR="00B96227" w:rsidRPr="00E63DAF">
                  <w:t xml:space="preserve"> </w:t>
                </w:r>
                <w:r w:rsidR="005A3206" w:rsidRPr="00E63DAF">
                  <w:t>nœud</w:t>
                </w:r>
                <w:r w:rsidR="00294A41" w:rsidRPr="00E63DAF">
                  <w:t>s</w:t>
                </w:r>
                <w:r w:rsidR="005A3206" w:rsidRPr="00E63DAF">
                  <w:t xml:space="preserve"> </w:t>
                </w:r>
                <w:r w:rsidR="00B96227" w:rsidRPr="00E63DAF">
                  <w:t>syst</w:t>
                </w:r>
                <w:r w:rsidR="005A3206" w:rsidRPr="00E63DAF">
                  <w:t>ème</w:t>
                </w:r>
              </w:sdtContent>
            </w:sdt>
          </w:p>
        </w:tc>
      </w:tr>
    </w:tbl>
    <w:p w:rsidR="00DC577D" w:rsidRPr="00E63DAF" w:rsidRDefault="00DC577D" w:rsidP="003B503E">
      <w:pPr>
        <w:pStyle w:val="BodyText"/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238"/>
        <w:gridCol w:w="4680"/>
      </w:tblGrid>
      <w:tr w:rsidR="00FB18C9" w:rsidRPr="00E63DAF" w:rsidTr="00DC577D">
        <w:trPr>
          <w:trHeight w:val="422"/>
        </w:trPr>
        <w:tc>
          <w:tcPr>
            <w:tcW w:w="9918" w:type="dxa"/>
            <w:gridSpan w:val="2"/>
            <w:vAlign w:val="center"/>
          </w:tcPr>
          <w:p w:rsidR="00DC577D" w:rsidRPr="00E63DAF" w:rsidRDefault="00B07C9D" w:rsidP="003B503E">
            <w:pPr>
              <w:pStyle w:val="BodyText"/>
            </w:pPr>
            <w:r w:rsidRPr="00536282">
              <w:rPr>
                <w:b/>
              </w:rPr>
              <w:t>R</w:t>
            </w:r>
            <w:r w:rsidR="00DC577D" w:rsidRPr="00536282">
              <w:rPr>
                <w:b/>
              </w:rPr>
              <w:t>egistre provincial des clients</w:t>
            </w:r>
            <w:r w:rsidR="00294A41" w:rsidRPr="00536282">
              <w:rPr>
                <w:b/>
              </w:rPr>
              <w:t xml:space="preserve"> (RPC)</w:t>
            </w:r>
          </w:p>
          <w:p w:rsidR="00DC577D" w:rsidRPr="00E63DAF" w:rsidRDefault="00B07C9D" w:rsidP="003B503E">
            <w:pPr>
              <w:pStyle w:val="BodyText"/>
            </w:pPr>
            <w:r w:rsidRPr="00E63DAF">
              <w:t xml:space="preserve">La section ci-dessous </w:t>
            </w:r>
            <w:r w:rsidR="00F101A7" w:rsidRPr="00E63DAF">
              <w:t xml:space="preserve">aborde les </w:t>
            </w:r>
            <w:r w:rsidR="00DC577D" w:rsidRPr="00E63DAF">
              <w:t xml:space="preserve">OID </w:t>
            </w:r>
            <w:r w:rsidR="00F101A7" w:rsidRPr="00E63DAF">
              <w:t xml:space="preserve">utilisés dans le </w:t>
            </w:r>
            <w:r w:rsidR="00294A41" w:rsidRPr="00E63DAF">
              <w:t>RPC</w:t>
            </w:r>
            <w:r w:rsidR="00F101A7" w:rsidRPr="00E63DAF">
              <w:t xml:space="preserve"> de l’Ontario.</w:t>
            </w:r>
          </w:p>
        </w:tc>
      </w:tr>
      <w:tr w:rsidR="004A6EA5" w:rsidRPr="00E63DAF" w:rsidTr="00DC577D">
        <w:trPr>
          <w:trHeight w:val="422"/>
        </w:trPr>
        <w:tc>
          <w:tcPr>
            <w:tcW w:w="5238" w:type="dxa"/>
            <w:vAlign w:val="center"/>
          </w:tcPr>
          <w:p w:rsidR="00536282" w:rsidRDefault="004A6EA5" w:rsidP="003B503E">
            <w:pPr>
              <w:pStyle w:val="BodyText"/>
            </w:pPr>
            <w:r w:rsidRPr="00E63DAF">
              <w:fldChar w:fldCharType="begin"/>
            </w:r>
            <w:r w:rsidRPr="00E63DAF">
              <w:instrText>AutoTextList  \s NoStyle \t ““</w:instrText>
            </w:r>
            <w:r w:rsidRPr="00E63DAF">
              <w:fldChar w:fldCharType="separate"/>
            </w:r>
            <w:r w:rsidR="00F101A7" w:rsidRPr="00E63DAF">
              <w:t>Avez-vous besoin d’</w:t>
            </w:r>
            <w:r w:rsidR="004B566C" w:rsidRPr="00E63DAF">
              <w:t xml:space="preserve">un </w:t>
            </w:r>
            <w:r w:rsidR="00DC577D" w:rsidRPr="00E63DAF">
              <w:t>OID</w:t>
            </w:r>
            <w:r w:rsidRPr="00E63DAF">
              <w:t xml:space="preserve"> </w:t>
            </w:r>
            <w:r w:rsidR="00F101A7" w:rsidRPr="00E63DAF">
              <w:t>pour une autorité d’attribution de numéros de dossiers médicaux</w:t>
            </w:r>
            <w:r w:rsidRPr="00E63DAF">
              <w:t>?</w:t>
            </w:r>
            <w:r w:rsidRPr="00E63DAF">
              <w:fldChar w:fldCharType="end"/>
            </w:r>
          </w:p>
          <w:p w:rsidR="004A6EA5" w:rsidRPr="00E63DAF" w:rsidRDefault="00F93E84" w:rsidP="003B503E">
            <w:pPr>
              <w:pStyle w:val="BodyText"/>
            </w:pPr>
            <w:r w:rsidRPr="00E63DAF">
              <w:t>Ce type d</w:t>
            </w:r>
            <w:r w:rsidR="00F101A7" w:rsidRPr="00E63DAF">
              <w:t>’</w:t>
            </w:r>
            <w:r w:rsidR="00DC577D" w:rsidRPr="00E63DAF">
              <w:t>OID</w:t>
            </w:r>
            <w:r w:rsidR="004A6EA5" w:rsidRPr="00E63DAF">
              <w:t xml:space="preserve"> </w:t>
            </w:r>
            <w:r w:rsidR="00F101A7" w:rsidRPr="00E63DAF">
              <w:t>permet d’identifier l’émetteur du numéro de dossier médical d’un patient.</w:t>
            </w:r>
          </w:p>
          <w:p w:rsidR="004A6EA5" w:rsidRPr="00E63DAF" w:rsidRDefault="00B96227" w:rsidP="00E63DAF">
            <w:pPr>
              <w:pStyle w:val="BodyText"/>
              <w:spacing w:after="0"/>
              <w:ind w:right="-79"/>
            </w:pPr>
            <w:r w:rsidRPr="00E63DAF">
              <w:t xml:space="preserve">Si oui, veuillez fournir le nom de </w:t>
            </w:r>
            <w:r w:rsidR="00F101A7" w:rsidRPr="00E63DAF">
              <w:t>l’autorité d’attribution de numéros de dossiers médicaux.</w:t>
            </w:r>
          </w:p>
        </w:tc>
        <w:tc>
          <w:tcPr>
            <w:tcW w:w="4680" w:type="dxa"/>
            <w:vAlign w:val="center"/>
          </w:tcPr>
          <w:p w:rsidR="004A6EA5" w:rsidRPr="00E63DAF" w:rsidRDefault="006D49CC" w:rsidP="003B503E">
            <w:pPr>
              <w:pStyle w:val="BodyText"/>
            </w:pPr>
            <w:sdt>
              <w:sdtPr>
                <w:id w:val="-155653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A41" w:rsidRPr="00E63D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577D" w:rsidRPr="00E63DAF">
              <w:t>OUI</w:t>
            </w:r>
            <w:r w:rsidR="004A6EA5" w:rsidRPr="00E63DAF">
              <w:t xml:space="preserve">  </w:t>
            </w:r>
            <w:sdt>
              <w:sdtPr>
                <w:id w:val="-450936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4A6EA5" w:rsidRPr="00E63DAF">
              <w:t>NON</w:t>
            </w:r>
          </w:p>
          <w:sdt>
            <w:sdtPr>
              <w:id w:val="1244063637"/>
              <w:text/>
            </w:sdtPr>
            <w:sdtEndPr/>
            <w:sdtContent>
              <w:p w:rsidR="004A6EA5" w:rsidRPr="00E63DAF" w:rsidRDefault="00BC7DAB" w:rsidP="003B503E">
                <w:pPr>
                  <w:pStyle w:val="BodyText"/>
                </w:pPr>
                <w:r w:rsidRPr="00E63DAF">
                  <w:t>N</w:t>
                </w:r>
                <w:r w:rsidR="00F101A7" w:rsidRPr="00E63DAF">
                  <w:t>om de l’autorité</w:t>
                </w:r>
                <w:r w:rsidR="00E422A2" w:rsidRPr="00E63DAF">
                  <w:t xml:space="preserve"> d’attribution</w:t>
                </w:r>
              </w:p>
            </w:sdtContent>
          </w:sdt>
        </w:tc>
      </w:tr>
      <w:tr w:rsidR="004A6EA5" w:rsidRPr="00E63DAF" w:rsidTr="00DC577D">
        <w:tc>
          <w:tcPr>
            <w:tcW w:w="5238" w:type="dxa"/>
            <w:vAlign w:val="center"/>
          </w:tcPr>
          <w:p w:rsidR="004A6EA5" w:rsidRPr="00E63DAF" w:rsidRDefault="004A6EA5" w:rsidP="003B503E">
            <w:pPr>
              <w:pStyle w:val="BodyText"/>
            </w:pPr>
            <w:r w:rsidRPr="00E63DAF">
              <w:fldChar w:fldCharType="begin"/>
            </w:r>
            <w:r w:rsidRPr="00E63DAF">
              <w:instrText>AutoTextList  \s NoStyle \t ““</w:instrText>
            </w:r>
            <w:r w:rsidRPr="00E63DAF">
              <w:fldChar w:fldCharType="separate"/>
            </w:r>
            <w:r w:rsidR="00F101A7" w:rsidRPr="00E63DAF">
              <w:t xml:space="preserve">L’organisme partage-t-il </w:t>
            </w:r>
            <w:r w:rsidR="00FB7EFD" w:rsidRPr="00E63DAF">
              <w:t>un bassin des</w:t>
            </w:r>
            <w:r w:rsidR="00F101A7" w:rsidRPr="00E63DAF">
              <w:t xml:space="preserve"> numéros de dossiers médicaux avec </w:t>
            </w:r>
            <w:r w:rsidR="00A6332D" w:rsidRPr="00E63DAF">
              <w:t>d’</w:t>
            </w:r>
            <w:r w:rsidR="00F101A7" w:rsidRPr="00E63DAF">
              <w:t>autre</w:t>
            </w:r>
            <w:r w:rsidR="00A6332D" w:rsidRPr="00E63DAF">
              <w:t>s</w:t>
            </w:r>
            <w:r w:rsidR="00F101A7" w:rsidRPr="00E63DAF">
              <w:t xml:space="preserve"> </w:t>
            </w:r>
            <w:r w:rsidR="00FB7EFD" w:rsidRPr="00E63DAF">
              <w:t>organisme</w:t>
            </w:r>
            <w:r w:rsidR="00A6332D" w:rsidRPr="00E63DAF">
              <w:t>s</w:t>
            </w:r>
            <w:r w:rsidR="00FB7EFD" w:rsidRPr="00E63DAF">
              <w:t xml:space="preserve"> </w:t>
            </w:r>
            <w:r w:rsidRPr="00E63DAF">
              <w:t>(</w:t>
            </w:r>
            <w:r w:rsidR="00A073D8" w:rsidRPr="00E63DAF">
              <w:t>d</w:t>
            </w:r>
            <w:r w:rsidR="00F101A7" w:rsidRPr="00E63DAF">
              <w:t>épositaire de renseignements sur la santé</w:t>
            </w:r>
            <w:r w:rsidRPr="00E63DAF">
              <w:t>)</w:t>
            </w:r>
            <w:r w:rsidR="00AA17E1" w:rsidRPr="00E63DAF">
              <w:t>?</w:t>
            </w:r>
            <w:r w:rsidRPr="00E63DAF">
              <w:fldChar w:fldCharType="end"/>
            </w:r>
          </w:p>
        </w:tc>
        <w:tc>
          <w:tcPr>
            <w:tcW w:w="4680" w:type="dxa"/>
            <w:vAlign w:val="center"/>
          </w:tcPr>
          <w:p w:rsidR="004A6EA5" w:rsidRPr="00E63DAF" w:rsidRDefault="006D49CC" w:rsidP="003B503E">
            <w:pPr>
              <w:pStyle w:val="BodyText"/>
            </w:pPr>
            <w:sdt>
              <w:sdtPr>
                <w:id w:val="-937367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DC577D" w:rsidRPr="00E63DAF">
              <w:t>OUI</w:t>
            </w:r>
            <w:r w:rsidR="004A6EA5" w:rsidRPr="00E63DAF">
              <w:t xml:space="preserve">  </w:t>
            </w:r>
            <w:sdt>
              <w:sdtPr>
                <w:id w:val="-161706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4A6EA5" w:rsidRPr="00E63DAF">
              <w:t>NON</w:t>
            </w:r>
          </w:p>
        </w:tc>
      </w:tr>
      <w:tr w:rsidR="00FB18C9" w:rsidRPr="00E63DAF" w:rsidTr="00E63DAF">
        <w:trPr>
          <w:trHeight w:val="347"/>
        </w:trPr>
        <w:tc>
          <w:tcPr>
            <w:tcW w:w="5238" w:type="dxa"/>
            <w:vAlign w:val="center"/>
          </w:tcPr>
          <w:p w:rsidR="00DC577D" w:rsidRPr="00E63DAF" w:rsidRDefault="00F101A7" w:rsidP="003B503E">
            <w:pPr>
              <w:pStyle w:val="BodyText"/>
            </w:pPr>
            <w:r w:rsidRPr="00E63DAF">
              <w:t xml:space="preserve">Si oui, </w:t>
            </w:r>
            <w:r w:rsidR="00DC577D" w:rsidRPr="00E63DAF">
              <w:fldChar w:fldCharType="begin"/>
            </w:r>
            <w:r w:rsidR="00DC577D" w:rsidRPr="00E63DAF">
              <w:instrText>AutoTextList  \s NoStyle \t ““</w:instrText>
            </w:r>
            <w:r w:rsidR="00DC577D" w:rsidRPr="00E63DAF">
              <w:fldChar w:fldCharType="separate"/>
            </w:r>
            <w:r w:rsidRPr="00E63DAF">
              <w:t>nommez les organismes qui partagent le bassin</w:t>
            </w:r>
            <w:r w:rsidR="00DC577D" w:rsidRPr="00E63DAF">
              <w:fldChar w:fldCharType="end"/>
            </w:r>
            <w:r w:rsidR="00FB7EFD" w:rsidRPr="00E63DAF">
              <w:t>.</w:t>
            </w:r>
          </w:p>
        </w:tc>
        <w:tc>
          <w:tcPr>
            <w:tcW w:w="4680" w:type="dxa"/>
            <w:vAlign w:val="center"/>
          </w:tcPr>
          <w:p w:rsidR="00DC577D" w:rsidRPr="00E63DAF" w:rsidRDefault="006D49CC" w:rsidP="003B503E">
            <w:pPr>
              <w:pStyle w:val="BodyText"/>
            </w:pPr>
            <w:sdt>
              <w:sdtPr>
                <w:id w:val="-1014140857"/>
              </w:sdtPr>
              <w:sdtEndPr/>
              <w:sdtContent>
                <w:r w:rsidR="00BC7DAB" w:rsidRPr="00E63DAF">
                  <w:t>No</w:t>
                </w:r>
                <w:r w:rsidR="00F101A7" w:rsidRPr="00E63DAF">
                  <w:t>m des organismes</w:t>
                </w:r>
              </w:sdtContent>
            </w:sdt>
          </w:p>
        </w:tc>
      </w:tr>
      <w:tr w:rsidR="004A6EA5" w:rsidRPr="00E63DAF" w:rsidTr="00DC577D">
        <w:tc>
          <w:tcPr>
            <w:tcW w:w="5238" w:type="dxa"/>
            <w:vAlign w:val="center"/>
          </w:tcPr>
          <w:p w:rsidR="004A6EA5" w:rsidRPr="00E63DAF" w:rsidRDefault="00D62173" w:rsidP="003B503E">
            <w:pPr>
              <w:pStyle w:val="BodyText"/>
            </w:pPr>
            <w:r w:rsidRPr="00E63DAF">
              <w:t>Avez-vous besoin</w:t>
            </w:r>
            <w:r w:rsidR="00F93E84" w:rsidRPr="00E63DAF">
              <w:t xml:space="preserve"> d’un OID </w:t>
            </w:r>
            <w:r w:rsidR="00FB7EFD" w:rsidRPr="00E63DAF">
              <w:t xml:space="preserve">pour </w:t>
            </w:r>
            <w:r w:rsidR="00F93E84" w:rsidRPr="00E63DAF">
              <w:t>identifi</w:t>
            </w:r>
            <w:r w:rsidR="00FB7EFD" w:rsidRPr="00E63DAF">
              <w:t xml:space="preserve">er une </w:t>
            </w:r>
            <w:r w:rsidR="00F93E84" w:rsidRPr="00E63DAF">
              <w:t xml:space="preserve">autorité définitionnelle du </w:t>
            </w:r>
            <w:r w:rsidR="003B503E" w:rsidRPr="00E63DAF">
              <w:t>RPC</w:t>
            </w:r>
            <w:r w:rsidR="00F93E84" w:rsidRPr="00E63DAF">
              <w:t>?</w:t>
            </w:r>
          </w:p>
          <w:p w:rsidR="004A6EA5" w:rsidRPr="00E63DAF" w:rsidRDefault="00F93E84" w:rsidP="003B503E">
            <w:pPr>
              <w:pStyle w:val="BodyText"/>
            </w:pPr>
            <w:r w:rsidRPr="00E63DAF">
              <w:t>Ce type d’</w:t>
            </w:r>
            <w:r w:rsidR="00DC577D" w:rsidRPr="00E63DAF">
              <w:t>OID</w:t>
            </w:r>
            <w:r w:rsidR="004A6EA5" w:rsidRPr="00E63DAF">
              <w:t xml:space="preserve"> </w:t>
            </w:r>
            <w:r w:rsidR="008A55AD" w:rsidRPr="00E63DAF">
              <w:t>détermine</w:t>
            </w:r>
            <w:r w:rsidRPr="00E63DAF">
              <w:t xml:space="preserve"> la source définitionnelle</w:t>
            </w:r>
            <w:r w:rsidR="004A6EA5" w:rsidRPr="00E63DAF">
              <w:t xml:space="preserve">, </w:t>
            </w:r>
            <w:r w:rsidR="008A55AD" w:rsidRPr="00E63DAF">
              <w:t>le plus haut niveau d’identification d’un</w:t>
            </w:r>
            <w:r w:rsidR="006800D4" w:rsidRPr="00E63DAF">
              <w:t xml:space="preserve">e source d’alimentation </w:t>
            </w:r>
            <w:r w:rsidR="00FB7EFD" w:rsidRPr="00E63DAF">
              <w:t>de la</w:t>
            </w:r>
            <w:r w:rsidR="006800D4" w:rsidRPr="00E63DAF">
              <w:t xml:space="preserve"> base de données du</w:t>
            </w:r>
            <w:r w:rsidR="004A6EA5" w:rsidRPr="00E63DAF">
              <w:t xml:space="preserve"> </w:t>
            </w:r>
            <w:r w:rsidR="003B503E" w:rsidRPr="00E63DAF">
              <w:t>RPC</w:t>
            </w:r>
            <w:r w:rsidR="004A6EA5" w:rsidRPr="00E63DAF">
              <w:t>.</w:t>
            </w:r>
          </w:p>
          <w:p w:rsidR="004A6EA5" w:rsidRPr="00E63DAF" w:rsidRDefault="00AB4B9F" w:rsidP="003B503E">
            <w:pPr>
              <w:pStyle w:val="BodyText"/>
            </w:pPr>
            <w:r w:rsidRPr="00E63DAF">
              <w:lastRenderedPageBreak/>
              <w:t>Si</w:t>
            </w:r>
            <w:r w:rsidR="004A6EA5" w:rsidRPr="00E63DAF">
              <w:t xml:space="preserve"> </w:t>
            </w:r>
            <w:r w:rsidRPr="00E63DAF">
              <w:t>oui, veuillez fournir le nom de la source définitionnelle</w:t>
            </w:r>
            <w:r w:rsidR="004A6EA5" w:rsidRPr="00E63DAF">
              <w:t>.</w:t>
            </w:r>
          </w:p>
        </w:tc>
        <w:tc>
          <w:tcPr>
            <w:tcW w:w="4680" w:type="dxa"/>
            <w:vAlign w:val="center"/>
          </w:tcPr>
          <w:p w:rsidR="004A6EA5" w:rsidRPr="00E63DAF" w:rsidRDefault="006D49CC" w:rsidP="003B503E">
            <w:pPr>
              <w:pStyle w:val="BodyText"/>
            </w:pPr>
            <w:sdt>
              <w:sdtPr>
                <w:id w:val="-688147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1A7" w:rsidRPr="00E63D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C577D" w:rsidRPr="00E63DAF">
              <w:t>OUI</w:t>
            </w:r>
            <w:r w:rsidR="004A6EA5" w:rsidRPr="00E63DAF">
              <w:t xml:space="preserve">  </w:t>
            </w:r>
            <w:sdt>
              <w:sdtPr>
                <w:id w:val="-1441677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4A6EA5" w:rsidRPr="00E63DAF">
              <w:t>NON</w:t>
            </w:r>
          </w:p>
          <w:sdt>
            <w:sdtPr>
              <w:id w:val="-1525543878"/>
              <w:text/>
            </w:sdtPr>
            <w:sdtEndPr/>
            <w:sdtContent>
              <w:p w:rsidR="004A6EA5" w:rsidRPr="00E63DAF" w:rsidRDefault="00BC7DAB" w:rsidP="003B503E">
                <w:pPr>
                  <w:pStyle w:val="BodyText"/>
                </w:pPr>
                <w:r w:rsidRPr="00E63DAF">
                  <w:t>N</w:t>
                </w:r>
                <w:r w:rsidR="00B5695A" w:rsidRPr="00E63DAF">
                  <w:t>om de la source dé</w:t>
                </w:r>
                <w:r w:rsidR="004A6EA5" w:rsidRPr="00E63DAF">
                  <w:t>finition</w:t>
                </w:r>
                <w:r w:rsidR="00B5695A" w:rsidRPr="00E63DAF">
                  <w:t>nelle</w:t>
                </w:r>
              </w:p>
            </w:sdtContent>
          </w:sdt>
        </w:tc>
      </w:tr>
      <w:tr w:rsidR="004A6EA5" w:rsidRPr="00E63DAF" w:rsidTr="00DC577D">
        <w:tc>
          <w:tcPr>
            <w:tcW w:w="5238" w:type="dxa"/>
            <w:vAlign w:val="center"/>
          </w:tcPr>
          <w:p w:rsidR="004A6EA5" w:rsidRPr="00E63DAF" w:rsidRDefault="008A55AD" w:rsidP="003B503E">
            <w:pPr>
              <w:pStyle w:val="BodyText"/>
            </w:pPr>
            <w:r w:rsidRPr="00E63DAF">
              <w:lastRenderedPageBreak/>
              <w:t>Avez-vous besoin d’</w:t>
            </w:r>
            <w:r w:rsidR="004B566C" w:rsidRPr="00E63DAF">
              <w:t xml:space="preserve">un </w:t>
            </w:r>
            <w:r w:rsidRPr="00E63DAF">
              <w:t>OID</w:t>
            </w:r>
            <w:r w:rsidR="00FB7EFD" w:rsidRPr="00E63DAF">
              <w:t xml:space="preserve"> pour identifier une source du</w:t>
            </w:r>
            <w:r w:rsidRPr="00E63DAF">
              <w:t xml:space="preserve"> registre des </w:t>
            </w:r>
            <w:r w:rsidR="004A6EA5" w:rsidRPr="00E63DAF">
              <w:t>DSE</w:t>
            </w:r>
            <w:r w:rsidRPr="00E63DAF">
              <w:t>?</w:t>
            </w:r>
          </w:p>
          <w:p w:rsidR="004A6EA5" w:rsidRPr="00E63DAF" w:rsidRDefault="006800D4" w:rsidP="003B503E">
            <w:pPr>
              <w:pStyle w:val="BodyText"/>
            </w:pPr>
            <w:r w:rsidRPr="00E63DAF">
              <w:t>Ce type d’</w:t>
            </w:r>
            <w:r w:rsidR="00DC577D" w:rsidRPr="00E63DAF">
              <w:t>OID</w:t>
            </w:r>
            <w:r w:rsidR="004A6EA5" w:rsidRPr="00E63DAF">
              <w:t xml:space="preserve"> identifie</w:t>
            </w:r>
            <w:r w:rsidRPr="00E63DAF">
              <w:t xml:space="preserve"> l’instance du </w:t>
            </w:r>
            <w:r w:rsidR="004A6EA5" w:rsidRPr="00E63DAF">
              <w:t>syst</w:t>
            </w:r>
            <w:r w:rsidRPr="00E63DAF">
              <w:t>è</w:t>
            </w:r>
            <w:r w:rsidR="004A6EA5" w:rsidRPr="00E63DAF">
              <w:t>m</w:t>
            </w:r>
            <w:r w:rsidRPr="00E63DAF">
              <w:t>e d’une source d’alimentation au</w:t>
            </w:r>
            <w:r w:rsidR="004A6EA5" w:rsidRPr="00E63DAF">
              <w:t xml:space="preserve"> </w:t>
            </w:r>
            <w:r w:rsidR="003B503E" w:rsidRPr="00E63DAF">
              <w:t>RPC</w:t>
            </w:r>
            <w:r w:rsidR="004A6EA5" w:rsidRPr="00E63DAF">
              <w:t>.</w:t>
            </w:r>
          </w:p>
        </w:tc>
        <w:tc>
          <w:tcPr>
            <w:tcW w:w="4680" w:type="dxa"/>
            <w:vAlign w:val="center"/>
          </w:tcPr>
          <w:p w:rsidR="004A6EA5" w:rsidRPr="00E63DAF" w:rsidRDefault="006D49CC" w:rsidP="003B503E">
            <w:pPr>
              <w:pStyle w:val="BodyText"/>
            </w:pPr>
            <w:sdt>
              <w:sdtPr>
                <w:id w:val="1910656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DC577D" w:rsidRPr="00E63DAF">
              <w:t>OUI</w:t>
            </w:r>
            <w:r w:rsidR="004A6EA5" w:rsidRPr="00E63DAF">
              <w:t xml:space="preserve">  </w:t>
            </w:r>
            <w:sdt>
              <w:sdtPr>
                <w:id w:val="1326398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4A6EA5" w:rsidRPr="00E63DAF">
              <w:t>NON</w:t>
            </w:r>
          </w:p>
          <w:sdt>
            <w:sdtPr>
              <w:id w:val="97449086"/>
              <w:text/>
            </w:sdtPr>
            <w:sdtEndPr/>
            <w:sdtContent>
              <w:p w:rsidR="004A6EA5" w:rsidRPr="00E63DAF" w:rsidRDefault="00BC7DAB" w:rsidP="003B503E">
                <w:pPr>
                  <w:pStyle w:val="BodyText"/>
                </w:pPr>
                <w:r w:rsidRPr="00E63DAF">
                  <w:t>N</w:t>
                </w:r>
                <w:r w:rsidR="006800D4" w:rsidRPr="00E63DAF">
                  <w:t>om de l’instance du syst</w:t>
                </w:r>
                <w:r w:rsidR="004413C9" w:rsidRPr="00E63DAF">
                  <w:t>ème</w:t>
                </w:r>
              </w:p>
            </w:sdtContent>
          </w:sdt>
        </w:tc>
      </w:tr>
    </w:tbl>
    <w:p w:rsidR="00DC577D" w:rsidRPr="00E63DAF" w:rsidRDefault="00DC577D" w:rsidP="00E63DAF">
      <w:pPr>
        <w:spacing w:before="120" w:after="120" w:line="240" w:lineRule="auto"/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238"/>
        <w:gridCol w:w="4680"/>
      </w:tblGrid>
      <w:tr w:rsidR="00FB18C9" w:rsidRPr="00E63DAF" w:rsidTr="00DC577D">
        <w:tc>
          <w:tcPr>
            <w:tcW w:w="9918" w:type="dxa"/>
            <w:gridSpan w:val="2"/>
            <w:vAlign w:val="center"/>
          </w:tcPr>
          <w:p w:rsidR="00DC577D" w:rsidRPr="00E63DAF" w:rsidRDefault="006800D4" w:rsidP="003B503E">
            <w:pPr>
              <w:pStyle w:val="BodyText"/>
              <w:rPr>
                <w:b/>
              </w:rPr>
            </w:pPr>
            <w:r w:rsidRPr="00E63DAF">
              <w:rPr>
                <w:b/>
              </w:rPr>
              <w:t xml:space="preserve">Service commun d’imagerie diagnostique </w:t>
            </w:r>
            <w:r w:rsidR="00DC577D" w:rsidRPr="00E63DAF">
              <w:rPr>
                <w:b/>
              </w:rPr>
              <w:t>(</w:t>
            </w:r>
            <w:r w:rsidRPr="00E63DAF">
              <w:rPr>
                <w:b/>
              </w:rPr>
              <w:t>SC ID</w:t>
            </w:r>
            <w:r w:rsidR="00DC577D" w:rsidRPr="00E63DAF">
              <w:rPr>
                <w:b/>
              </w:rPr>
              <w:t>)</w:t>
            </w:r>
          </w:p>
          <w:p w:rsidR="00DC577D" w:rsidRPr="00E63DAF" w:rsidRDefault="006800D4" w:rsidP="003B503E">
            <w:pPr>
              <w:pStyle w:val="BodyText"/>
            </w:pPr>
            <w:r w:rsidRPr="00E63DAF">
              <w:t>La section ci-dessous aborde les</w:t>
            </w:r>
            <w:r w:rsidR="00DC577D" w:rsidRPr="00E63DAF">
              <w:t xml:space="preserve"> OID u</w:t>
            </w:r>
            <w:r w:rsidRPr="00E63DAF">
              <w:t>tilisés avec le SC ID.</w:t>
            </w:r>
          </w:p>
        </w:tc>
      </w:tr>
      <w:tr w:rsidR="004A6EA5" w:rsidRPr="00E63DAF" w:rsidTr="00DC577D">
        <w:tc>
          <w:tcPr>
            <w:tcW w:w="5238" w:type="dxa"/>
            <w:vAlign w:val="center"/>
          </w:tcPr>
          <w:p w:rsidR="004A6EA5" w:rsidRPr="00E63DAF" w:rsidRDefault="006800D4" w:rsidP="003B503E">
            <w:pPr>
              <w:pStyle w:val="BodyText"/>
            </w:pPr>
            <w:r w:rsidRPr="00E63DAF">
              <w:t>Avez-vous besoin d’</w:t>
            </w:r>
            <w:r w:rsidR="004B566C" w:rsidRPr="00E63DAF">
              <w:t xml:space="preserve">un </w:t>
            </w:r>
            <w:r w:rsidR="004413C9" w:rsidRPr="00E63DAF">
              <w:t xml:space="preserve">OID pour </w:t>
            </w:r>
            <w:r w:rsidR="00FB7EFD" w:rsidRPr="00E63DAF">
              <w:t xml:space="preserve">obtenir </w:t>
            </w:r>
            <w:r w:rsidR="004413C9" w:rsidRPr="00E63DAF">
              <w:t xml:space="preserve">un numéro </w:t>
            </w:r>
            <w:r w:rsidR="003B503E" w:rsidRPr="00E63DAF">
              <w:t xml:space="preserve">d’accès </w:t>
            </w:r>
            <w:r w:rsidR="004413C9" w:rsidRPr="00E63DAF">
              <w:t>d’</w:t>
            </w:r>
            <w:r w:rsidR="00FB7EFD" w:rsidRPr="00E63DAF">
              <w:t>imagerie diagnostique (</w:t>
            </w:r>
            <w:r w:rsidR="004413C9" w:rsidRPr="00E63DAF">
              <w:t>ID</w:t>
            </w:r>
            <w:r w:rsidR="00FB7EFD" w:rsidRPr="00E63DAF">
              <w:t>)</w:t>
            </w:r>
            <w:r w:rsidR="004A6EA5" w:rsidRPr="00E63DAF">
              <w:t>?</w:t>
            </w:r>
          </w:p>
          <w:p w:rsidR="004A6EA5" w:rsidRPr="00E63DAF" w:rsidRDefault="004413C9" w:rsidP="003B503E">
            <w:pPr>
              <w:pStyle w:val="BodyText"/>
            </w:pPr>
            <w:r w:rsidRPr="00E63DAF">
              <w:t>Ce type d’</w:t>
            </w:r>
            <w:r w:rsidR="00DC577D" w:rsidRPr="00E63DAF">
              <w:t>OID</w:t>
            </w:r>
            <w:r w:rsidR="004A6EA5" w:rsidRPr="00E63DAF">
              <w:t xml:space="preserve"> </w:t>
            </w:r>
            <w:r w:rsidR="00A75ECD" w:rsidRPr="00E63DAF">
              <w:t>identifie</w:t>
            </w:r>
            <w:r w:rsidR="004A6EA5" w:rsidRPr="00E63DAF">
              <w:t xml:space="preserve"> </w:t>
            </w:r>
            <w:r w:rsidRPr="00E63DAF">
              <w:t xml:space="preserve">le Système </w:t>
            </w:r>
            <w:r w:rsidR="00536282">
              <w:t>d’</w:t>
            </w:r>
            <w:r w:rsidRPr="00E63DAF">
              <w:t xml:space="preserve">information radiologique </w:t>
            </w:r>
            <w:r w:rsidR="004A6EA5" w:rsidRPr="00E63DAF">
              <w:t xml:space="preserve">local </w:t>
            </w:r>
            <w:r w:rsidRPr="00E63DAF">
              <w:t xml:space="preserve">qui émet le numéro d’accès, identifiant unique du test d’imagerie diagnostique </w:t>
            </w:r>
            <w:r w:rsidR="00AA17E1" w:rsidRPr="00E63DAF">
              <w:t>réalisé</w:t>
            </w:r>
            <w:r w:rsidRPr="00E63DAF">
              <w:t xml:space="preserve"> pour un</w:t>
            </w:r>
            <w:r w:rsidR="004A6EA5" w:rsidRPr="00E63DAF">
              <w:t xml:space="preserve"> patient.</w:t>
            </w:r>
          </w:p>
        </w:tc>
        <w:tc>
          <w:tcPr>
            <w:tcW w:w="4680" w:type="dxa"/>
            <w:vAlign w:val="center"/>
          </w:tcPr>
          <w:p w:rsidR="004A6EA5" w:rsidRPr="00E63DAF" w:rsidRDefault="006D49CC" w:rsidP="003B503E">
            <w:pPr>
              <w:pStyle w:val="BodyText"/>
            </w:pPr>
            <w:sdt>
              <w:sdtPr>
                <w:id w:val="1837189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DC577D" w:rsidRPr="00E63DAF">
              <w:t>OUI</w:t>
            </w:r>
            <w:r w:rsidR="004A6EA5" w:rsidRPr="00E63DAF">
              <w:t xml:space="preserve">  </w:t>
            </w:r>
            <w:sdt>
              <w:sdtPr>
                <w:id w:val="-480226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4A6EA5" w:rsidRPr="00E63DAF">
              <w:t>NON</w:t>
            </w:r>
          </w:p>
        </w:tc>
      </w:tr>
      <w:tr w:rsidR="004A6EA5" w:rsidRPr="00E63DAF" w:rsidTr="00DC577D">
        <w:tc>
          <w:tcPr>
            <w:tcW w:w="5238" w:type="dxa"/>
            <w:vAlign w:val="center"/>
          </w:tcPr>
          <w:p w:rsidR="004A6EA5" w:rsidRPr="00E63DAF" w:rsidRDefault="00A75ECD" w:rsidP="003B503E">
            <w:pPr>
              <w:pStyle w:val="BodyText"/>
            </w:pPr>
            <w:r w:rsidRPr="00E63DAF">
              <w:t xml:space="preserve">Avez-vous besoin </w:t>
            </w:r>
            <w:r w:rsidR="004B566C" w:rsidRPr="00E63DAF">
              <w:t xml:space="preserve">d’un OID </w:t>
            </w:r>
            <w:r w:rsidRPr="00E63DAF">
              <w:t>pour un système de codage</w:t>
            </w:r>
            <w:r w:rsidR="004A6EA5" w:rsidRPr="00E63DAF">
              <w:t xml:space="preserve"> </w:t>
            </w:r>
            <w:r w:rsidRPr="00E63DAF">
              <w:t>des interventions d’ID</w:t>
            </w:r>
            <w:r w:rsidR="004A6EA5" w:rsidRPr="00E63DAF">
              <w:t>?</w:t>
            </w:r>
          </w:p>
          <w:p w:rsidR="004A6EA5" w:rsidRPr="00E63DAF" w:rsidRDefault="004413C9" w:rsidP="003B503E">
            <w:pPr>
              <w:pStyle w:val="BodyText"/>
            </w:pPr>
            <w:r w:rsidRPr="00E63DAF">
              <w:t xml:space="preserve">Ce type d’OID </w:t>
            </w:r>
            <w:r w:rsidR="00A75ECD" w:rsidRPr="00E63DAF">
              <w:t>identifie le Système d'information radiologique local qui envoie les codes des interventions d’imagerie diagnostiques d’un établissement local</w:t>
            </w:r>
            <w:r w:rsidR="004A6EA5" w:rsidRPr="00E63DAF">
              <w:t>.</w:t>
            </w:r>
          </w:p>
        </w:tc>
        <w:tc>
          <w:tcPr>
            <w:tcW w:w="4680" w:type="dxa"/>
            <w:vAlign w:val="center"/>
          </w:tcPr>
          <w:p w:rsidR="004A6EA5" w:rsidRPr="00E63DAF" w:rsidRDefault="006D49CC" w:rsidP="003B503E">
            <w:pPr>
              <w:pStyle w:val="BodyText"/>
            </w:pPr>
            <w:sdt>
              <w:sdtPr>
                <w:id w:val="-1060014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DC577D" w:rsidRPr="00E63DAF">
              <w:t>OUI</w:t>
            </w:r>
            <w:r w:rsidR="004A6EA5" w:rsidRPr="00E63DAF">
              <w:t xml:space="preserve">  </w:t>
            </w:r>
            <w:sdt>
              <w:sdtPr>
                <w:id w:val="1806899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4A6EA5" w:rsidRPr="00E63DAF">
              <w:t>NON</w:t>
            </w:r>
          </w:p>
        </w:tc>
      </w:tr>
      <w:tr w:rsidR="004A6EA5" w:rsidRPr="00E63DAF" w:rsidTr="00DC577D">
        <w:trPr>
          <w:trHeight w:val="229"/>
        </w:trPr>
        <w:tc>
          <w:tcPr>
            <w:tcW w:w="5238" w:type="dxa"/>
            <w:vAlign w:val="center"/>
          </w:tcPr>
          <w:p w:rsidR="004A6EA5" w:rsidRPr="00E63DAF" w:rsidRDefault="00A75ECD" w:rsidP="003B503E">
            <w:pPr>
              <w:pStyle w:val="BodyText"/>
            </w:pPr>
            <w:r w:rsidRPr="00E63DAF">
              <w:t xml:space="preserve">Avez-vous besoin </w:t>
            </w:r>
            <w:r w:rsidR="004B566C" w:rsidRPr="00E63DAF">
              <w:t xml:space="preserve">d’un OID </w:t>
            </w:r>
            <w:r w:rsidRPr="00E63DAF">
              <w:t>pour un site contributeur</w:t>
            </w:r>
            <w:r w:rsidR="004A6EA5" w:rsidRPr="00E63DAF">
              <w:t>?</w:t>
            </w:r>
          </w:p>
          <w:p w:rsidR="004A6EA5" w:rsidRPr="00E63DAF" w:rsidRDefault="00A75ECD" w:rsidP="003B503E">
            <w:pPr>
              <w:pStyle w:val="BodyText"/>
            </w:pPr>
            <w:r w:rsidRPr="00E63DAF">
              <w:t>Si</w:t>
            </w:r>
            <w:r w:rsidR="004A6EA5" w:rsidRPr="00E63DAF">
              <w:t xml:space="preserve"> </w:t>
            </w:r>
            <w:r w:rsidRPr="00E63DAF">
              <w:t xml:space="preserve">oui, veuillez préciser le nom des sites contributeurs </w:t>
            </w:r>
            <w:r w:rsidR="00BC7DAB" w:rsidRPr="00E63DAF">
              <w:t>à qui</w:t>
            </w:r>
            <w:r w:rsidRPr="00E63DAF">
              <w:t xml:space="preserve"> les </w:t>
            </w:r>
            <w:r w:rsidR="00DC577D" w:rsidRPr="00E63DAF">
              <w:t>OID</w:t>
            </w:r>
            <w:r w:rsidRPr="00E63DAF">
              <w:t xml:space="preserve"> seront assignés</w:t>
            </w:r>
            <w:r w:rsidR="004A6EA5" w:rsidRPr="00E63DAF">
              <w:t>.</w:t>
            </w:r>
          </w:p>
        </w:tc>
        <w:tc>
          <w:tcPr>
            <w:tcW w:w="4680" w:type="dxa"/>
            <w:vAlign w:val="center"/>
          </w:tcPr>
          <w:p w:rsidR="004A6EA5" w:rsidRPr="00E63DAF" w:rsidRDefault="006D49CC" w:rsidP="003B503E">
            <w:pPr>
              <w:pStyle w:val="BodyText"/>
            </w:pPr>
            <w:sdt>
              <w:sdtPr>
                <w:id w:val="1690649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DC577D" w:rsidRPr="00E63DAF">
              <w:t>OUI</w:t>
            </w:r>
            <w:r w:rsidR="004A6EA5" w:rsidRPr="00E63DAF">
              <w:t xml:space="preserve">  </w:t>
            </w:r>
            <w:sdt>
              <w:sdtPr>
                <w:id w:val="1078252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4A6EA5" w:rsidRPr="00E63DAF">
              <w:t>NON</w:t>
            </w:r>
          </w:p>
          <w:sdt>
            <w:sdtPr>
              <w:id w:val="1257484618"/>
              <w:text/>
            </w:sdtPr>
            <w:sdtEndPr/>
            <w:sdtContent>
              <w:p w:rsidR="004A6EA5" w:rsidRPr="00E63DAF" w:rsidRDefault="00BC7DAB" w:rsidP="003B503E">
                <w:pPr>
                  <w:pStyle w:val="BodyText"/>
                </w:pPr>
                <w:r w:rsidRPr="00E63DAF">
                  <w:t>N</w:t>
                </w:r>
                <w:r w:rsidR="00A75ECD" w:rsidRPr="00E63DAF">
                  <w:t>om des sites contributeurs</w:t>
                </w:r>
              </w:p>
            </w:sdtContent>
          </w:sdt>
        </w:tc>
      </w:tr>
      <w:tr w:rsidR="00FB18C9" w:rsidRPr="00E63DAF" w:rsidTr="00DC577D">
        <w:trPr>
          <w:trHeight w:val="229"/>
        </w:trPr>
        <w:tc>
          <w:tcPr>
            <w:tcW w:w="5238" w:type="dxa"/>
            <w:vAlign w:val="center"/>
          </w:tcPr>
          <w:p w:rsidR="00DC577D" w:rsidRPr="00E63DAF" w:rsidRDefault="00A75ECD" w:rsidP="003B503E">
            <w:pPr>
              <w:pStyle w:val="BodyText"/>
            </w:pPr>
            <w:r w:rsidRPr="00E63DAF">
              <w:t xml:space="preserve">Avez-vous besoin </w:t>
            </w:r>
            <w:r w:rsidR="004B566C" w:rsidRPr="00E63DAF">
              <w:t>d’un OID</w:t>
            </w:r>
            <w:r w:rsidRPr="00E63DAF">
              <w:t xml:space="preserve"> </w:t>
            </w:r>
            <w:r w:rsidR="00F6599A" w:rsidRPr="00E63DAF">
              <w:t xml:space="preserve">pour </w:t>
            </w:r>
            <w:r w:rsidR="004941BD" w:rsidRPr="00E63DAF">
              <w:t>l’</w:t>
            </w:r>
            <w:r w:rsidR="00F6599A" w:rsidRPr="00E63DAF">
              <w:t xml:space="preserve">autorité </w:t>
            </w:r>
            <w:r w:rsidR="00BC7DAB" w:rsidRPr="00E63DAF">
              <w:t>d</w:t>
            </w:r>
            <w:r w:rsidR="00F6599A" w:rsidRPr="00E63DAF">
              <w:t>’</w:t>
            </w:r>
            <w:r w:rsidR="002E4763" w:rsidRPr="00E63DAF">
              <w:t>attribu</w:t>
            </w:r>
            <w:r w:rsidR="00BC7DAB" w:rsidRPr="00E63DAF">
              <w:t>tion des</w:t>
            </w:r>
            <w:r w:rsidR="004941BD" w:rsidRPr="00E63DAF">
              <w:t xml:space="preserve"> identifiants</w:t>
            </w:r>
            <w:r w:rsidR="002E4763" w:rsidRPr="00E63DAF">
              <w:t xml:space="preserve"> </w:t>
            </w:r>
            <w:r w:rsidR="00BC7DAB" w:rsidRPr="00E63DAF">
              <w:t>des</w:t>
            </w:r>
            <w:r w:rsidR="00F6599A" w:rsidRPr="00E63DAF">
              <w:t xml:space="preserve"> fournisseurs locaux</w:t>
            </w:r>
            <w:r w:rsidR="00DC577D" w:rsidRPr="00E63DAF">
              <w:t>?</w:t>
            </w:r>
          </w:p>
          <w:p w:rsidR="00DC577D" w:rsidRPr="00E63DAF" w:rsidRDefault="004413C9" w:rsidP="003B503E">
            <w:pPr>
              <w:pStyle w:val="BodyText"/>
            </w:pPr>
            <w:r w:rsidRPr="00E63DAF">
              <w:t>Ce type d’OID</w:t>
            </w:r>
            <w:r w:rsidR="00DC577D" w:rsidRPr="00E63DAF">
              <w:t xml:space="preserve"> identifie</w:t>
            </w:r>
            <w:r w:rsidR="00F6599A" w:rsidRPr="00E63DAF">
              <w:t xml:space="preserve"> l’entité qui émet </w:t>
            </w:r>
            <w:r w:rsidR="00BC7DAB" w:rsidRPr="00E63DAF">
              <w:t>les identifiants des</w:t>
            </w:r>
            <w:r w:rsidR="00F6599A" w:rsidRPr="00E63DAF">
              <w:t xml:space="preserve"> fournisseurs locaux</w:t>
            </w:r>
            <w:r w:rsidR="00DC577D" w:rsidRPr="00E63DAF">
              <w:t xml:space="preserve"> (</w:t>
            </w:r>
            <w:r w:rsidR="00A75ECD" w:rsidRPr="00E63DAF">
              <w:t>p. ex.</w:t>
            </w:r>
            <w:r w:rsidR="00DC577D" w:rsidRPr="00E63DAF">
              <w:t xml:space="preserve"> mn</w:t>
            </w:r>
            <w:r w:rsidR="00F6599A" w:rsidRPr="00E63DAF">
              <w:t>é</w:t>
            </w:r>
            <w:r w:rsidR="00DC577D" w:rsidRPr="00E63DAF">
              <w:t>moni</w:t>
            </w:r>
            <w:r w:rsidR="00F6599A" w:rsidRPr="00E63DAF">
              <w:t>que du système d’information sur la santé du fournisseur</w:t>
            </w:r>
            <w:r w:rsidR="00DC577D" w:rsidRPr="00E63DAF">
              <w:t xml:space="preserve">) </w:t>
            </w:r>
            <w:r w:rsidR="00BC7DAB" w:rsidRPr="00E63DAF">
              <w:t>utilisés dans</w:t>
            </w:r>
            <w:r w:rsidR="00A75ECD" w:rsidRPr="00E63DAF">
              <w:t xml:space="preserve"> leurs systèmes cliniques locaux</w:t>
            </w:r>
            <w:r w:rsidR="00DC577D" w:rsidRPr="00E63DAF">
              <w:t>.</w:t>
            </w:r>
          </w:p>
        </w:tc>
        <w:tc>
          <w:tcPr>
            <w:tcW w:w="4680" w:type="dxa"/>
            <w:vAlign w:val="center"/>
          </w:tcPr>
          <w:p w:rsidR="00DC577D" w:rsidRPr="00E63DAF" w:rsidRDefault="004A6EA5" w:rsidP="003B503E">
            <w:pPr>
              <w:pStyle w:val="BodyText"/>
            </w:pPr>
            <w:r w:rsidRPr="00E63DAF">
              <w:rPr>
                <w:rFonts w:ascii="MS Gothic" w:eastAsia="MS Gothic" w:hAnsi="MS Gothic" w:cs="MS Gothic" w:hint="eastAsia"/>
              </w:rPr>
              <w:t>☐</w:t>
            </w:r>
            <w:r w:rsidR="00DC577D" w:rsidRPr="00E63DAF">
              <w:t>OUI</w:t>
            </w:r>
            <w:r w:rsidRPr="00E63DAF">
              <w:t xml:space="preserve">  </w:t>
            </w:r>
            <w:r w:rsidRPr="00E63DAF">
              <w:rPr>
                <w:rFonts w:ascii="MS Gothic" w:eastAsia="MS Gothic" w:hAnsi="MS Gothic" w:cs="MS Gothic" w:hint="eastAsia"/>
              </w:rPr>
              <w:t>☐</w:t>
            </w:r>
            <w:r w:rsidRPr="00E63DAF">
              <w:t>NON</w:t>
            </w:r>
          </w:p>
        </w:tc>
      </w:tr>
      <w:tr w:rsidR="004A6EA5" w:rsidRPr="00E63DAF" w:rsidTr="00DC577D">
        <w:trPr>
          <w:trHeight w:val="229"/>
        </w:trPr>
        <w:tc>
          <w:tcPr>
            <w:tcW w:w="5238" w:type="dxa"/>
            <w:vAlign w:val="center"/>
          </w:tcPr>
          <w:p w:rsidR="004A6EA5" w:rsidRPr="00E63DAF" w:rsidRDefault="002E4763" w:rsidP="00D52056">
            <w:pPr>
              <w:pStyle w:val="BodyText"/>
            </w:pPr>
            <w:r w:rsidRPr="00E63DAF">
              <w:t xml:space="preserve">Si la demande vise un organisme à </w:t>
            </w:r>
            <w:r w:rsidR="00D52056" w:rsidRPr="00E63DAF">
              <w:t xml:space="preserve">sites </w:t>
            </w:r>
            <w:r w:rsidRPr="00E63DAF">
              <w:t xml:space="preserve">multiples, </w:t>
            </w:r>
            <w:r w:rsidR="00BC7DAB" w:rsidRPr="00E63DAF">
              <w:t xml:space="preserve">les différents </w:t>
            </w:r>
            <w:r w:rsidR="00D52056" w:rsidRPr="00E63DAF">
              <w:t xml:space="preserve">sites </w:t>
            </w:r>
            <w:r w:rsidR="00BC7DAB" w:rsidRPr="00E63DAF">
              <w:t>ont-ils</w:t>
            </w:r>
            <w:r w:rsidRPr="00E63DAF">
              <w:t xml:space="preserve"> le même </w:t>
            </w:r>
            <w:r w:rsidR="00BC7DAB" w:rsidRPr="00E63DAF">
              <w:t>identifiant</w:t>
            </w:r>
            <w:r w:rsidR="004A6EA5" w:rsidRPr="00E63DAF">
              <w:t>?</w:t>
            </w:r>
          </w:p>
        </w:tc>
        <w:tc>
          <w:tcPr>
            <w:tcW w:w="4680" w:type="dxa"/>
            <w:vAlign w:val="center"/>
          </w:tcPr>
          <w:p w:rsidR="004A6EA5" w:rsidRPr="00E63DAF" w:rsidRDefault="006D49CC" w:rsidP="003B503E">
            <w:pPr>
              <w:pStyle w:val="BodyText"/>
            </w:pPr>
            <w:sdt>
              <w:sdtPr>
                <w:id w:val="1813134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DC577D" w:rsidRPr="00E63DAF">
              <w:t>OUI</w:t>
            </w:r>
            <w:r w:rsidR="004A6EA5" w:rsidRPr="00E63DAF">
              <w:t xml:space="preserve">  </w:t>
            </w:r>
            <w:sdt>
              <w:sdtPr>
                <w:id w:val="1950269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4A6EA5" w:rsidRPr="00E63DAF">
              <w:t xml:space="preserve">NON  </w:t>
            </w:r>
            <w:sdt>
              <w:sdtPr>
                <w:id w:val="1462775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413C9" w:rsidRPr="00E63DAF">
              <w:t>Sans objet</w:t>
            </w:r>
            <w:r w:rsidR="004A6EA5" w:rsidRPr="00E63DAF">
              <w:t xml:space="preserve"> – s</w:t>
            </w:r>
            <w:r w:rsidR="004413C9" w:rsidRPr="00E63DAF">
              <w:t>ite unique</w:t>
            </w:r>
          </w:p>
        </w:tc>
      </w:tr>
      <w:tr w:rsidR="00FB18C9" w:rsidRPr="00E63DAF" w:rsidTr="00DC577D">
        <w:trPr>
          <w:trHeight w:val="229"/>
        </w:trPr>
        <w:tc>
          <w:tcPr>
            <w:tcW w:w="5238" w:type="dxa"/>
            <w:vAlign w:val="center"/>
          </w:tcPr>
          <w:p w:rsidR="00DC577D" w:rsidRPr="00E63DAF" w:rsidRDefault="004413C9" w:rsidP="003B503E">
            <w:pPr>
              <w:pStyle w:val="BodyText"/>
            </w:pPr>
            <w:r w:rsidRPr="00E63DAF">
              <w:lastRenderedPageBreak/>
              <w:t>Si oui, veuillez fournir le nom de tous les sites.</w:t>
            </w:r>
          </w:p>
        </w:tc>
        <w:tc>
          <w:tcPr>
            <w:tcW w:w="4680" w:type="dxa"/>
            <w:vAlign w:val="center"/>
          </w:tcPr>
          <w:p w:rsidR="00DC577D" w:rsidRPr="00E63DAF" w:rsidRDefault="006D49CC" w:rsidP="003B503E">
            <w:pPr>
              <w:pStyle w:val="BodyText"/>
            </w:pPr>
            <w:sdt>
              <w:sdtPr>
                <w:id w:val="984511625"/>
              </w:sdtPr>
              <w:sdtEndPr/>
              <w:sdtContent>
                <w:r w:rsidR="00BC7DAB" w:rsidRPr="00E63DAF">
                  <w:t>R</w:t>
                </w:r>
                <w:r w:rsidR="002E4763" w:rsidRPr="00E63DAF">
                  <w:t>enseignements sur les sites</w:t>
                </w:r>
              </w:sdtContent>
            </w:sdt>
          </w:p>
        </w:tc>
      </w:tr>
      <w:tr w:rsidR="004A6EA5" w:rsidRPr="00E63DAF" w:rsidTr="00DC577D">
        <w:trPr>
          <w:trHeight w:val="229"/>
        </w:trPr>
        <w:tc>
          <w:tcPr>
            <w:tcW w:w="5238" w:type="dxa"/>
            <w:vAlign w:val="center"/>
          </w:tcPr>
          <w:p w:rsidR="004A6EA5" w:rsidRPr="00E63DAF" w:rsidRDefault="00BC7DAB" w:rsidP="003B503E">
            <w:pPr>
              <w:pStyle w:val="BodyText"/>
            </w:pPr>
            <w:r w:rsidRPr="00E63DAF">
              <w:t>Le</w:t>
            </w:r>
            <w:r w:rsidR="002E4763" w:rsidRPr="00E63DAF">
              <w:t xml:space="preserve"> fournisseur local </w:t>
            </w:r>
            <w:r w:rsidRPr="00E63DAF">
              <w:t>partage-</w:t>
            </w:r>
            <w:r w:rsidR="002E4763" w:rsidRPr="00E63DAF">
              <w:t>t-il</w:t>
            </w:r>
            <w:r w:rsidRPr="00E63DAF">
              <w:t xml:space="preserve"> son identifiant avec</w:t>
            </w:r>
            <w:r w:rsidR="002E4763" w:rsidRPr="00E63DAF">
              <w:t xml:space="preserve"> d’autres</w:t>
            </w:r>
            <w:r w:rsidR="004A6EA5" w:rsidRPr="00E63DAF">
              <w:t xml:space="preserve"> organi</w:t>
            </w:r>
            <w:r w:rsidR="002E4763" w:rsidRPr="00E63DAF">
              <w:t>smes</w:t>
            </w:r>
            <w:r w:rsidR="004A6EA5" w:rsidRPr="00E63DAF">
              <w:t xml:space="preserve"> (</w:t>
            </w:r>
            <w:r w:rsidR="002E4763" w:rsidRPr="00E63DAF">
              <w:t>système d’information sur la santé</w:t>
            </w:r>
            <w:r w:rsidR="004A6EA5" w:rsidRPr="00E63DAF">
              <w:t>)?</w:t>
            </w:r>
          </w:p>
        </w:tc>
        <w:tc>
          <w:tcPr>
            <w:tcW w:w="4680" w:type="dxa"/>
            <w:vAlign w:val="center"/>
          </w:tcPr>
          <w:p w:rsidR="004A6EA5" w:rsidRPr="00E63DAF" w:rsidRDefault="006D49CC" w:rsidP="003B503E">
            <w:pPr>
              <w:pStyle w:val="BodyText"/>
            </w:pPr>
            <w:sdt>
              <w:sdtPr>
                <w:id w:val="-98104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DC577D" w:rsidRPr="00E63DAF">
              <w:t>OUI</w:t>
            </w:r>
            <w:r w:rsidR="004A6EA5" w:rsidRPr="00E63DAF">
              <w:t xml:space="preserve">  </w:t>
            </w:r>
            <w:sdt>
              <w:sdtPr>
                <w:id w:val="238833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4A6EA5" w:rsidRPr="00E63DAF">
              <w:t>NON</w:t>
            </w:r>
          </w:p>
        </w:tc>
      </w:tr>
      <w:tr w:rsidR="00FB18C9" w:rsidRPr="00E63DAF" w:rsidTr="00DC577D">
        <w:trPr>
          <w:trHeight w:val="229"/>
        </w:trPr>
        <w:tc>
          <w:tcPr>
            <w:tcW w:w="5238" w:type="dxa"/>
            <w:vAlign w:val="center"/>
          </w:tcPr>
          <w:p w:rsidR="00DC577D" w:rsidRPr="00E63DAF" w:rsidRDefault="00B96227" w:rsidP="003B503E">
            <w:pPr>
              <w:pStyle w:val="BodyText"/>
            </w:pPr>
            <w:r w:rsidRPr="00E63DAF">
              <w:t>Si oui, veuillez fourn</w:t>
            </w:r>
            <w:r w:rsidR="002E4763" w:rsidRPr="00E63DAF">
              <w:t>ir le nom des organismes.</w:t>
            </w:r>
          </w:p>
        </w:tc>
        <w:tc>
          <w:tcPr>
            <w:tcW w:w="4680" w:type="dxa"/>
            <w:vAlign w:val="center"/>
          </w:tcPr>
          <w:p w:rsidR="00DC577D" w:rsidRPr="00E63DAF" w:rsidRDefault="006D49CC" w:rsidP="003B503E">
            <w:pPr>
              <w:pStyle w:val="BodyText"/>
            </w:pPr>
            <w:sdt>
              <w:sdtPr>
                <w:id w:val="958228842"/>
              </w:sdtPr>
              <w:sdtEndPr/>
              <w:sdtContent>
                <w:r w:rsidR="004A6EA5" w:rsidRPr="00E63DAF">
                  <w:t>Veuillez préciser</w:t>
                </w:r>
              </w:sdtContent>
            </w:sdt>
          </w:p>
        </w:tc>
      </w:tr>
    </w:tbl>
    <w:p w:rsidR="00DC577D" w:rsidRPr="00E63DAF" w:rsidRDefault="00DC577D" w:rsidP="00E63DAF">
      <w:pPr>
        <w:spacing w:before="60" w:after="0" w:line="240" w:lineRule="auto"/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FB18C9" w:rsidRPr="00E63DAF" w:rsidTr="00DC577D">
        <w:tc>
          <w:tcPr>
            <w:tcW w:w="9918" w:type="dxa"/>
            <w:vAlign w:val="center"/>
          </w:tcPr>
          <w:p w:rsidR="00DC577D" w:rsidRPr="00E63DAF" w:rsidRDefault="002E4763" w:rsidP="003B503E">
            <w:pPr>
              <w:pStyle w:val="BodyText"/>
              <w:rPr>
                <w:b/>
              </w:rPr>
            </w:pPr>
            <w:r w:rsidRPr="00E63DAF">
              <w:rPr>
                <w:b/>
              </w:rPr>
              <w:t xml:space="preserve">Répertoire des données cliniques (RDC) de </w:t>
            </w:r>
            <w:proofErr w:type="spellStart"/>
            <w:r w:rsidR="00DC577D" w:rsidRPr="00E63DAF">
              <w:rPr>
                <w:b/>
              </w:rPr>
              <w:t>ConnexionOntario</w:t>
            </w:r>
            <w:proofErr w:type="spellEnd"/>
          </w:p>
          <w:p w:rsidR="00DC577D" w:rsidRPr="00E63DAF" w:rsidRDefault="00B96227" w:rsidP="003B503E">
            <w:pPr>
              <w:pStyle w:val="BodyText"/>
            </w:pPr>
            <w:r w:rsidRPr="00E63DAF">
              <w:t>Veuillez communiquer avec l’équipe de gestion du compte</w:t>
            </w:r>
            <w:r w:rsidR="00DC577D" w:rsidRPr="00E63DAF">
              <w:t xml:space="preserve"> </w:t>
            </w:r>
            <w:r w:rsidR="00D52056" w:rsidRPr="00E63DAF">
              <w:t xml:space="preserve">de </w:t>
            </w:r>
            <w:proofErr w:type="spellStart"/>
            <w:r w:rsidR="00DC577D" w:rsidRPr="00E63DAF">
              <w:t>cyberSanté</w:t>
            </w:r>
            <w:proofErr w:type="spellEnd"/>
            <w:r w:rsidR="00DC577D" w:rsidRPr="00E63DAF">
              <w:t xml:space="preserve"> Ontario </w:t>
            </w:r>
            <w:r w:rsidRPr="00E63DAF">
              <w:t>de votre région pour obtenir des directives</w:t>
            </w:r>
            <w:r w:rsidR="00DC577D" w:rsidRPr="00E63DAF">
              <w:t>.</w:t>
            </w:r>
          </w:p>
        </w:tc>
      </w:tr>
    </w:tbl>
    <w:p w:rsidR="00DC577D" w:rsidRPr="00E63DAF" w:rsidRDefault="00DC577D" w:rsidP="00E63DAF">
      <w:pPr>
        <w:spacing w:before="60" w:after="0" w:line="240" w:lineRule="auto"/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238"/>
        <w:gridCol w:w="4680"/>
      </w:tblGrid>
      <w:tr w:rsidR="00FB18C9" w:rsidRPr="00E63DAF" w:rsidTr="00DC577D">
        <w:tc>
          <w:tcPr>
            <w:tcW w:w="9918" w:type="dxa"/>
            <w:gridSpan w:val="2"/>
            <w:vAlign w:val="center"/>
          </w:tcPr>
          <w:p w:rsidR="00DC577D" w:rsidRPr="00E63DAF" w:rsidRDefault="00A073D8" w:rsidP="003B503E">
            <w:pPr>
              <w:pStyle w:val="BodyText"/>
              <w:rPr>
                <w:b/>
              </w:rPr>
            </w:pPr>
            <w:r w:rsidRPr="00E63DAF">
              <w:rPr>
                <w:b/>
              </w:rPr>
              <w:t>D</w:t>
            </w:r>
            <w:r w:rsidR="00DC577D" w:rsidRPr="00E63DAF">
              <w:rPr>
                <w:b/>
              </w:rPr>
              <w:t>ossier</w:t>
            </w:r>
            <w:r w:rsidRPr="00E63DAF">
              <w:rPr>
                <w:b/>
              </w:rPr>
              <w:t>s</w:t>
            </w:r>
            <w:r w:rsidR="00DC577D" w:rsidRPr="00E63DAF">
              <w:rPr>
                <w:b/>
              </w:rPr>
              <w:t xml:space="preserve"> médica</w:t>
            </w:r>
            <w:r w:rsidRPr="00E63DAF">
              <w:rPr>
                <w:b/>
              </w:rPr>
              <w:t>ux</w:t>
            </w:r>
            <w:r w:rsidR="00DC577D" w:rsidRPr="00E63DAF">
              <w:rPr>
                <w:b/>
              </w:rPr>
              <w:t xml:space="preserve"> électronique</w:t>
            </w:r>
            <w:r w:rsidRPr="00E63DAF">
              <w:rPr>
                <w:b/>
              </w:rPr>
              <w:t>s</w:t>
            </w:r>
            <w:r w:rsidR="00DC577D" w:rsidRPr="00E63DAF">
              <w:rPr>
                <w:b/>
              </w:rPr>
              <w:t xml:space="preserve"> (DME)</w:t>
            </w:r>
            <w:r w:rsidRPr="00E63DAF">
              <w:rPr>
                <w:b/>
              </w:rPr>
              <w:t xml:space="preserve"> </w:t>
            </w:r>
            <w:r w:rsidR="00BC7DAB" w:rsidRPr="00E63DAF">
              <w:rPr>
                <w:b/>
              </w:rPr>
              <w:t>pour les</w:t>
            </w:r>
            <w:r w:rsidRPr="00E63DAF">
              <w:rPr>
                <w:b/>
              </w:rPr>
              <w:t xml:space="preserve"> soins primaires</w:t>
            </w:r>
          </w:p>
          <w:p w:rsidR="00DC577D" w:rsidRPr="00E63DAF" w:rsidRDefault="00A073D8" w:rsidP="003B503E">
            <w:pPr>
              <w:pStyle w:val="BodyText"/>
            </w:pPr>
            <w:r w:rsidRPr="00E63DAF">
              <w:t xml:space="preserve">La </w:t>
            </w:r>
            <w:r w:rsidR="00DC577D" w:rsidRPr="00E63DAF">
              <w:t>section</w:t>
            </w:r>
            <w:r w:rsidRPr="00E63DAF">
              <w:t xml:space="preserve"> ci-dessous aborde les</w:t>
            </w:r>
            <w:r w:rsidR="00DC577D" w:rsidRPr="00E63DAF">
              <w:t xml:space="preserve"> </w:t>
            </w:r>
            <w:r w:rsidRPr="00E63DAF">
              <w:t>OID des</w:t>
            </w:r>
            <w:r w:rsidR="00DC577D" w:rsidRPr="00E63DAF">
              <w:t xml:space="preserve"> DME </w:t>
            </w:r>
            <w:r w:rsidR="00BC7DAB" w:rsidRPr="00E63DAF">
              <w:t>pour les</w:t>
            </w:r>
            <w:r w:rsidRPr="00E63DAF">
              <w:t xml:space="preserve"> soins primaires </w:t>
            </w:r>
            <w:r w:rsidR="00BC7DAB" w:rsidRPr="00E63DAF">
              <w:t xml:space="preserve">visant à mettre </w:t>
            </w:r>
            <w:r w:rsidR="00C102A9" w:rsidRPr="00E63DAF">
              <w:t xml:space="preserve">en œuvre </w:t>
            </w:r>
            <w:r w:rsidR="00BC7DAB" w:rsidRPr="00E63DAF">
              <w:t>l</w:t>
            </w:r>
            <w:r w:rsidR="00C102A9" w:rsidRPr="00E63DAF">
              <w:t>es</w:t>
            </w:r>
            <w:r w:rsidR="00DC577D" w:rsidRPr="00E63DAF">
              <w:t xml:space="preserve"> DSE </w:t>
            </w:r>
            <w:r w:rsidR="00C102A9" w:rsidRPr="00E63DAF">
              <w:t xml:space="preserve">à partir des normes </w:t>
            </w:r>
            <w:r w:rsidR="00DC577D" w:rsidRPr="00E63DAF">
              <w:t>XDS</w:t>
            </w:r>
            <w:r w:rsidR="00C102A9" w:rsidRPr="00E63DAF">
              <w:t xml:space="preserve"> et </w:t>
            </w:r>
            <w:r w:rsidR="00DC577D" w:rsidRPr="00E63DAF">
              <w:t>CDA (</w:t>
            </w:r>
            <w:r w:rsidR="00B96227" w:rsidRPr="00E63DAF">
              <w:t>p. ex</w:t>
            </w:r>
            <w:r w:rsidR="00DC577D" w:rsidRPr="00E63DAF">
              <w:t xml:space="preserve">. contribution </w:t>
            </w:r>
            <w:r w:rsidR="00C102A9" w:rsidRPr="00E63DAF">
              <w:t>à</w:t>
            </w:r>
            <w:r w:rsidR="00DC577D" w:rsidRPr="00E63DAF">
              <w:t xml:space="preserve"> BORN, </w:t>
            </w:r>
            <w:r w:rsidR="00C102A9" w:rsidRPr="00E63DAF">
              <w:t xml:space="preserve">aux RDC </w:t>
            </w:r>
            <w:r w:rsidR="00BC7DAB" w:rsidRPr="00E63DAF">
              <w:t>pour les</w:t>
            </w:r>
            <w:r w:rsidR="00C102A9" w:rsidRPr="00E63DAF">
              <w:t xml:space="preserve"> soins primaires</w:t>
            </w:r>
            <w:r w:rsidR="00DC577D" w:rsidRPr="00E63DAF">
              <w:t>).</w:t>
            </w:r>
          </w:p>
        </w:tc>
      </w:tr>
      <w:tr w:rsidR="004A6EA5" w:rsidRPr="00E63DAF" w:rsidTr="00DC577D">
        <w:tc>
          <w:tcPr>
            <w:tcW w:w="5238" w:type="dxa"/>
            <w:vAlign w:val="center"/>
          </w:tcPr>
          <w:p w:rsidR="004A6EA5" w:rsidRPr="00E63DAF" w:rsidRDefault="00C102A9" w:rsidP="003B503E">
            <w:pPr>
              <w:pStyle w:val="BodyText"/>
            </w:pPr>
            <w:r w:rsidRPr="00E63DAF">
              <w:t>Avez-vous besoin d’</w:t>
            </w:r>
            <w:r w:rsidR="004B566C" w:rsidRPr="00E63DAF">
              <w:t xml:space="preserve">un </w:t>
            </w:r>
            <w:r w:rsidRPr="00E63DAF">
              <w:t>OID pour un</w:t>
            </w:r>
            <w:r w:rsidR="00E63DAF" w:rsidRPr="00E63DAF">
              <w:t>e</w:t>
            </w:r>
            <w:r w:rsidR="004F540E" w:rsidRPr="00E63DAF">
              <w:t xml:space="preserve"> institution auteur</w:t>
            </w:r>
            <w:r w:rsidR="004A6EA5" w:rsidRPr="00E63DAF">
              <w:t>?</w:t>
            </w:r>
          </w:p>
          <w:p w:rsidR="004A6EA5" w:rsidRPr="00E63DAF" w:rsidRDefault="004413C9" w:rsidP="003B503E">
            <w:pPr>
              <w:pStyle w:val="BodyText"/>
            </w:pPr>
            <w:r w:rsidRPr="00E63DAF">
              <w:t xml:space="preserve">Ce type d’OID </w:t>
            </w:r>
            <w:r w:rsidR="004A6EA5" w:rsidRPr="00E63DAF">
              <w:t xml:space="preserve">identifie </w:t>
            </w:r>
            <w:r w:rsidR="00C102A9" w:rsidRPr="00E63DAF">
              <w:t xml:space="preserve">l’organisme </w:t>
            </w:r>
            <w:r w:rsidR="00536282">
              <w:t>a</w:t>
            </w:r>
            <w:r w:rsidR="004F540E" w:rsidRPr="00E63DAF">
              <w:t>uteur</w:t>
            </w:r>
            <w:r w:rsidR="00C102A9" w:rsidRPr="00E63DAF">
              <w:t xml:space="preserve"> des documents cliniques</w:t>
            </w:r>
            <w:r w:rsidR="004A6EA5" w:rsidRPr="00E63DAF">
              <w:t xml:space="preserve"> </w:t>
            </w:r>
            <w:r w:rsidR="00C102A9" w:rsidRPr="00E63DAF">
              <w:t>qui alimenteront les</w:t>
            </w:r>
            <w:r w:rsidR="004A6EA5" w:rsidRPr="00E63DAF">
              <w:t xml:space="preserve"> DSE.</w:t>
            </w:r>
          </w:p>
          <w:p w:rsidR="004A6EA5" w:rsidRPr="00E63DAF" w:rsidRDefault="00C102A9" w:rsidP="004F540E">
            <w:pPr>
              <w:pStyle w:val="BodyText"/>
            </w:pPr>
            <w:r w:rsidRPr="00E63DAF">
              <w:t>Si</w:t>
            </w:r>
            <w:r w:rsidR="004A6EA5" w:rsidRPr="00E63DAF">
              <w:t xml:space="preserve"> </w:t>
            </w:r>
            <w:r w:rsidRPr="00E63DAF">
              <w:t>oui, veuillez fournir le nom de l’</w:t>
            </w:r>
            <w:r w:rsidR="004F540E" w:rsidRPr="00E63DAF">
              <w:t>institution auteur</w:t>
            </w:r>
            <w:r w:rsidRPr="00E63DAF">
              <w:t>.</w:t>
            </w:r>
          </w:p>
        </w:tc>
        <w:tc>
          <w:tcPr>
            <w:tcW w:w="4680" w:type="dxa"/>
            <w:vAlign w:val="center"/>
          </w:tcPr>
          <w:p w:rsidR="004A6EA5" w:rsidRPr="00E63DAF" w:rsidRDefault="006D49CC" w:rsidP="003B503E">
            <w:pPr>
              <w:pStyle w:val="BodyText"/>
            </w:pPr>
            <w:sdt>
              <w:sdtPr>
                <w:id w:val="-591479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DC577D" w:rsidRPr="00E63DAF">
              <w:t>OUI</w:t>
            </w:r>
            <w:r w:rsidR="004A6EA5" w:rsidRPr="00E63DAF">
              <w:t xml:space="preserve">  </w:t>
            </w:r>
            <w:sdt>
              <w:sdtPr>
                <w:id w:val="-366296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4A6EA5" w:rsidRPr="00E63DAF">
              <w:t>NON</w:t>
            </w:r>
          </w:p>
          <w:sdt>
            <w:sdtPr>
              <w:id w:val="-514461541"/>
              <w:text/>
            </w:sdtPr>
            <w:sdtEndPr/>
            <w:sdtContent>
              <w:p w:rsidR="004A6EA5" w:rsidRPr="00E63DAF" w:rsidRDefault="004F540E" w:rsidP="004F540E">
                <w:pPr>
                  <w:pStyle w:val="BodyText"/>
                </w:pPr>
                <w:r w:rsidRPr="00E63DAF">
                  <w:t>Nom de l’institution auteur</w:t>
                </w:r>
              </w:p>
            </w:sdtContent>
          </w:sdt>
        </w:tc>
      </w:tr>
      <w:tr w:rsidR="004A6EA5" w:rsidRPr="00E63DAF" w:rsidTr="00DC577D">
        <w:tc>
          <w:tcPr>
            <w:tcW w:w="5238" w:type="dxa"/>
            <w:vAlign w:val="center"/>
          </w:tcPr>
          <w:p w:rsidR="004A6EA5" w:rsidRPr="00E63DAF" w:rsidRDefault="00947E6B" w:rsidP="003B503E">
            <w:pPr>
              <w:pStyle w:val="BodyText"/>
            </w:pPr>
            <w:r w:rsidRPr="00E63DAF">
              <w:t xml:space="preserve">Avez-vous besoin </w:t>
            </w:r>
            <w:r w:rsidR="004B566C" w:rsidRPr="00E63DAF">
              <w:t>d’un OID</w:t>
            </w:r>
            <w:r w:rsidR="004A6EA5" w:rsidRPr="00E63DAF">
              <w:t xml:space="preserve"> </w:t>
            </w:r>
            <w:r w:rsidR="004B566C" w:rsidRPr="00E63DAF">
              <w:t>pour un</w:t>
            </w:r>
            <w:r w:rsidR="00DB002C" w:rsidRPr="00E63DAF">
              <w:t xml:space="preserve">e classe </w:t>
            </w:r>
            <w:r w:rsidR="004A6EA5" w:rsidRPr="00E63DAF">
              <w:t>XDS</w:t>
            </w:r>
            <w:r w:rsidR="00DB002C" w:rsidRPr="00E63DAF">
              <w:t> </w:t>
            </w:r>
            <w:proofErr w:type="spellStart"/>
            <w:r w:rsidR="004A6EA5" w:rsidRPr="00E63DAF">
              <w:t>Submission</w:t>
            </w:r>
            <w:r w:rsidR="00DB002C" w:rsidRPr="00E63DAF">
              <w:t>Set</w:t>
            </w:r>
            <w:proofErr w:type="spellEnd"/>
            <w:r w:rsidR="004A6EA5" w:rsidRPr="00E63DAF">
              <w:t>?</w:t>
            </w:r>
          </w:p>
          <w:p w:rsidR="004A6EA5" w:rsidRPr="00E63DAF" w:rsidRDefault="004413C9" w:rsidP="003B503E">
            <w:pPr>
              <w:pStyle w:val="BodyText"/>
            </w:pPr>
            <w:r w:rsidRPr="00E63DAF">
              <w:t xml:space="preserve">Ce type d’OID </w:t>
            </w:r>
            <w:r w:rsidR="004A6EA5" w:rsidRPr="00E63DAF">
              <w:t xml:space="preserve">identifie </w:t>
            </w:r>
            <w:r w:rsidR="00DB002C" w:rsidRPr="00E63DAF">
              <w:t xml:space="preserve">l’autorité d’attribution d’un identifiant pour la classe </w:t>
            </w:r>
            <w:proofErr w:type="spellStart"/>
            <w:r w:rsidR="00DB002C" w:rsidRPr="00E63DAF">
              <w:t>SubmissionSet</w:t>
            </w:r>
            <w:proofErr w:type="spellEnd"/>
            <w:r w:rsidR="00DB002C" w:rsidRPr="00E63DAF">
              <w:t xml:space="preserve"> des documents cliniques </w:t>
            </w:r>
            <w:r w:rsidR="00BC7DAB" w:rsidRPr="00E63DAF">
              <w:t>deva</w:t>
            </w:r>
            <w:r w:rsidR="00DB002C" w:rsidRPr="00E63DAF">
              <w:t xml:space="preserve">nt alimenter les </w:t>
            </w:r>
            <w:r w:rsidR="004A6EA5" w:rsidRPr="00E63DAF">
              <w:t>DSE.</w:t>
            </w:r>
          </w:p>
        </w:tc>
        <w:tc>
          <w:tcPr>
            <w:tcW w:w="4680" w:type="dxa"/>
            <w:vAlign w:val="center"/>
          </w:tcPr>
          <w:p w:rsidR="004A6EA5" w:rsidRPr="00E63DAF" w:rsidRDefault="006D49CC" w:rsidP="003B503E">
            <w:pPr>
              <w:pStyle w:val="BodyText"/>
            </w:pPr>
            <w:sdt>
              <w:sdtPr>
                <w:id w:val="1016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DC577D" w:rsidRPr="00E63DAF">
              <w:t>OUI</w:t>
            </w:r>
            <w:r w:rsidR="004A6EA5" w:rsidRPr="00E63DAF">
              <w:t xml:space="preserve">  </w:t>
            </w:r>
            <w:sdt>
              <w:sdtPr>
                <w:id w:val="1732879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4A6EA5" w:rsidRPr="00E63DAF">
              <w:t>NON</w:t>
            </w:r>
          </w:p>
        </w:tc>
      </w:tr>
      <w:tr w:rsidR="004A6EA5" w:rsidRPr="00E63DAF" w:rsidTr="00DC577D">
        <w:tc>
          <w:tcPr>
            <w:tcW w:w="5238" w:type="dxa"/>
            <w:vAlign w:val="center"/>
          </w:tcPr>
          <w:p w:rsidR="001C7ED7" w:rsidRPr="00E63DAF" w:rsidRDefault="001C7ED7" w:rsidP="003B503E">
            <w:pPr>
              <w:pStyle w:val="BodyText"/>
            </w:pPr>
            <w:r w:rsidRPr="00E63DAF">
              <w:t xml:space="preserve">Avez-vous besoin d’un OID </w:t>
            </w:r>
            <w:r w:rsidR="00DB002C" w:rsidRPr="00E63DAF">
              <w:t xml:space="preserve">pour une classe </w:t>
            </w:r>
            <w:r w:rsidR="004A6EA5" w:rsidRPr="00E63DAF">
              <w:t>XDS</w:t>
            </w:r>
            <w:r w:rsidR="00DB002C" w:rsidRPr="00E63DAF">
              <w:t> </w:t>
            </w:r>
            <w:proofErr w:type="spellStart"/>
            <w:r w:rsidR="004A6EA5" w:rsidRPr="00E63DAF">
              <w:t>DocumentEntry</w:t>
            </w:r>
            <w:proofErr w:type="spellEnd"/>
            <w:r w:rsidR="00DB002C" w:rsidRPr="00E63DAF">
              <w:t>?</w:t>
            </w:r>
          </w:p>
          <w:p w:rsidR="004A6EA5" w:rsidRPr="00E63DAF" w:rsidRDefault="004413C9" w:rsidP="003B503E">
            <w:pPr>
              <w:pStyle w:val="BodyText"/>
            </w:pPr>
            <w:r w:rsidRPr="00E63DAF">
              <w:t xml:space="preserve">Ce type d’OID </w:t>
            </w:r>
            <w:r w:rsidR="004A6EA5" w:rsidRPr="00E63DAF">
              <w:t xml:space="preserve">identifie </w:t>
            </w:r>
            <w:r w:rsidR="00DB002C" w:rsidRPr="00E63DAF">
              <w:t xml:space="preserve">l’autorité d’attribution de l’identifiant </w:t>
            </w:r>
            <w:r w:rsidR="005B6AF6" w:rsidRPr="00E63DAF">
              <w:t xml:space="preserve">pour la classe </w:t>
            </w:r>
            <w:proofErr w:type="spellStart"/>
            <w:r w:rsidR="005B6AF6" w:rsidRPr="00E63DAF">
              <w:t>DocumentEntry</w:t>
            </w:r>
            <w:proofErr w:type="spellEnd"/>
            <w:r w:rsidR="005B6AF6" w:rsidRPr="00E63DAF">
              <w:t xml:space="preserve"> </w:t>
            </w:r>
            <w:r w:rsidR="00DB002C" w:rsidRPr="00E63DAF">
              <w:t>des documents cliniques d</w:t>
            </w:r>
            <w:r w:rsidR="00BC7DAB" w:rsidRPr="00E63DAF">
              <w:t>eva</w:t>
            </w:r>
            <w:r w:rsidR="00DB002C" w:rsidRPr="00E63DAF">
              <w:t>nt alimenter les DSE</w:t>
            </w:r>
            <w:r w:rsidR="00AA17E1" w:rsidRPr="00E63DAF">
              <w:t>.</w:t>
            </w:r>
          </w:p>
        </w:tc>
        <w:tc>
          <w:tcPr>
            <w:tcW w:w="4680" w:type="dxa"/>
            <w:vAlign w:val="center"/>
          </w:tcPr>
          <w:p w:rsidR="004A6EA5" w:rsidRPr="00E63DAF" w:rsidRDefault="006D49CC" w:rsidP="003B503E">
            <w:pPr>
              <w:pStyle w:val="BodyText"/>
            </w:pPr>
            <w:sdt>
              <w:sdtPr>
                <w:id w:val="1094824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DC577D" w:rsidRPr="00E63DAF">
              <w:t>OUI</w:t>
            </w:r>
            <w:r w:rsidR="004A6EA5" w:rsidRPr="00E63DAF">
              <w:t xml:space="preserve">  </w:t>
            </w:r>
            <w:sdt>
              <w:sdtPr>
                <w:id w:val="-1505975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4A6EA5" w:rsidRPr="00E63DAF">
              <w:t>NON</w:t>
            </w:r>
          </w:p>
        </w:tc>
      </w:tr>
      <w:tr w:rsidR="004A6EA5" w:rsidRPr="00E63DAF" w:rsidTr="00DC577D">
        <w:tc>
          <w:tcPr>
            <w:tcW w:w="5238" w:type="dxa"/>
            <w:vAlign w:val="center"/>
          </w:tcPr>
          <w:p w:rsidR="004A6EA5" w:rsidRPr="00E63DAF" w:rsidRDefault="001C7ED7" w:rsidP="003B503E">
            <w:pPr>
              <w:pStyle w:val="BodyText"/>
            </w:pPr>
            <w:r w:rsidRPr="00E63DAF">
              <w:t xml:space="preserve">Avez-vous besoin d’un OID pour une autorité d’attribution des identifiants des </w:t>
            </w:r>
            <w:r w:rsidR="004A6EA5" w:rsidRPr="00E63DAF">
              <w:t xml:space="preserve">DME </w:t>
            </w:r>
            <w:r w:rsidRPr="00E63DAF">
              <w:t>des p</w:t>
            </w:r>
            <w:r w:rsidR="004A6EA5" w:rsidRPr="00E63DAF">
              <w:t>atient</w:t>
            </w:r>
            <w:r w:rsidRPr="00E63DAF">
              <w:t>s</w:t>
            </w:r>
            <w:r w:rsidR="004A6EA5" w:rsidRPr="00E63DAF">
              <w:t>?</w:t>
            </w:r>
          </w:p>
          <w:p w:rsidR="004A6EA5" w:rsidRPr="00E63DAF" w:rsidRDefault="004413C9" w:rsidP="003B503E">
            <w:pPr>
              <w:pStyle w:val="BodyText"/>
            </w:pPr>
            <w:r w:rsidRPr="00E63DAF">
              <w:t xml:space="preserve">Ce type d’OID </w:t>
            </w:r>
            <w:r w:rsidR="004A6EA5" w:rsidRPr="00E63DAF">
              <w:t xml:space="preserve">identifie </w:t>
            </w:r>
            <w:r w:rsidR="00A073D8" w:rsidRPr="00E63DAF">
              <w:t xml:space="preserve">l’autorité </w:t>
            </w:r>
            <w:r w:rsidR="001C7ED7" w:rsidRPr="00E63DAF">
              <w:t>d</w:t>
            </w:r>
            <w:r w:rsidR="004941BD" w:rsidRPr="00E63DAF">
              <w:t>’attribu</w:t>
            </w:r>
            <w:r w:rsidR="001C7ED7" w:rsidRPr="00E63DAF">
              <w:t>tion</w:t>
            </w:r>
            <w:r w:rsidR="004941BD" w:rsidRPr="00E63DAF">
              <w:t xml:space="preserve"> </w:t>
            </w:r>
            <w:r w:rsidR="001C7ED7" w:rsidRPr="00E63DAF">
              <w:t>d</w:t>
            </w:r>
            <w:r w:rsidR="004941BD" w:rsidRPr="00E63DAF">
              <w:t xml:space="preserve">es </w:t>
            </w:r>
            <w:r w:rsidR="004941BD" w:rsidRPr="00E63DAF">
              <w:lastRenderedPageBreak/>
              <w:t xml:space="preserve">identifiants </w:t>
            </w:r>
            <w:r w:rsidR="00BC7DAB" w:rsidRPr="00E63DAF">
              <w:t xml:space="preserve">des </w:t>
            </w:r>
            <w:r w:rsidR="004941BD" w:rsidRPr="00E63DAF">
              <w:t xml:space="preserve">patients </w:t>
            </w:r>
            <w:r w:rsidR="00BC7DAB" w:rsidRPr="00E63DAF">
              <w:t>à l’échelle locale</w:t>
            </w:r>
            <w:r w:rsidR="004941BD" w:rsidRPr="00E63DAF">
              <w:t xml:space="preserve"> </w:t>
            </w:r>
            <w:r w:rsidR="004A6EA5" w:rsidRPr="00E63DAF">
              <w:t>(</w:t>
            </w:r>
            <w:r w:rsidRPr="00E63DAF">
              <w:t>p. ex.</w:t>
            </w:r>
            <w:r w:rsidR="004A6EA5" w:rsidRPr="00E63DAF">
              <w:t xml:space="preserve"> </w:t>
            </w:r>
            <w:r w:rsidR="004941BD" w:rsidRPr="00E63DAF">
              <w:t>numéro de dossier</w:t>
            </w:r>
            <w:r w:rsidR="004A6EA5" w:rsidRPr="00E63DAF">
              <w:t>)</w:t>
            </w:r>
            <w:r w:rsidR="001C7ED7" w:rsidRPr="00E63DAF">
              <w:t xml:space="preserve"> générés par les DME.</w:t>
            </w:r>
          </w:p>
        </w:tc>
        <w:tc>
          <w:tcPr>
            <w:tcW w:w="4680" w:type="dxa"/>
            <w:vAlign w:val="center"/>
          </w:tcPr>
          <w:p w:rsidR="004A6EA5" w:rsidRPr="00E63DAF" w:rsidRDefault="006D49CC" w:rsidP="003B503E">
            <w:pPr>
              <w:pStyle w:val="BodyText"/>
            </w:pPr>
            <w:sdt>
              <w:sdtPr>
                <w:id w:val="1519585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DC577D" w:rsidRPr="00E63DAF">
              <w:t>OUI</w:t>
            </w:r>
            <w:r w:rsidR="004A6EA5" w:rsidRPr="00E63DAF">
              <w:t xml:space="preserve">  </w:t>
            </w:r>
            <w:sdt>
              <w:sdtPr>
                <w:id w:val="1419285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4A6EA5" w:rsidRPr="00E63DAF">
              <w:t>NON</w:t>
            </w:r>
          </w:p>
        </w:tc>
      </w:tr>
    </w:tbl>
    <w:p w:rsidR="00DC577D" w:rsidRPr="00E63DAF" w:rsidRDefault="00DC577D" w:rsidP="00E63DAF">
      <w:pPr>
        <w:spacing w:before="120" w:after="120" w:line="240" w:lineRule="auto"/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238"/>
        <w:gridCol w:w="4680"/>
      </w:tblGrid>
      <w:tr w:rsidR="00FB18C9" w:rsidRPr="00E63DAF" w:rsidTr="00DC577D">
        <w:tc>
          <w:tcPr>
            <w:tcW w:w="9918" w:type="dxa"/>
            <w:gridSpan w:val="2"/>
            <w:vAlign w:val="center"/>
          </w:tcPr>
          <w:p w:rsidR="00DC577D" w:rsidRPr="00E63DAF" w:rsidRDefault="00DB002C" w:rsidP="003B503E">
            <w:pPr>
              <w:pStyle w:val="BodyText"/>
              <w:rPr>
                <w:b/>
              </w:rPr>
            </w:pPr>
            <w:r w:rsidRPr="00E63DAF">
              <w:rPr>
                <w:b/>
              </w:rPr>
              <w:t>OID pour une autorité provinciale d’attribution de permis aux fournisseurs</w:t>
            </w:r>
          </w:p>
          <w:p w:rsidR="00DC577D" w:rsidRPr="00E63DAF" w:rsidRDefault="004413C9" w:rsidP="00BA0ACA">
            <w:pPr>
              <w:pStyle w:val="BodyText"/>
            </w:pPr>
            <w:r w:rsidRPr="00E63DAF">
              <w:t xml:space="preserve">Ce type d’OID </w:t>
            </w:r>
            <w:r w:rsidR="00DC577D" w:rsidRPr="00E63DAF">
              <w:t xml:space="preserve">identifie </w:t>
            </w:r>
            <w:r w:rsidR="00DB002C" w:rsidRPr="00E63DAF">
              <w:t>l’entité</w:t>
            </w:r>
            <w:r w:rsidR="00DC577D" w:rsidRPr="00E63DAF">
              <w:t xml:space="preserve"> (</w:t>
            </w:r>
            <w:r w:rsidR="00DB002C" w:rsidRPr="00E63DAF">
              <w:t>habituellement un ordre professionnel</w:t>
            </w:r>
            <w:r w:rsidR="00DC577D" w:rsidRPr="00E63DAF">
              <w:t xml:space="preserve">) </w:t>
            </w:r>
            <w:r w:rsidR="00DB002C" w:rsidRPr="00E63DAF">
              <w:t xml:space="preserve">qui </w:t>
            </w:r>
            <w:r w:rsidR="00AA17E1" w:rsidRPr="00E63DAF">
              <w:t>délivre</w:t>
            </w:r>
            <w:r w:rsidR="00DB002C" w:rsidRPr="00E63DAF">
              <w:t xml:space="preserve"> les permis </w:t>
            </w:r>
            <w:r w:rsidR="00C77308" w:rsidRPr="00E63DAF">
              <w:t>aux fournisseurs dans leur champ de compétence</w:t>
            </w:r>
            <w:r w:rsidR="00056A51" w:rsidRPr="00E63DAF">
              <w:t>, p</w:t>
            </w:r>
            <w:r w:rsidR="00C77308" w:rsidRPr="00E63DAF">
              <w:t>. ex.</w:t>
            </w:r>
            <w:r w:rsidR="00DC577D" w:rsidRPr="00E63DAF">
              <w:t xml:space="preserve"> </w:t>
            </w:r>
            <w:r w:rsidR="00BA0ACA" w:rsidRPr="00E63DAF">
              <w:t>l’</w:t>
            </w:r>
            <w:r w:rsidR="00DC577D" w:rsidRPr="00E63DAF">
              <w:t>Ordre des médecins et chirurgiens de l’Ontario.</w:t>
            </w:r>
          </w:p>
        </w:tc>
      </w:tr>
      <w:tr w:rsidR="00FB18C9" w:rsidRPr="00E63DAF" w:rsidTr="00DC577D">
        <w:tc>
          <w:tcPr>
            <w:tcW w:w="5238" w:type="dxa"/>
            <w:vAlign w:val="center"/>
          </w:tcPr>
          <w:p w:rsidR="00DC577D" w:rsidRPr="00E63DAF" w:rsidRDefault="00C77308" w:rsidP="003B503E">
            <w:pPr>
              <w:pStyle w:val="BodyText"/>
            </w:pPr>
            <w:r w:rsidRPr="00E63DAF">
              <w:t>De quel type d’OID pour autorité provinciale d’attribution de permis aux fournisseurs avez-vous besoin</w:t>
            </w:r>
            <w:r w:rsidR="00DC577D" w:rsidRPr="00E63DAF">
              <w:t>?</w:t>
            </w:r>
          </w:p>
        </w:tc>
        <w:tc>
          <w:tcPr>
            <w:tcW w:w="4680" w:type="dxa"/>
            <w:vAlign w:val="center"/>
          </w:tcPr>
          <w:p w:rsidR="00DC577D" w:rsidRPr="00E63DAF" w:rsidRDefault="006D49CC" w:rsidP="003B503E">
            <w:pPr>
              <w:pStyle w:val="BodyText"/>
            </w:pPr>
            <w:sdt>
              <w:sdtPr>
                <w:id w:val="1259415808"/>
              </w:sdtPr>
              <w:sdtEndPr/>
              <w:sdtContent>
                <w:r w:rsidR="00C77308" w:rsidRPr="00E63DAF">
                  <w:t>Renseignement sur le permis du fournisseur</w:t>
                </w:r>
              </w:sdtContent>
            </w:sdt>
          </w:p>
        </w:tc>
      </w:tr>
    </w:tbl>
    <w:p w:rsidR="00DC577D" w:rsidRPr="00E63DAF" w:rsidRDefault="00DC577D" w:rsidP="00DC577D"/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175"/>
        <w:gridCol w:w="4743"/>
      </w:tblGrid>
      <w:tr w:rsidR="00FB18C9" w:rsidRPr="00E63DAF" w:rsidTr="00DC577D">
        <w:tc>
          <w:tcPr>
            <w:tcW w:w="9918" w:type="dxa"/>
            <w:gridSpan w:val="2"/>
            <w:vAlign w:val="center"/>
          </w:tcPr>
          <w:p w:rsidR="00DC577D" w:rsidRPr="00E63DAF" w:rsidRDefault="00A073D8" w:rsidP="003B503E">
            <w:pPr>
              <w:pStyle w:val="BodyText"/>
              <w:rPr>
                <w:b/>
              </w:rPr>
            </w:pPr>
            <w:r w:rsidRPr="00E63DAF">
              <w:rPr>
                <w:b/>
              </w:rPr>
              <w:t>OID de s</w:t>
            </w:r>
            <w:r w:rsidR="00DC577D" w:rsidRPr="00E63DAF">
              <w:rPr>
                <w:b/>
              </w:rPr>
              <w:t>yst</w:t>
            </w:r>
            <w:r w:rsidRPr="00E63DAF">
              <w:rPr>
                <w:b/>
              </w:rPr>
              <w:t>è</w:t>
            </w:r>
            <w:r w:rsidR="00DC577D" w:rsidRPr="00E63DAF">
              <w:rPr>
                <w:b/>
              </w:rPr>
              <w:t>m</w:t>
            </w:r>
            <w:r w:rsidRPr="00E63DAF">
              <w:rPr>
                <w:b/>
              </w:rPr>
              <w:t>es de codage</w:t>
            </w:r>
          </w:p>
          <w:p w:rsidR="00DC577D" w:rsidRPr="00E63DAF" w:rsidRDefault="00C77308" w:rsidP="003B503E">
            <w:pPr>
              <w:pStyle w:val="BodyText"/>
            </w:pPr>
            <w:r w:rsidRPr="00E63DAF">
              <w:t xml:space="preserve">Les systèmes de codage </w:t>
            </w:r>
            <w:r w:rsidR="00DC577D" w:rsidRPr="00E63DAF">
              <w:t>public</w:t>
            </w:r>
            <w:r w:rsidRPr="00E63DAF">
              <w:t>s</w:t>
            </w:r>
            <w:r w:rsidR="00DC577D" w:rsidRPr="00E63DAF">
              <w:t xml:space="preserve"> </w:t>
            </w:r>
            <w:r w:rsidR="00056A51" w:rsidRPr="00E63DAF">
              <w:t>habituels</w:t>
            </w:r>
            <w:r w:rsidRPr="00E63DAF">
              <w:t xml:space="preserve"> comprennent ceux visant une utilisation dans le cas où l’organisme re</w:t>
            </w:r>
            <w:r w:rsidR="00DC577D" w:rsidRPr="00E63DAF">
              <w:t>spons</w:t>
            </w:r>
            <w:r w:rsidRPr="00E63DAF">
              <w:t>a</w:t>
            </w:r>
            <w:r w:rsidR="00DC577D" w:rsidRPr="00E63DAF">
              <w:t xml:space="preserve">ble </w:t>
            </w:r>
            <w:r w:rsidRPr="00E63DAF">
              <w:t>de</w:t>
            </w:r>
            <w:r w:rsidR="00DC577D" w:rsidRPr="00E63DAF">
              <w:t xml:space="preserve"> </w:t>
            </w:r>
            <w:r w:rsidRPr="00E63DAF">
              <w:t>leur</w:t>
            </w:r>
            <w:r w:rsidR="00DC577D" w:rsidRPr="00E63DAF">
              <w:t xml:space="preserve"> cr</w:t>
            </w:r>
            <w:r w:rsidRPr="00E63DAF">
              <w:t>é</w:t>
            </w:r>
            <w:r w:rsidR="00DC577D" w:rsidRPr="00E63DAF">
              <w:t xml:space="preserve">ation </w:t>
            </w:r>
            <w:r w:rsidRPr="00E63DAF">
              <w:t>et de leur</w:t>
            </w:r>
            <w:r w:rsidR="00DC577D" w:rsidRPr="00E63DAF">
              <w:t xml:space="preserve"> maintenance </w:t>
            </w:r>
            <w:r w:rsidRPr="00E63DAF">
              <w:t xml:space="preserve">n’est </w:t>
            </w:r>
            <w:r w:rsidR="00056A51" w:rsidRPr="00E63DAF">
              <w:t>pas</w:t>
            </w:r>
            <w:r w:rsidRPr="00E63DAF">
              <w:t xml:space="preserve"> nécessairement le</w:t>
            </w:r>
            <w:r w:rsidR="00DC577D" w:rsidRPr="00E63DAF">
              <w:t xml:space="preserve"> cr</w:t>
            </w:r>
            <w:r w:rsidRPr="00E63DAF">
              <w:t>éateur</w:t>
            </w:r>
            <w:r w:rsidR="00DC577D" w:rsidRPr="00E63DAF">
              <w:t>/</w:t>
            </w:r>
            <w:r w:rsidRPr="00E63DAF">
              <w:t>expéditeur</w:t>
            </w:r>
            <w:r w:rsidR="00DC577D" w:rsidRPr="00E63DAF">
              <w:t xml:space="preserve"> </w:t>
            </w:r>
            <w:r w:rsidRPr="00E63DAF">
              <w:t>ou le consommateur/destinataire des</w:t>
            </w:r>
            <w:r w:rsidR="00DC577D" w:rsidRPr="00E63DAF">
              <w:t xml:space="preserve"> </w:t>
            </w:r>
            <w:r w:rsidRPr="00E63DAF">
              <w:t>instances de données</w:t>
            </w:r>
            <w:r w:rsidR="00DC577D" w:rsidRPr="00E63DAF">
              <w:t>. Ex</w:t>
            </w:r>
            <w:r w:rsidR="00A073D8" w:rsidRPr="00E63DAF">
              <w:t>e</w:t>
            </w:r>
            <w:r w:rsidR="00DC577D" w:rsidRPr="00E63DAF">
              <w:t>mples</w:t>
            </w:r>
            <w:r w:rsidR="00A073D8" w:rsidRPr="00E63DAF">
              <w:t xml:space="preserve"> </w:t>
            </w:r>
            <w:r w:rsidR="00376B12" w:rsidRPr="00E63DAF">
              <w:t>publics</w:t>
            </w:r>
            <w:r w:rsidR="00A073D8" w:rsidRPr="00E63DAF">
              <w:t> </w:t>
            </w:r>
            <w:r w:rsidR="00DC577D" w:rsidRPr="00E63DAF">
              <w:t xml:space="preserve">: LOINC, SNOMED, </w:t>
            </w:r>
            <w:r w:rsidRPr="00E63DAF">
              <w:t xml:space="preserve">numéro d’identification d'un médicament de </w:t>
            </w:r>
            <w:r w:rsidR="00DC577D" w:rsidRPr="00E63DAF">
              <w:t>Santé Canada</w:t>
            </w:r>
            <w:r w:rsidRPr="00E63DAF">
              <w:t>.</w:t>
            </w:r>
          </w:p>
          <w:p w:rsidR="00DC577D" w:rsidRPr="00E63DAF" w:rsidRDefault="00376B12" w:rsidP="00BA0ACA">
            <w:pPr>
              <w:pStyle w:val="BodyText"/>
            </w:pPr>
            <w:r w:rsidRPr="00E63DAF">
              <w:t>Les systèmes de codage locaux sont ceux qui ne sont utilisés que par un organisme responsable de la création de ce système</w:t>
            </w:r>
            <w:r w:rsidR="00DC577D" w:rsidRPr="00E63DAF">
              <w:t>.</w:t>
            </w:r>
            <w:r w:rsidRPr="00E63DAF">
              <w:t xml:space="preserve"> Exemples locaux :</w:t>
            </w:r>
            <w:r w:rsidR="00DC577D" w:rsidRPr="00E63DAF">
              <w:t xml:space="preserve"> </w:t>
            </w:r>
            <w:r w:rsidR="00BA0ACA" w:rsidRPr="00E63DAF">
              <w:t>C</w:t>
            </w:r>
            <w:r w:rsidRPr="00E63DAF">
              <w:t>odes internes d’analyses de laboratoire et codes d’emplacement internes</w:t>
            </w:r>
            <w:r w:rsidR="00DC577D" w:rsidRPr="00E63DAF">
              <w:t>.</w:t>
            </w:r>
          </w:p>
        </w:tc>
      </w:tr>
      <w:tr w:rsidR="004A6EA5" w:rsidRPr="00E63DAF" w:rsidTr="00DC577D">
        <w:tc>
          <w:tcPr>
            <w:tcW w:w="5175" w:type="dxa"/>
            <w:vAlign w:val="center"/>
          </w:tcPr>
          <w:p w:rsidR="004A6EA5" w:rsidRPr="00E63DAF" w:rsidRDefault="00A073D8" w:rsidP="003B503E">
            <w:pPr>
              <w:pStyle w:val="BodyText"/>
            </w:pPr>
            <w:r w:rsidRPr="00E63DAF">
              <w:t>Avez-vous besoin d’</w:t>
            </w:r>
            <w:r w:rsidR="00056A51" w:rsidRPr="00E63DAF">
              <w:t xml:space="preserve">un </w:t>
            </w:r>
            <w:r w:rsidRPr="00E63DAF">
              <w:t>OID pour un système de codage</w:t>
            </w:r>
            <w:r w:rsidR="004A6EA5" w:rsidRPr="00E63DAF">
              <w:t>?</w:t>
            </w:r>
          </w:p>
        </w:tc>
        <w:tc>
          <w:tcPr>
            <w:tcW w:w="4743" w:type="dxa"/>
            <w:vAlign w:val="center"/>
          </w:tcPr>
          <w:p w:rsidR="004A6EA5" w:rsidRPr="00E63DAF" w:rsidRDefault="006D49CC" w:rsidP="003B503E">
            <w:pPr>
              <w:pStyle w:val="BodyText"/>
            </w:pPr>
            <w:sdt>
              <w:sdtPr>
                <w:id w:val="772514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DC577D" w:rsidRPr="00E63DAF">
              <w:t>OUI</w:t>
            </w:r>
            <w:r w:rsidR="004A6EA5" w:rsidRPr="00E63DAF">
              <w:t xml:space="preserve">  </w:t>
            </w:r>
            <w:sdt>
              <w:sdtPr>
                <w:id w:val="236443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4A6EA5" w:rsidRPr="00E63DAF">
              <w:t>NON</w:t>
            </w:r>
          </w:p>
        </w:tc>
      </w:tr>
      <w:tr w:rsidR="00FB18C9" w:rsidRPr="00E63DAF" w:rsidTr="00DC577D">
        <w:tc>
          <w:tcPr>
            <w:tcW w:w="5175" w:type="dxa"/>
            <w:vAlign w:val="center"/>
          </w:tcPr>
          <w:p w:rsidR="00DC577D" w:rsidRPr="00E63DAF" w:rsidRDefault="00A073D8" w:rsidP="003B503E">
            <w:pPr>
              <w:pStyle w:val="BodyText"/>
            </w:pPr>
            <w:r w:rsidRPr="00E63DAF">
              <w:t>Veuillez fournir le nom et la d</w:t>
            </w:r>
            <w:r w:rsidR="00DC577D" w:rsidRPr="00E63DAF">
              <w:t xml:space="preserve">escription </w:t>
            </w:r>
            <w:r w:rsidRPr="00E63DAF">
              <w:t>du système de codage que l’</w:t>
            </w:r>
            <w:r w:rsidR="00DC577D" w:rsidRPr="00E63DAF">
              <w:t>OID identifie.</w:t>
            </w:r>
          </w:p>
        </w:tc>
        <w:sdt>
          <w:sdtPr>
            <w:id w:val="-1155442708"/>
            <w:text/>
          </w:sdtPr>
          <w:sdtEndPr/>
          <w:sdtContent>
            <w:tc>
              <w:tcPr>
                <w:tcW w:w="4743" w:type="dxa"/>
                <w:vAlign w:val="center"/>
              </w:tcPr>
              <w:p w:rsidR="00DC577D" w:rsidRPr="00E63DAF" w:rsidRDefault="00A073D8" w:rsidP="003B503E">
                <w:pPr>
                  <w:pStyle w:val="BodyText"/>
                </w:pPr>
                <w:r w:rsidRPr="00E63DAF">
                  <w:t>Nom et description du système de codage</w:t>
                </w:r>
              </w:p>
            </w:tc>
          </w:sdtContent>
        </w:sdt>
      </w:tr>
      <w:tr w:rsidR="004A6EA5" w:rsidRPr="00E63DAF" w:rsidTr="00DC577D">
        <w:tc>
          <w:tcPr>
            <w:tcW w:w="5175" w:type="dxa"/>
            <w:vAlign w:val="center"/>
          </w:tcPr>
          <w:p w:rsidR="004A6EA5" w:rsidRPr="00E63DAF" w:rsidRDefault="00A073D8" w:rsidP="003B503E">
            <w:pPr>
              <w:pStyle w:val="BodyText"/>
            </w:pPr>
            <w:r w:rsidRPr="00E63DAF">
              <w:t xml:space="preserve">S’agit-il d’un système de codage </w:t>
            </w:r>
            <w:r w:rsidR="004A6EA5" w:rsidRPr="00E63DAF">
              <w:t>public</w:t>
            </w:r>
            <w:r w:rsidRPr="00E63DAF">
              <w:t xml:space="preserve"> </w:t>
            </w:r>
            <w:r w:rsidR="00376B12" w:rsidRPr="00E63DAF">
              <w:t xml:space="preserve">ou </w:t>
            </w:r>
            <w:r w:rsidR="004A6EA5" w:rsidRPr="00E63DAF">
              <w:t>local?</w:t>
            </w:r>
          </w:p>
        </w:tc>
        <w:tc>
          <w:tcPr>
            <w:tcW w:w="4743" w:type="dxa"/>
            <w:vAlign w:val="center"/>
          </w:tcPr>
          <w:p w:rsidR="004A6EA5" w:rsidRPr="00E63DAF" w:rsidRDefault="006D49CC" w:rsidP="003B503E">
            <w:pPr>
              <w:pStyle w:val="BodyText"/>
            </w:pPr>
            <w:sdt>
              <w:sdtPr>
                <w:id w:val="-491173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4A6EA5" w:rsidRPr="00E63DAF">
              <w:t xml:space="preserve">Public  </w:t>
            </w:r>
            <w:sdt>
              <w:sdtPr>
                <w:id w:val="1083188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4A6EA5" w:rsidRPr="00E63DAF">
              <w:t xml:space="preserve">Local </w:t>
            </w:r>
          </w:p>
        </w:tc>
      </w:tr>
    </w:tbl>
    <w:p w:rsidR="00DC577D" w:rsidRPr="00E63DAF" w:rsidRDefault="00DC577D"/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238"/>
        <w:gridCol w:w="4680"/>
      </w:tblGrid>
      <w:tr w:rsidR="00FB18C9" w:rsidRPr="00E63DAF" w:rsidTr="00DC577D">
        <w:tc>
          <w:tcPr>
            <w:tcW w:w="9918" w:type="dxa"/>
            <w:gridSpan w:val="2"/>
            <w:vAlign w:val="center"/>
          </w:tcPr>
          <w:p w:rsidR="00DC577D" w:rsidRPr="00E63DAF" w:rsidRDefault="004A6EA5" w:rsidP="003B503E">
            <w:pPr>
              <w:pStyle w:val="BodyText"/>
              <w:rPr>
                <w:b/>
              </w:rPr>
            </w:pPr>
            <w:r w:rsidRPr="00E63DAF">
              <w:rPr>
                <w:b/>
              </w:rPr>
              <w:t>Autre</w:t>
            </w:r>
            <w:r w:rsidR="00DC577D" w:rsidRPr="00E63DAF">
              <w:rPr>
                <w:b/>
              </w:rPr>
              <w:t xml:space="preserve"> OID</w:t>
            </w:r>
          </w:p>
          <w:p w:rsidR="00DC577D" w:rsidRPr="00E63DAF" w:rsidRDefault="00947E6B" w:rsidP="00BA0ACA">
            <w:pPr>
              <w:pStyle w:val="BodyText"/>
            </w:pPr>
            <w:r w:rsidRPr="00E63DAF">
              <w:t>Si l’</w:t>
            </w:r>
            <w:r w:rsidR="00DC577D" w:rsidRPr="00E63DAF">
              <w:t>OID</w:t>
            </w:r>
            <w:r w:rsidRPr="00E63DAF">
              <w:t xml:space="preserve"> dont vous avez besoin n</w:t>
            </w:r>
            <w:r w:rsidR="00BA0ACA" w:rsidRPr="00E63DAF">
              <w:t>’est pas mentionné ci-dessus</w:t>
            </w:r>
            <w:r w:rsidRPr="00E63DAF">
              <w:t xml:space="preserve">, </w:t>
            </w:r>
            <w:r w:rsidR="00B96227" w:rsidRPr="00E63DAF">
              <w:t>veuillez fournir les renseignements ci-dessous</w:t>
            </w:r>
            <w:r w:rsidR="00DC577D" w:rsidRPr="00E63DAF">
              <w:t>.</w:t>
            </w:r>
          </w:p>
        </w:tc>
      </w:tr>
      <w:tr w:rsidR="004A6EA5" w:rsidRPr="00E63DAF" w:rsidTr="00DC577D">
        <w:tc>
          <w:tcPr>
            <w:tcW w:w="5238" w:type="dxa"/>
            <w:vAlign w:val="center"/>
          </w:tcPr>
          <w:p w:rsidR="004A6EA5" w:rsidRPr="00E63DAF" w:rsidRDefault="00AA17E1" w:rsidP="00BA0ACA">
            <w:pPr>
              <w:pStyle w:val="BodyText"/>
            </w:pPr>
            <w:r w:rsidRPr="00E63DAF">
              <w:t>Autre identifi</w:t>
            </w:r>
            <w:r w:rsidR="00BA0ACA" w:rsidRPr="00E63DAF">
              <w:t>cateur</w:t>
            </w:r>
            <w:r w:rsidRPr="00E63DAF">
              <w:t> :</w:t>
            </w:r>
          </w:p>
        </w:tc>
        <w:tc>
          <w:tcPr>
            <w:tcW w:w="4680" w:type="dxa"/>
            <w:vAlign w:val="center"/>
          </w:tcPr>
          <w:p w:rsidR="004A6EA5" w:rsidRPr="00E63DAF" w:rsidRDefault="006D49CC" w:rsidP="003B503E">
            <w:pPr>
              <w:pStyle w:val="BodyText"/>
            </w:pPr>
            <w:sdt>
              <w:sdtPr>
                <w:id w:val="1742443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DC577D" w:rsidRPr="00E63DAF">
              <w:t>OUI</w:t>
            </w:r>
            <w:r w:rsidR="004A6EA5" w:rsidRPr="00E63DAF">
              <w:t xml:space="preserve">   </w:t>
            </w:r>
            <w:sdt>
              <w:sdtPr>
                <w:id w:val="-1478760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EA5" w:rsidRPr="00E63DA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4A6EA5" w:rsidRPr="00E63DAF">
              <w:t>NON</w:t>
            </w:r>
          </w:p>
        </w:tc>
      </w:tr>
      <w:tr w:rsidR="00FB18C9" w:rsidRPr="0020682B" w:rsidTr="00DC577D">
        <w:tc>
          <w:tcPr>
            <w:tcW w:w="5238" w:type="dxa"/>
            <w:vAlign w:val="center"/>
          </w:tcPr>
          <w:p w:rsidR="00DC577D" w:rsidRPr="00E63DAF" w:rsidRDefault="00947E6B" w:rsidP="003B503E">
            <w:pPr>
              <w:pStyle w:val="BodyText"/>
            </w:pPr>
            <w:r w:rsidRPr="00E63DAF">
              <w:t xml:space="preserve">Veuillez fournir des renseignements </w:t>
            </w:r>
            <w:r w:rsidR="00AA17E1" w:rsidRPr="00E63DAF">
              <w:t xml:space="preserve">requis </w:t>
            </w:r>
            <w:r w:rsidRPr="00E63DAF">
              <w:t>sur l’</w:t>
            </w:r>
            <w:r w:rsidR="00DC577D" w:rsidRPr="00E63DAF">
              <w:t>OID</w:t>
            </w:r>
            <w:r w:rsidRPr="00E63DAF">
              <w:t xml:space="preserve">, notamment le concept représenté </w:t>
            </w:r>
            <w:r w:rsidR="00BA0ACA" w:rsidRPr="00E63DAF">
              <w:t xml:space="preserve">et </w:t>
            </w:r>
            <w:r w:rsidR="00AA17E1" w:rsidRPr="00E63DAF">
              <w:t>l’utilisation visée.</w:t>
            </w:r>
          </w:p>
        </w:tc>
        <w:tc>
          <w:tcPr>
            <w:tcW w:w="4680" w:type="dxa"/>
            <w:vAlign w:val="center"/>
          </w:tcPr>
          <w:p w:rsidR="00DC577D" w:rsidRPr="0020682B" w:rsidRDefault="006D49CC" w:rsidP="00BA0ACA">
            <w:pPr>
              <w:pStyle w:val="BodyText"/>
            </w:pPr>
            <w:sdt>
              <w:sdtPr>
                <w:id w:val="1596049097"/>
              </w:sdtPr>
              <w:sdtEndPr/>
              <w:sdtContent>
                <w:r w:rsidR="00947E6B" w:rsidRPr="00E63DAF">
                  <w:t>Renseignements sur l</w:t>
                </w:r>
                <w:r w:rsidR="00BA0ACA" w:rsidRPr="00E63DAF">
                  <w:t>’</w:t>
                </w:r>
                <w:r w:rsidR="00947E6B" w:rsidRPr="00E63DAF">
                  <w:t>OID</w:t>
                </w:r>
              </w:sdtContent>
            </w:sdt>
          </w:p>
        </w:tc>
      </w:tr>
    </w:tbl>
    <w:p w:rsidR="00DC577D" w:rsidRPr="0020682B" w:rsidRDefault="00DC577D" w:rsidP="00B96227">
      <w:pPr>
        <w:keepNext/>
        <w:keepLines/>
        <w:spacing w:before="200" w:after="0"/>
        <w:outlineLvl w:val="1"/>
      </w:pPr>
    </w:p>
    <w:sectPr w:rsidR="00DC577D" w:rsidRPr="0020682B" w:rsidSect="00DC577D">
      <w:headerReference w:type="default" r:id="rId12"/>
      <w:footerReference w:type="default" r:id="rId13"/>
      <w:pgSz w:w="12240" w:h="15840"/>
      <w:pgMar w:top="993" w:right="1440" w:bottom="1440" w:left="1440" w:header="1985" w:footer="56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7DAB" w:rsidRDefault="00BC7DAB">
      <w:pPr>
        <w:spacing w:after="0" w:line="240" w:lineRule="auto"/>
      </w:pPr>
      <w:r>
        <w:separator/>
      </w:r>
    </w:p>
  </w:endnote>
  <w:endnote w:type="continuationSeparator" w:id="0">
    <w:p w:rsidR="00BC7DAB" w:rsidRDefault="00BC7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w Cen MT Condensed Extra Bold"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ZWAdobeF">
    <w:panose1 w:val="00000000000000000000"/>
    <w:charset w:val="00"/>
    <w:family w:val="auto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7DAB" w:rsidRDefault="00BC6933" w:rsidP="00E422A2">
    <w:pPr>
      <w:pStyle w:val="Footer"/>
      <w:rPr>
        <w:sz w:val="22"/>
      </w:rPr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-798394</wp:posOffset>
              </wp:positionH>
              <wp:positionV relativeFrom="paragraph">
                <wp:posOffset>60932</wp:posOffset>
              </wp:positionV>
              <wp:extent cx="7547212" cy="1508077"/>
              <wp:effectExtent l="0" t="0" r="0" b="0"/>
              <wp:wrapNone/>
              <wp:docPr id="3" name="Groupe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7212" cy="1508077"/>
                        <a:chOff x="0" y="0"/>
                        <a:chExt cx="7547212" cy="1508077"/>
                      </a:xfrm>
                    </wpg:grpSpPr>
                    <pic:pic xmlns:pic="http://schemas.openxmlformats.org/drawingml/2006/picture">
                      <pic:nvPicPr>
                        <pic:cNvPr id="90" name="Picture 90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7547212" cy="150807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" name="Image 2" descr="C:\Users\sroberge.MTL01\Downloads\Logo_CyberSanté Ontario et Ontario-trillium.jpg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100549" y="641444"/>
                          <a:ext cx="1201003" cy="552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Groupe 3" o:spid="_x0000_s1026" style="position:absolute;margin-left:-62.85pt;margin-top:4.8pt;width:594.25pt;height:118.75pt;z-index:251662336" coordsize="75472,1508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7+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prOqjLMAPU0UAO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pu75iuCcDJp1fymf8Henx+8YfCv8A4Jy/C/4V&#10;fDrXta0Dxr+0Z8UdH0dH0+5ktZ5bWyjuL9lV0IYf6TFY9D1x60Af1ZA5GcEfWlr/AD9vBHiP/g57&#10;/wCCH9vZeK/il4f1H/goZ+yJokcc2sWSavc+N30y1ChpfKnZV1exMalvmMclspGWVgK/od8Cf8HD&#10;/wCwr4z+Dn7Jf7QU6fEbw/8ABv8AaY8R3XgfW/EVxaQvY/CjxPDHbvFpviNw+62Fz5zGGdVaN44X&#10;kOxQ20A/eyiq8NzBPBHcRTRSwyoHV0YOrqRkEEcEEdx1qfcPWgBa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90" o:spid="_x0000_s1027" type="#_x0000_t75" style="position:absolute;width:75472;height:150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ZaQnDAAAA2wAAAA8AAABkcnMvZG93bnJldi54bWxET89rwjAUvgv+D+EJu9l0HuZWjTKUQRmD&#10;zU7E41vzbMual5LEWvfXLwfB48f3e7keTCt6cr6xrOAxSUEQl1Y3XCnYf79Nn0H4gKyxtUwKruRh&#10;vRqPlphpe+Ed9UWoRAxhn6GCOoQuk9KXNRn0ie2II3eyzmCI0FVSO7zEcNPKWZo+SYMNx4YaO9rU&#10;VP4WZ6PgvMmvX/r0V30af/zYzlP3fviZK/UwGV4XIAIN4S6+uXOt4CWuj1/iD5Crf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llpCcMAAADbAAAADwAAAAAAAAAAAAAAAACf&#10;AgAAZHJzL2Rvd25yZXYueG1sUEsFBgAAAAAEAAQA9wAAAI8DAAAAAA==&#10;">
                <v:imagedata r:id="rId3" o:title=""/>
                <v:path arrowok="t"/>
              </v:shape>
              <v:shape id="Image 2" o:spid="_x0000_s1028" type="#_x0000_t75" style="position:absolute;left:61005;top:6414;width:12010;height:552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oIUrrCAAAA2gAAAA8AAABkcnMvZG93bnJldi54bWxEj0urwjAUhPcX/A/hCO6uqQo+qlFEEHUl&#10;19f62BzbYnNSmqjVX28uCC6HmfmGmcxqU4g7VS63rKDTjkAQJ1bnnCo47Je/QxDOI2ssLJOCJzmY&#10;TRs/E4y1ffAf3Xc+FQHCLkYFmfdlLKVLMjLo2rYkDt7FVgZ9kFUqdYWPADeF7EZRXxrMOSxkWNIi&#10;o+S6uxkF2815VI5Wh6V5naLBuu4db53NUalWs56PQXiq/Tf8aa+1gi78Xwk3QE7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6CFK6wgAAANoAAAAPAAAAAAAAAAAAAAAAAJ8C&#10;AABkcnMvZG93bnJldi54bWxQSwUGAAAAAAQABAD3AAAAjgMAAAAA&#10;">
                <v:imagedata r:id="rId4" o:title="Logo_CyberSanté Ontario et Ontario-trillium"/>
                <v:path arrowok="t"/>
              </v:shape>
            </v:group>
          </w:pict>
        </mc:Fallback>
      </mc:AlternateContent>
    </w:r>
  </w:p>
  <w:p w:rsidR="00BC7DAB" w:rsidRDefault="00BC7DAB" w:rsidP="00DC577D">
    <w:pPr>
      <w:pStyle w:val="Footer"/>
      <w:tabs>
        <w:tab w:val="left" w:pos="90"/>
        <w:tab w:val="left" w:pos="9090"/>
      </w:tabs>
      <w:rPr>
        <w:sz w:val="22"/>
      </w:rPr>
    </w:pPr>
  </w:p>
  <w:p w:rsidR="00BC7DAB" w:rsidRDefault="00BC7DAB" w:rsidP="00DC577D">
    <w:pPr>
      <w:pStyle w:val="Footer"/>
      <w:tabs>
        <w:tab w:val="left" w:pos="90"/>
        <w:tab w:val="left" w:pos="9090"/>
      </w:tabs>
      <w:rPr>
        <w:sz w:val="22"/>
      </w:rPr>
    </w:pPr>
  </w:p>
  <w:p w:rsidR="00BC7DAB" w:rsidRDefault="00BC7DAB" w:rsidP="00DC577D">
    <w:pPr>
      <w:pStyle w:val="Footer"/>
      <w:tabs>
        <w:tab w:val="left" w:pos="90"/>
        <w:tab w:val="left" w:pos="9090"/>
      </w:tabs>
      <w:rPr>
        <w:sz w:val="22"/>
      </w:rPr>
    </w:pPr>
  </w:p>
  <w:p w:rsidR="00BC7DAB" w:rsidRPr="00ED2B28" w:rsidRDefault="00BC7DAB" w:rsidP="00DC577D">
    <w:pPr>
      <w:pStyle w:val="Footer"/>
      <w:tabs>
        <w:tab w:val="left" w:pos="90"/>
        <w:tab w:val="left" w:pos="9090"/>
      </w:tabs>
    </w:pPr>
    <w:r w:rsidRPr="002E30A2">
      <w:rPr>
        <w:sz w:val="22"/>
      </w:rPr>
      <w:fldChar w:fldCharType="begin"/>
    </w:r>
    <w:r w:rsidRPr="002E30A2">
      <w:rPr>
        <w:sz w:val="22"/>
      </w:rPr>
      <w:instrText xml:space="preserve"> PAGE   \* MERGEFORMAT </w:instrText>
    </w:r>
    <w:r w:rsidRPr="002E30A2">
      <w:rPr>
        <w:sz w:val="22"/>
      </w:rPr>
      <w:fldChar w:fldCharType="separate"/>
    </w:r>
    <w:r w:rsidR="00A107C7">
      <w:rPr>
        <w:noProof/>
        <w:sz w:val="22"/>
      </w:rPr>
      <w:t>1</w:t>
    </w:r>
    <w:r w:rsidRPr="002E30A2">
      <w:rPr>
        <w:sz w:val="22"/>
      </w:rPr>
      <w:fldChar w:fldCharType="end"/>
    </w:r>
  </w:p>
  <w:p w:rsidR="00BC7DAB" w:rsidRDefault="00BC7DAB" w:rsidP="00DC577D">
    <w:pPr>
      <w:pStyle w:val="Footer"/>
    </w:pPr>
  </w:p>
  <w:p w:rsidR="00BC7DAB" w:rsidRDefault="00BC7DA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7DAB" w:rsidRDefault="00BC7DAB">
      <w:pPr>
        <w:spacing w:after="0" w:line="240" w:lineRule="auto"/>
      </w:pPr>
      <w:r>
        <w:separator/>
      </w:r>
    </w:p>
  </w:footnote>
  <w:footnote w:type="continuationSeparator" w:id="0">
    <w:p w:rsidR="00BC7DAB" w:rsidRDefault="00BC7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7DAB" w:rsidRDefault="00BC7DAB" w:rsidP="00DC577D">
    <w:pPr>
      <w:pStyle w:val="Footer"/>
    </w:pPr>
    <w:r w:rsidRPr="00DC577D">
      <w:rPr>
        <w:noProof/>
      </w:rPr>
      <w:drawing>
        <wp:anchor distT="0" distB="0" distL="114300" distR="114300" simplePos="0" relativeHeight="251661312" behindDoc="0" locked="0" layoutInCell="1" allowOverlap="1" wp14:anchorId="22FDF7BE" wp14:editId="041603FA">
          <wp:simplePos x="0" y="0"/>
          <wp:positionH relativeFrom="column">
            <wp:posOffset>3550285</wp:posOffset>
          </wp:positionH>
          <wp:positionV relativeFrom="paragraph">
            <wp:posOffset>-251460</wp:posOffset>
          </wp:positionV>
          <wp:extent cx="2404745" cy="467360"/>
          <wp:effectExtent l="0" t="0" r="0" b="8890"/>
          <wp:wrapSquare wrapText="bothSides"/>
          <wp:docPr id="1" name="Image 1" descr="C:\Users\sroberge.MTL01\Downloads\Logo_cybersanté Ontari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roberge.MTL01\Downloads\Logo_cybersanté Ontari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4745" cy="467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C577D">
      <w:rPr>
        <w:lang w:val="fr-CA"/>
      </w:rPr>
      <w:t xml:space="preserve">Formulaire </w:t>
    </w:r>
    <w:r>
      <w:t xml:space="preserve">de </w:t>
    </w:r>
    <w:r w:rsidRPr="00DC577D">
      <w:rPr>
        <w:lang w:val="fr-CA"/>
      </w:rPr>
      <w:t>demande</w:t>
    </w:r>
    <w:r>
      <w:t xml:space="preserve"> </w:t>
    </w:r>
    <w:r w:rsidRPr="00DC577D">
      <w:rPr>
        <w:lang w:val="fr-CA"/>
      </w:rPr>
      <w:t>d’identificateurs</w:t>
    </w:r>
    <w:r>
      <w:rPr>
        <w:lang w:val="fr-CA"/>
      </w:rPr>
      <w:t xml:space="preserve"> normalisés</w:t>
    </w:r>
    <w:r>
      <w:t xml:space="preserve"> – OID  V1.0</w:t>
    </w:r>
  </w:p>
  <w:p w:rsidR="00BC7DAB" w:rsidRPr="00ED2B28" w:rsidRDefault="00BC7DAB" w:rsidP="00DC577D">
    <w:pPr>
      <w:pStyle w:val="Footer"/>
    </w:pPr>
    <w:r>
      <w:tab/>
    </w:r>
    <w:r>
      <w:tab/>
    </w:r>
  </w:p>
  <w:p w:rsidR="00BC7DAB" w:rsidRDefault="00BC7DAB" w:rsidP="00D06A3F">
    <w:pPr>
      <w:pStyle w:val="Footer"/>
    </w:pPr>
    <w:r w:rsidRPr="0043404E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0" wp14:anchorId="0C7096F5" wp14:editId="565BDE70">
              <wp:simplePos x="0" y="0"/>
              <wp:positionH relativeFrom="page">
                <wp:posOffset>914400</wp:posOffset>
              </wp:positionH>
              <wp:positionV relativeFrom="page">
                <wp:posOffset>1485900</wp:posOffset>
              </wp:positionV>
              <wp:extent cx="5953125" cy="0"/>
              <wp:effectExtent l="0" t="0" r="15875" b="25400"/>
              <wp:wrapNone/>
              <wp:docPr id="4" name="AutoShape 6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5953125" cy="0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anchor>
          </w:drawing>
        </mc:Choice>
        <mc:Fallback xmlns:w15="http://schemas.microsoft.com/office/word/2012/wordml"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0" o:spid="_x0000_s2049" type="#_x0000_t32" style="flip:x;height:0;margin-left:1in;margin-top:117pt;mso-height-percent:0;mso-height-relative:page;mso-position-horizontal-relative:page;mso-position-vertical-relative:page;mso-width-percent:0;mso-width-relative:page;mso-wrap-distance-bottom:0;mso-wrap-distance-left:9pt;mso-wrap-distance-right:9pt;mso-wrap-distance-top:0;mso-wrap-style:square;position:absolute;visibility:visible;width:468.75pt;z-index:251659264" o:allowincell="f" o:allowoverlap="f" strokecolor="gray" strokeweight="0.25pt">
              <w10:wrap anchorx="page" anchory="page"/>
            </v:shape>
          </w:pict>
        </mc:Fallback>
      </mc:AlternateContent>
    </w:r>
  </w:p>
  <w:p w:rsidR="00BC7DAB" w:rsidRDefault="00BC7DAB" w:rsidP="00D06A3F">
    <w:pPr>
      <w:pStyle w:val="Foo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886C09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B0C876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0B0AD9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578C09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5DF01A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326D6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7916E3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E6725FF0"/>
    <w:lvl w:ilvl="0">
      <w:start w:val="1"/>
      <w:numFmt w:val="bullet"/>
      <w:pStyle w:val="ListBullet2"/>
      <w:lvlText w:val="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>
    <w:nsid w:val="FFFFFF88"/>
    <w:multiLevelType w:val="singleLevel"/>
    <w:tmpl w:val="1F36AA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F9561F30"/>
    <w:lvl w:ilvl="0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0">
    <w:nsid w:val="07E622B0"/>
    <w:multiLevelType w:val="hybridMultilevel"/>
    <w:tmpl w:val="C2C0D878"/>
    <w:lvl w:ilvl="0" w:tplc="3ED8612C">
      <w:start w:val="1"/>
      <w:numFmt w:val="decimal"/>
      <w:lvlText w:val="%1."/>
      <w:lvlJc w:val="left"/>
      <w:pPr>
        <w:ind w:left="720" w:hanging="360"/>
      </w:pPr>
    </w:lvl>
    <w:lvl w:ilvl="1" w:tplc="2EB42800" w:tentative="1">
      <w:start w:val="1"/>
      <w:numFmt w:val="lowerLetter"/>
      <w:lvlText w:val="%2."/>
      <w:lvlJc w:val="left"/>
      <w:pPr>
        <w:ind w:left="1440" w:hanging="360"/>
      </w:pPr>
    </w:lvl>
    <w:lvl w:ilvl="2" w:tplc="D56C2B38" w:tentative="1">
      <w:start w:val="1"/>
      <w:numFmt w:val="lowerRoman"/>
      <w:lvlText w:val="%3."/>
      <w:lvlJc w:val="right"/>
      <w:pPr>
        <w:ind w:left="2160" w:hanging="180"/>
      </w:pPr>
    </w:lvl>
    <w:lvl w:ilvl="3" w:tplc="85F489FC" w:tentative="1">
      <w:start w:val="1"/>
      <w:numFmt w:val="decimal"/>
      <w:lvlText w:val="%4."/>
      <w:lvlJc w:val="left"/>
      <w:pPr>
        <w:ind w:left="2880" w:hanging="360"/>
      </w:pPr>
    </w:lvl>
    <w:lvl w:ilvl="4" w:tplc="0172F5A8" w:tentative="1">
      <w:start w:val="1"/>
      <w:numFmt w:val="lowerLetter"/>
      <w:lvlText w:val="%5."/>
      <w:lvlJc w:val="left"/>
      <w:pPr>
        <w:ind w:left="3600" w:hanging="360"/>
      </w:pPr>
    </w:lvl>
    <w:lvl w:ilvl="5" w:tplc="F364028C" w:tentative="1">
      <w:start w:val="1"/>
      <w:numFmt w:val="lowerRoman"/>
      <w:lvlText w:val="%6."/>
      <w:lvlJc w:val="right"/>
      <w:pPr>
        <w:ind w:left="4320" w:hanging="180"/>
      </w:pPr>
    </w:lvl>
    <w:lvl w:ilvl="6" w:tplc="377C220C" w:tentative="1">
      <w:start w:val="1"/>
      <w:numFmt w:val="decimal"/>
      <w:lvlText w:val="%7."/>
      <w:lvlJc w:val="left"/>
      <w:pPr>
        <w:ind w:left="5040" w:hanging="360"/>
      </w:pPr>
    </w:lvl>
    <w:lvl w:ilvl="7" w:tplc="699CFD4A" w:tentative="1">
      <w:start w:val="1"/>
      <w:numFmt w:val="lowerLetter"/>
      <w:lvlText w:val="%8."/>
      <w:lvlJc w:val="left"/>
      <w:pPr>
        <w:ind w:left="5760" w:hanging="360"/>
      </w:pPr>
    </w:lvl>
    <w:lvl w:ilvl="8" w:tplc="8A7AD65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8261E57"/>
    <w:multiLevelType w:val="hybridMultilevel"/>
    <w:tmpl w:val="88301480"/>
    <w:lvl w:ilvl="0" w:tplc="E3720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8A0756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8AF1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B671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BA30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407A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E67D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3C4D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3823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AA954B0"/>
    <w:multiLevelType w:val="hybridMultilevel"/>
    <w:tmpl w:val="A62464DE"/>
    <w:lvl w:ilvl="0" w:tplc="F0E2D12C">
      <w:start w:val="1"/>
      <w:numFmt w:val="none"/>
      <w:pStyle w:val="Important"/>
      <w:lvlText w:val="Important: "/>
      <w:lvlJc w:val="left"/>
      <w:pPr>
        <w:tabs>
          <w:tab w:val="num" w:pos="2160"/>
        </w:tabs>
        <w:ind w:left="706" w:firstLine="0"/>
      </w:pPr>
      <w:rPr>
        <w:rFonts w:ascii="Georgia" w:hAnsi="Georgia" w:hint="default"/>
        <w:b/>
        <w:i w:val="0"/>
        <w:sz w:val="22"/>
      </w:rPr>
    </w:lvl>
    <w:lvl w:ilvl="1" w:tplc="2D64996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7F68FB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FD4D2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1E5E2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1AE3B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8363A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B98053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7C0A1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4AB07D18"/>
    <w:multiLevelType w:val="hybridMultilevel"/>
    <w:tmpl w:val="E7402B52"/>
    <w:lvl w:ilvl="0" w:tplc="0BDAE658">
      <w:start w:val="1"/>
      <w:numFmt w:val="none"/>
      <w:pStyle w:val="Note1"/>
      <w:lvlText w:val="Note:  "/>
      <w:lvlJc w:val="left"/>
      <w:pPr>
        <w:tabs>
          <w:tab w:val="num" w:pos="1814"/>
        </w:tabs>
        <w:ind w:left="1080" w:firstLine="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</w:rPr>
    </w:lvl>
    <w:lvl w:ilvl="1" w:tplc="3F74AAEE" w:tentative="1">
      <w:start w:val="1"/>
      <w:numFmt w:val="lowerLetter"/>
      <w:lvlText w:val="%2."/>
      <w:lvlJc w:val="left"/>
      <w:pPr>
        <w:tabs>
          <w:tab w:val="num" w:pos="1814"/>
        </w:tabs>
        <w:ind w:left="1814" w:hanging="360"/>
      </w:pPr>
    </w:lvl>
    <w:lvl w:ilvl="2" w:tplc="FBAA48F4" w:tentative="1">
      <w:start w:val="1"/>
      <w:numFmt w:val="lowerRoman"/>
      <w:lvlText w:val="%3."/>
      <w:lvlJc w:val="right"/>
      <w:pPr>
        <w:tabs>
          <w:tab w:val="num" w:pos="2534"/>
        </w:tabs>
        <w:ind w:left="2534" w:hanging="180"/>
      </w:pPr>
    </w:lvl>
    <w:lvl w:ilvl="3" w:tplc="450412E0" w:tentative="1">
      <w:start w:val="1"/>
      <w:numFmt w:val="decimal"/>
      <w:lvlText w:val="%4."/>
      <w:lvlJc w:val="left"/>
      <w:pPr>
        <w:tabs>
          <w:tab w:val="num" w:pos="3254"/>
        </w:tabs>
        <w:ind w:left="3254" w:hanging="360"/>
      </w:pPr>
    </w:lvl>
    <w:lvl w:ilvl="4" w:tplc="8FF6623E" w:tentative="1">
      <w:start w:val="1"/>
      <w:numFmt w:val="lowerLetter"/>
      <w:lvlText w:val="%5."/>
      <w:lvlJc w:val="left"/>
      <w:pPr>
        <w:tabs>
          <w:tab w:val="num" w:pos="3974"/>
        </w:tabs>
        <w:ind w:left="3974" w:hanging="360"/>
      </w:pPr>
    </w:lvl>
    <w:lvl w:ilvl="5" w:tplc="7D6ACE34" w:tentative="1">
      <w:start w:val="1"/>
      <w:numFmt w:val="lowerRoman"/>
      <w:lvlText w:val="%6."/>
      <w:lvlJc w:val="right"/>
      <w:pPr>
        <w:tabs>
          <w:tab w:val="num" w:pos="4694"/>
        </w:tabs>
        <w:ind w:left="4694" w:hanging="180"/>
      </w:pPr>
    </w:lvl>
    <w:lvl w:ilvl="6" w:tplc="57CC978C" w:tentative="1">
      <w:start w:val="1"/>
      <w:numFmt w:val="decimal"/>
      <w:lvlText w:val="%7."/>
      <w:lvlJc w:val="left"/>
      <w:pPr>
        <w:tabs>
          <w:tab w:val="num" w:pos="5414"/>
        </w:tabs>
        <w:ind w:left="5414" w:hanging="360"/>
      </w:pPr>
    </w:lvl>
    <w:lvl w:ilvl="7" w:tplc="41B87FB6" w:tentative="1">
      <w:start w:val="1"/>
      <w:numFmt w:val="lowerLetter"/>
      <w:lvlText w:val="%8."/>
      <w:lvlJc w:val="left"/>
      <w:pPr>
        <w:tabs>
          <w:tab w:val="num" w:pos="6134"/>
        </w:tabs>
        <w:ind w:left="6134" w:hanging="360"/>
      </w:pPr>
    </w:lvl>
    <w:lvl w:ilvl="8" w:tplc="E8D02FE4" w:tentative="1">
      <w:start w:val="1"/>
      <w:numFmt w:val="lowerRoman"/>
      <w:lvlText w:val="%9."/>
      <w:lvlJc w:val="right"/>
      <w:pPr>
        <w:tabs>
          <w:tab w:val="num" w:pos="6854"/>
        </w:tabs>
        <w:ind w:left="6854" w:hanging="180"/>
      </w:pPr>
    </w:lvl>
  </w:abstractNum>
  <w:abstractNum w:abstractNumId="14">
    <w:nsid w:val="661B76E4"/>
    <w:multiLevelType w:val="hybridMultilevel"/>
    <w:tmpl w:val="BA32BE38"/>
    <w:lvl w:ilvl="0" w:tplc="546874AE">
      <w:start w:val="1"/>
      <w:numFmt w:val="decimal"/>
      <w:lvlText w:val="%1."/>
      <w:lvlJc w:val="left"/>
      <w:pPr>
        <w:ind w:left="720" w:hanging="360"/>
      </w:pPr>
    </w:lvl>
    <w:lvl w:ilvl="1" w:tplc="BBBA40F6" w:tentative="1">
      <w:start w:val="1"/>
      <w:numFmt w:val="lowerLetter"/>
      <w:lvlText w:val="%2."/>
      <w:lvlJc w:val="left"/>
      <w:pPr>
        <w:ind w:left="1440" w:hanging="360"/>
      </w:pPr>
    </w:lvl>
    <w:lvl w:ilvl="2" w:tplc="9BB2AD0E" w:tentative="1">
      <w:start w:val="1"/>
      <w:numFmt w:val="lowerRoman"/>
      <w:lvlText w:val="%3."/>
      <w:lvlJc w:val="right"/>
      <w:pPr>
        <w:ind w:left="2160" w:hanging="180"/>
      </w:pPr>
    </w:lvl>
    <w:lvl w:ilvl="3" w:tplc="890C3116" w:tentative="1">
      <w:start w:val="1"/>
      <w:numFmt w:val="decimal"/>
      <w:lvlText w:val="%4."/>
      <w:lvlJc w:val="left"/>
      <w:pPr>
        <w:ind w:left="2880" w:hanging="360"/>
      </w:pPr>
    </w:lvl>
    <w:lvl w:ilvl="4" w:tplc="69B2627E" w:tentative="1">
      <w:start w:val="1"/>
      <w:numFmt w:val="lowerLetter"/>
      <w:lvlText w:val="%5."/>
      <w:lvlJc w:val="left"/>
      <w:pPr>
        <w:ind w:left="3600" w:hanging="360"/>
      </w:pPr>
    </w:lvl>
    <w:lvl w:ilvl="5" w:tplc="16343852" w:tentative="1">
      <w:start w:val="1"/>
      <w:numFmt w:val="lowerRoman"/>
      <w:lvlText w:val="%6."/>
      <w:lvlJc w:val="right"/>
      <w:pPr>
        <w:ind w:left="4320" w:hanging="180"/>
      </w:pPr>
    </w:lvl>
    <w:lvl w:ilvl="6" w:tplc="054206FA" w:tentative="1">
      <w:start w:val="1"/>
      <w:numFmt w:val="decimal"/>
      <w:lvlText w:val="%7."/>
      <w:lvlJc w:val="left"/>
      <w:pPr>
        <w:ind w:left="5040" w:hanging="360"/>
      </w:pPr>
    </w:lvl>
    <w:lvl w:ilvl="7" w:tplc="F81A9770" w:tentative="1">
      <w:start w:val="1"/>
      <w:numFmt w:val="lowerLetter"/>
      <w:lvlText w:val="%8."/>
      <w:lvlJc w:val="left"/>
      <w:pPr>
        <w:ind w:left="5760" w:hanging="360"/>
      </w:pPr>
    </w:lvl>
    <w:lvl w:ilvl="8" w:tplc="1C0083B4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4"/>
  </w:num>
  <w:num w:numId="13">
    <w:abstractNumId w:val="10"/>
  </w:num>
  <w:num w:numId="14">
    <w:abstractNumId w:val="13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/>
  <w:stylePaneSortMethod w:val="0000"/>
  <w:doNotTrackMoves/>
  <w:defaultTabStop w:val="720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Mzc2MTEwNDQxNjAyUdpeDU4uLM/DyQAsNaAPUlCOssAAAA"/>
  </w:docVars>
  <w:rsids>
    <w:rsidRoot w:val="00FB18C9"/>
    <w:rsid w:val="00056A51"/>
    <w:rsid w:val="000A210B"/>
    <w:rsid w:val="001060F7"/>
    <w:rsid w:val="001626E4"/>
    <w:rsid w:val="001C7ED7"/>
    <w:rsid w:val="001F1FA0"/>
    <w:rsid w:val="0020682B"/>
    <w:rsid w:val="00234812"/>
    <w:rsid w:val="00294A41"/>
    <w:rsid w:val="002C6B43"/>
    <w:rsid w:val="002E4763"/>
    <w:rsid w:val="003139FD"/>
    <w:rsid w:val="00326138"/>
    <w:rsid w:val="00343835"/>
    <w:rsid w:val="00376B12"/>
    <w:rsid w:val="003B503E"/>
    <w:rsid w:val="004413C9"/>
    <w:rsid w:val="004941BD"/>
    <w:rsid w:val="004A6EA5"/>
    <w:rsid w:val="004B566C"/>
    <w:rsid w:val="004F540E"/>
    <w:rsid w:val="00536282"/>
    <w:rsid w:val="005A3206"/>
    <w:rsid w:val="005B6AF6"/>
    <w:rsid w:val="006800D4"/>
    <w:rsid w:val="00723855"/>
    <w:rsid w:val="00744B2B"/>
    <w:rsid w:val="007C38BC"/>
    <w:rsid w:val="008A55AD"/>
    <w:rsid w:val="00947E6B"/>
    <w:rsid w:val="00A073D8"/>
    <w:rsid w:val="00A107C7"/>
    <w:rsid w:val="00A6332D"/>
    <w:rsid w:val="00A75ECD"/>
    <w:rsid w:val="00AA17E1"/>
    <w:rsid w:val="00AB4B9F"/>
    <w:rsid w:val="00AC3682"/>
    <w:rsid w:val="00B07C9D"/>
    <w:rsid w:val="00B5695A"/>
    <w:rsid w:val="00B96227"/>
    <w:rsid w:val="00BA0ACA"/>
    <w:rsid w:val="00BC6933"/>
    <w:rsid w:val="00BC7DAB"/>
    <w:rsid w:val="00C102A9"/>
    <w:rsid w:val="00C72D5C"/>
    <w:rsid w:val="00C77308"/>
    <w:rsid w:val="00D06A3F"/>
    <w:rsid w:val="00D52056"/>
    <w:rsid w:val="00D62173"/>
    <w:rsid w:val="00DB002C"/>
    <w:rsid w:val="00DC577D"/>
    <w:rsid w:val="00E422A2"/>
    <w:rsid w:val="00E63DAF"/>
    <w:rsid w:val="00EE1915"/>
    <w:rsid w:val="00F101A7"/>
    <w:rsid w:val="00F6599A"/>
    <w:rsid w:val="00F70F3F"/>
    <w:rsid w:val="00F93E84"/>
    <w:rsid w:val="00FB18C9"/>
    <w:rsid w:val="00FB7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343905"/>
    <w:pPr>
      <w:spacing w:line="312" w:lineRule="auto"/>
    </w:pPr>
    <w:rPr>
      <w:rFonts w:ascii="Georgia" w:hAnsi="Georgia"/>
      <w:sz w:val="18"/>
      <w:lang w:val="fr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71EF"/>
    <w:pPr>
      <w:keepNext/>
      <w:keepLines/>
      <w:pBdr>
        <w:top w:val="single" w:sz="48" w:space="1" w:color="000000" w:themeColor="text1"/>
        <w:left w:val="single" w:sz="48" w:space="4" w:color="000000" w:themeColor="text1"/>
        <w:bottom w:val="single" w:sz="48" w:space="1" w:color="000000" w:themeColor="text1"/>
        <w:right w:val="single" w:sz="48" w:space="4" w:color="000000" w:themeColor="text1"/>
      </w:pBdr>
      <w:shd w:val="clear" w:color="auto" w:fill="000000" w:themeFill="text1"/>
      <w:spacing w:before="480" w:after="240" w:line="400" w:lineRule="exact"/>
      <w:outlineLvl w:val="0"/>
    </w:pPr>
    <w:rPr>
      <w:rFonts w:ascii="Tw Cen MT Condensed Extra Bold" w:eastAsiaTheme="majorEastAsia" w:hAnsi="Tw Cen MT Condensed Extra Bold" w:cstheme="majorBidi"/>
      <w:bCs/>
      <w:kern w:val="32"/>
      <w:sz w:val="40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10A"/>
    <w:pPr>
      <w:keepNext/>
      <w:keepLines/>
      <w:spacing w:before="200" w:after="0"/>
      <w:outlineLvl w:val="1"/>
    </w:pPr>
    <w:rPr>
      <w:rFonts w:ascii="Tw Cen MT Condensed Extra Bold" w:eastAsiaTheme="majorEastAsia" w:hAnsi="Tw Cen MT Condensed Extra Bold" w:cstheme="majorBidi"/>
      <w:bCs/>
      <w:color w:val="000000" w:themeColor="text1"/>
      <w:sz w:val="32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010A"/>
    <w:pPr>
      <w:keepNext/>
      <w:keepLines/>
      <w:spacing w:before="200" w:after="0"/>
      <w:outlineLvl w:val="2"/>
    </w:pPr>
    <w:rPr>
      <w:rFonts w:ascii="Tw Cen MT Condensed" w:eastAsiaTheme="majorEastAsia" w:hAnsi="Tw Cen MT Condensed" w:cstheme="majorBidi"/>
      <w:bCs/>
      <w:color w:val="000000" w:themeColor="text1"/>
      <w:sz w:val="30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94BED"/>
    <w:pPr>
      <w:keepNext/>
      <w:keepLines/>
      <w:spacing w:before="200" w:after="0"/>
      <w:outlineLvl w:val="3"/>
    </w:pPr>
    <w:rPr>
      <w:rFonts w:ascii="Tw Cen MT Condensed" w:eastAsiaTheme="majorEastAsia" w:hAnsi="Tw Cen MT Condensed" w:cstheme="majorBidi"/>
      <w:b/>
      <w:bCs/>
      <w:iCs/>
      <w:color w:val="000000" w:themeColor="text1"/>
      <w:sz w:val="26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94BE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 w:themeColor="text1"/>
      <w:lang w:val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94BE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0000" w:themeColor="text1"/>
      <w:lang w:val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D0F7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4197E"/>
    <w:pPr>
      <w:pBdr>
        <w:bottom w:val="single" w:sz="8" w:space="4" w:color="000000" w:themeColor="text1"/>
      </w:pBdr>
      <w:spacing w:after="300" w:line="240" w:lineRule="auto"/>
      <w:contextualSpacing/>
    </w:pPr>
    <w:rPr>
      <w:rFonts w:ascii="Tw Cen MT Condensed Extra Bold" w:eastAsiaTheme="majorEastAsia" w:hAnsi="Tw Cen MT Condensed Extra Bold" w:cstheme="majorBidi"/>
      <w:color w:val="000000" w:themeColor="text1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F4197E"/>
    <w:rPr>
      <w:rFonts w:ascii="Tw Cen MT Condensed Extra Bold" w:eastAsiaTheme="majorEastAsia" w:hAnsi="Tw Cen MT Condensed Extra Bold" w:cstheme="majorBidi"/>
      <w:color w:val="000000" w:themeColor="text1"/>
      <w:spacing w:val="5"/>
      <w:kern w:val="28"/>
      <w:sz w:val="52"/>
      <w:szCs w:val="52"/>
    </w:rPr>
  </w:style>
  <w:style w:type="paragraph" w:styleId="NormalWeb">
    <w:name w:val="Normal (Web)"/>
    <w:basedOn w:val="Normal"/>
    <w:uiPriority w:val="99"/>
    <w:unhideWhenUsed/>
    <w:rsid w:val="005D0F7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994BED"/>
    <w:pPr>
      <w:spacing w:after="0" w:line="240" w:lineRule="auto"/>
    </w:pPr>
    <w:rPr>
      <w:rFonts w:ascii="Georgia" w:hAnsi="Georgia"/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A71EF"/>
    <w:rPr>
      <w:rFonts w:ascii="Tw Cen MT Condensed Extra Bold" w:eastAsiaTheme="majorEastAsia" w:hAnsi="Tw Cen MT Condensed Extra Bold" w:cstheme="majorBidi"/>
      <w:bCs/>
      <w:kern w:val="32"/>
      <w:sz w:val="40"/>
      <w:szCs w:val="28"/>
      <w:shd w:val="clear" w:color="auto" w:fill="000000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A2010A"/>
    <w:rPr>
      <w:rFonts w:ascii="Tw Cen MT Condensed Extra Bold" w:eastAsiaTheme="majorEastAsia" w:hAnsi="Tw Cen MT Condensed Extra Bold" w:cstheme="majorBidi"/>
      <w:bCs/>
      <w:color w:val="000000" w:themeColor="tex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2010A"/>
    <w:rPr>
      <w:rFonts w:ascii="Tw Cen MT Condensed" w:eastAsiaTheme="majorEastAsia" w:hAnsi="Tw Cen MT Condensed" w:cstheme="majorBidi"/>
      <w:bCs/>
      <w:color w:val="000000" w:themeColor="text1"/>
      <w:sz w:val="30"/>
    </w:rPr>
  </w:style>
  <w:style w:type="character" w:styleId="Emphasis">
    <w:name w:val="Emphasis"/>
    <w:basedOn w:val="DefaultParagraphFont"/>
    <w:uiPriority w:val="20"/>
    <w:qFormat/>
    <w:rsid w:val="00EC02CD"/>
    <w:rPr>
      <w:b w:val="0"/>
      <w:i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994BED"/>
    <w:rPr>
      <w:rFonts w:ascii="Tw Cen MT Condensed" w:eastAsiaTheme="majorEastAsia" w:hAnsi="Tw Cen MT Condensed" w:cstheme="majorBidi"/>
      <w:b/>
      <w:bCs/>
      <w:iCs/>
      <w:color w:val="000000" w:themeColor="text1"/>
      <w:sz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994BED"/>
    <w:pPr>
      <w:spacing w:after="100"/>
      <w:ind w:left="180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94BED"/>
    <w:pPr>
      <w:spacing w:after="100"/>
    </w:pPr>
    <w:rPr>
      <w:lang w:val="en-US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994BED"/>
    <w:pPr>
      <w:spacing w:after="100"/>
      <w:ind w:left="360"/>
    </w:pPr>
    <w:rPr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994BED"/>
    <w:pPr>
      <w:spacing w:after="100"/>
      <w:ind w:left="540"/>
    </w:pPr>
    <w:rPr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994BED"/>
    <w:pPr>
      <w:spacing w:after="100"/>
      <w:ind w:left="720"/>
    </w:pPr>
    <w:rPr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994BED"/>
    <w:pPr>
      <w:spacing w:after="100"/>
      <w:ind w:left="900"/>
    </w:pPr>
    <w:rPr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994BED"/>
    <w:pPr>
      <w:spacing w:after="100"/>
      <w:ind w:left="1080"/>
    </w:pPr>
    <w:rPr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994BED"/>
    <w:pPr>
      <w:spacing w:after="100"/>
      <w:ind w:left="1260"/>
    </w:pPr>
    <w:rPr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994BED"/>
    <w:pPr>
      <w:spacing w:after="100"/>
      <w:ind w:left="1440"/>
    </w:pPr>
    <w:rPr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994BED"/>
    <w:rPr>
      <w:rFonts w:asciiTheme="majorHAnsi" w:eastAsiaTheme="majorEastAsia" w:hAnsiTheme="majorHAnsi" w:cstheme="majorBidi"/>
      <w:color w:val="000000" w:themeColor="text1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rsid w:val="00994BED"/>
    <w:rPr>
      <w:rFonts w:asciiTheme="majorHAnsi" w:eastAsiaTheme="majorEastAsia" w:hAnsiTheme="majorHAnsi" w:cstheme="majorBidi"/>
      <w:i/>
      <w:iCs/>
      <w:color w:val="000000" w:themeColor="text1"/>
      <w:sz w:val="18"/>
    </w:rPr>
  </w:style>
  <w:style w:type="character" w:styleId="Strong">
    <w:name w:val="Strong"/>
    <w:basedOn w:val="DefaultParagraphFont"/>
    <w:uiPriority w:val="22"/>
    <w:qFormat/>
    <w:rsid w:val="00994BED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0F71"/>
    <w:pPr>
      <w:pBdr>
        <w:bottom w:val="single" w:sz="6" w:space="4" w:color="000000" w:themeColor="text1"/>
      </w:pBdr>
      <w:spacing w:before="200" w:after="280"/>
      <w:ind w:left="936" w:right="936"/>
    </w:pPr>
    <w:rPr>
      <w:b/>
      <w:bCs/>
      <w:i/>
      <w:iCs/>
      <w:color w:val="000000" w:themeColor="text1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0F71"/>
    <w:rPr>
      <w:rFonts w:ascii="Georgia" w:hAnsi="Georgia"/>
      <w:b/>
      <w:bCs/>
      <w:i/>
      <w:iCs/>
      <w:color w:val="000000" w:themeColor="text1"/>
      <w:sz w:val="18"/>
    </w:rPr>
  </w:style>
  <w:style w:type="paragraph" w:styleId="Quote">
    <w:name w:val="Quote"/>
    <w:basedOn w:val="Normal"/>
    <w:next w:val="Normal"/>
    <w:link w:val="QuoteChar"/>
    <w:uiPriority w:val="29"/>
    <w:qFormat/>
    <w:rsid w:val="005D0F71"/>
    <w:rPr>
      <w:i/>
      <w:iCs/>
      <w:color w:val="000000" w:themeColor="text1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5D0F71"/>
    <w:rPr>
      <w:rFonts w:ascii="Georgia" w:hAnsi="Georgia"/>
      <w:i/>
      <w:iCs/>
      <w:color w:val="000000" w:themeColor="text1"/>
      <w:sz w:val="18"/>
    </w:rPr>
  </w:style>
  <w:style w:type="paragraph" w:styleId="NormalIndent">
    <w:name w:val="Normal Indent"/>
    <w:basedOn w:val="Normal"/>
    <w:uiPriority w:val="99"/>
    <w:unhideWhenUsed/>
    <w:rsid w:val="005D0F71"/>
    <w:pPr>
      <w:ind w:left="720"/>
    </w:pPr>
    <w:rPr>
      <w:lang w:val="en-US"/>
    </w:rPr>
  </w:style>
  <w:style w:type="paragraph" w:customStyle="1" w:styleId="Titredenote1">
    <w:name w:val="Titre de note1"/>
    <w:basedOn w:val="Normal"/>
    <w:next w:val="Normal"/>
    <w:link w:val="NoteHeadingChar"/>
    <w:uiPriority w:val="99"/>
    <w:unhideWhenUsed/>
    <w:rsid w:val="005D0F71"/>
    <w:pPr>
      <w:spacing w:after="0" w:line="240" w:lineRule="auto"/>
    </w:pPr>
    <w:rPr>
      <w:lang w:val="en-US"/>
    </w:rPr>
  </w:style>
  <w:style w:type="character" w:customStyle="1" w:styleId="NoteHeadingChar">
    <w:name w:val="Note Heading Char"/>
    <w:basedOn w:val="DefaultParagraphFont"/>
    <w:link w:val="Titredenote1"/>
    <w:uiPriority w:val="99"/>
    <w:rsid w:val="005D0F71"/>
    <w:rPr>
      <w:rFonts w:ascii="Georgia" w:hAnsi="Georgia"/>
      <w:sz w:val="18"/>
    </w:rPr>
  </w:style>
  <w:style w:type="character" w:styleId="PageNumber">
    <w:name w:val="page number"/>
    <w:basedOn w:val="DefaultParagraphFont"/>
    <w:uiPriority w:val="99"/>
    <w:unhideWhenUsed/>
    <w:rsid w:val="005D0F71"/>
  </w:style>
  <w:style w:type="character" w:styleId="PlaceholderText">
    <w:name w:val="Placeholder Text"/>
    <w:basedOn w:val="DefaultParagraphFont"/>
    <w:uiPriority w:val="99"/>
    <w:semiHidden/>
    <w:rsid w:val="005D0F71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5D0F71"/>
    <w:pPr>
      <w:spacing w:after="0" w:line="240" w:lineRule="auto"/>
    </w:pPr>
    <w:rPr>
      <w:rFonts w:ascii="Consolas" w:hAnsi="Consolas" w:cs="Consolas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D0F71"/>
    <w:rPr>
      <w:rFonts w:ascii="Consolas" w:hAnsi="Consolas" w:cs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0F71"/>
    <w:rPr>
      <w:lang w:val="en-US"/>
    </w:rPr>
  </w:style>
  <w:style w:type="character" w:customStyle="1" w:styleId="SalutationChar">
    <w:name w:val="Salutation Char"/>
    <w:basedOn w:val="DefaultParagraphFont"/>
    <w:link w:val="Salutation"/>
    <w:uiPriority w:val="99"/>
    <w:rsid w:val="005D0F71"/>
    <w:rPr>
      <w:rFonts w:ascii="Georgia" w:hAnsi="Georgia"/>
      <w:sz w:val="18"/>
    </w:rPr>
  </w:style>
  <w:style w:type="paragraph" w:styleId="Signature">
    <w:name w:val="Signature"/>
    <w:basedOn w:val="Normal"/>
    <w:link w:val="SignatureChar"/>
    <w:uiPriority w:val="99"/>
    <w:unhideWhenUsed/>
    <w:rsid w:val="005D0F71"/>
    <w:pPr>
      <w:spacing w:after="0" w:line="240" w:lineRule="auto"/>
      <w:ind w:left="4320"/>
    </w:pPr>
    <w:rPr>
      <w:lang w:val="en-US"/>
    </w:rPr>
  </w:style>
  <w:style w:type="character" w:customStyle="1" w:styleId="SignatureChar">
    <w:name w:val="Signature Char"/>
    <w:basedOn w:val="DefaultParagraphFont"/>
    <w:link w:val="Signature"/>
    <w:uiPriority w:val="99"/>
    <w:rsid w:val="005D0F71"/>
    <w:rPr>
      <w:rFonts w:ascii="Georgia" w:hAnsi="Georgia"/>
      <w:sz w:val="18"/>
    </w:rPr>
  </w:style>
  <w:style w:type="paragraph" w:styleId="TableofAuthorities">
    <w:name w:val="table of authorities"/>
    <w:basedOn w:val="Normal"/>
    <w:next w:val="Normal"/>
    <w:uiPriority w:val="99"/>
    <w:unhideWhenUsed/>
    <w:rsid w:val="005D0F71"/>
    <w:pPr>
      <w:spacing w:after="0"/>
      <w:ind w:left="180" w:hanging="180"/>
    </w:pPr>
    <w:rPr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5D0F71"/>
    <w:pPr>
      <w:spacing w:after="0"/>
    </w:pPr>
    <w:rPr>
      <w:lang w:val="en-US"/>
    </w:rPr>
  </w:style>
  <w:style w:type="paragraph" w:styleId="TOAHeading">
    <w:name w:val="toa heading"/>
    <w:basedOn w:val="Normal"/>
    <w:next w:val="Normal"/>
    <w:uiPriority w:val="99"/>
    <w:unhideWhenUsed/>
    <w:rsid w:val="005D0F7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5D0F7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197E"/>
    <w:pPr>
      <w:numPr>
        <w:ilvl w:val="1"/>
      </w:numPr>
    </w:pPr>
    <w:rPr>
      <w:rFonts w:ascii="Tw Cen MT Condensed" w:eastAsiaTheme="majorEastAsia" w:hAnsi="Tw Cen MT Condensed" w:cstheme="majorBidi"/>
      <w:b/>
      <w:iCs/>
      <w:color w:val="7F7F7F" w:themeColor="text1" w:themeTint="80"/>
      <w:spacing w:val="15"/>
      <w:sz w:val="32"/>
      <w:szCs w:val="24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F4197E"/>
    <w:rPr>
      <w:rFonts w:ascii="Tw Cen MT Condensed" w:eastAsiaTheme="majorEastAsia" w:hAnsi="Tw Cen MT Condensed" w:cstheme="majorBidi"/>
      <w:b/>
      <w:iCs/>
      <w:color w:val="7F7F7F" w:themeColor="text1" w:themeTint="80"/>
      <w:spacing w:val="15"/>
      <w:sz w:val="32"/>
      <w:szCs w:val="24"/>
    </w:rPr>
  </w:style>
  <w:style w:type="paragraph" w:styleId="MessageHeader">
    <w:name w:val="Message Header"/>
    <w:basedOn w:val="Normal"/>
    <w:link w:val="MessageHeaderChar"/>
    <w:uiPriority w:val="99"/>
    <w:unhideWhenUsed/>
    <w:rsid w:val="00F4197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  <w:lang w:val="en-US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F4197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styleId="IntenseEmphasis">
    <w:name w:val="Intense Emphasis"/>
    <w:basedOn w:val="DefaultParagraphFont"/>
    <w:uiPriority w:val="21"/>
    <w:qFormat/>
    <w:rsid w:val="00EC02CD"/>
    <w:rPr>
      <w:rFonts w:ascii="Georgia" w:hAnsi="Georgia"/>
      <w:b/>
      <w:bCs/>
      <w:i/>
      <w:iCs/>
      <w:color w:val="000000" w:themeColor="text1"/>
      <w:sz w:val="18"/>
    </w:rPr>
  </w:style>
  <w:style w:type="character" w:styleId="Hyperlink">
    <w:name w:val="Hyperlink"/>
    <w:basedOn w:val="DefaultParagraphFont"/>
    <w:uiPriority w:val="99"/>
    <w:unhideWhenUsed/>
    <w:rsid w:val="004108A9"/>
    <w:rPr>
      <w:color w:val="0089AA" w:themeColor="accent5" w:themeShade="BF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4108A9"/>
    <w:rPr>
      <w:color w:val="693A77" w:themeColor="followedHyperlink"/>
      <w:u w:val="single"/>
    </w:rPr>
  </w:style>
  <w:style w:type="character" w:styleId="SubtleEmphasis">
    <w:name w:val="Subtle Emphasis"/>
    <w:basedOn w:val="DefaultParagraphFont"/>
    <w:uiPriority w:val="19"/>
    <w:qFormat/>
    <w:rsid w:val="004108A9"/>
    <w:rPr>
      <w:i/>
      <w:iCs/>
      <w:color w:val="595959" w:themeColor="text1" w:themeTint="A6"/>
    </w:rPr>
  </w:style>
  <w:style w:type="paragraph" w:styleId="ListParagraph">
    <w:name w:val="List Paragraph"/>
    <w:basedOn w:val="Normal"/>
    <w:uiPriority w:val="34"/>
    <w:qFormat/>
    <w:rsid w:val="005D667E"/>
    <w:pPr>
      <w:ind w:left="720"/>
      <w:contextualSpacing/>
    </w:pPr>
    <w:rPr>
      <w:lang w:val="en-US"/>
    </w:rPr>
  </w:style>
  <w:style w:type="paragraph" w:styleId="ListBullet">
    <w:name w:val="List Bullet"/>
    <w:basedOn w:val="Normal"/>
    <w:uiPriority w:val="99"/>
    <w:unhideWhenUsed/>
    <w:rsid w:val="001700B5"/>
    <w:pPr>
      <w:numPr>
        <w:numId w:val="1"/>
      </w:numPr>
      <w:contextualSpacing/>
    </w:pPr>
    <w:rPr>
      <w:lang w:val="en-US"/>
    </w:rPr>
  </w:style>
  <w:style w:type="paragraph" w:styleId="ListBullet2">
    <w:name w:val="List Bullet 2"/>
    <w:basedOn w:val="Normal"/>
    <w:uiPriority w:val="99"/>
    <w:unhideWhenUsed/>
    <w:rsid w:val="001700B5"/>
    <w:pPr>
      <w:numPr>
        <w:numId w:val="2"/>
      </w:numPr>
      <w:contextualSpacing/>
    </w:pPr>
    <w:rPr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DD6924"/>
    <w:pPr>
      <w:spacing w:line="240" w:lineRule="auto"/>
    </w:pPr>
    <w:rPr>
      <w:b/>
      <w:bCs/>
      <w:color w:val="000000" w:themeColor="text1"/>
      <w:szCs w:val="18"/>
      <w:lang w:val="en-US"/>
    </w:rPr>
  </w:style>
  <w:style w:type="character" w:styleId="BookTitle">
    <w:name w:val="Book Title"/>
    <w:basedOn w:val="DefaultParagraphFont"/>
    <w:uiPriority w:val="33"/>
    <w:qFormat/>
    <w:rsid w:val="00DD6924"/>
    <w:rPr>
      <w:b/>
      <w:bCs/>
      <w:smallCaps/>
      <w:color w:val="7F7F7F" w:themeColor="text1" w:themeTint="80"/>
      <w:spacing w:val="5"/>
    </w:rPr>
  </w:style>
  <w:style w:type="paragraph" w:styleId="Bibliography">
    <w:name w:val="Bibliography"/>
    <w:basedOn w:val="Normal"/>
    <w:next w:val="Normal"/>
    <w:uiPriority w:val="37"/>
    <w:unhideWhenUsed/>
    <w:rsid w:val="001B69C2"/>
    <w:rPr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27040"/>
    <w:pPr>
      <w:pBdr>
        <w:top w:val="nil"/>
        <w:left w:val="nil"/>
        <w:bottom w:val="nil"/>
        <w:right w:val="nil"/>
      </w:pBdr>
      <w:shd w:val="clear" w:color="auto" w:fill="auto"/>
      <w:spacing w:after="0" w:line="300" w:lineRule="auto"/>
      <w:outlineLvl w:val="9"/>
    </w:pPr>
    <w:rPr>
      <w:rFonts w:ascii="Tw Cen MT Condensed" w:hAnsi="Tw Cen MT Condensed"/>
      <w:b/>
      <w:color w:val="000000" w:themeColor="text1"/>
      <w:kern w:val="0"/>
      <w:sz w:val="28"/>
    </w:rPr>
  </w:style>
  <w:style w:type="paragraph" w:customStyle="1" w:styleId="Note1">
    <w:name w:val="Note1"/>
    <w:basedOn w:val="Normal"/>
    <w:next w:val="Normal"/>
    <w:rsid w:val="00F56AFD"/>
    <w:pPr>
      <w:numPr>
        <w:numId w:val="14"/>
      </w:numPr>
      <w:pBdr>
        <w:top w:val="single" w:sz="2" w:space="15" w:color="7F7F7F"/>
        <w:left w:val="single" w:sz="2" w:space="10" w:color="7F7F7F"/>
        <w:bottom w:val="single" w:sz="2" w:space="15" w:color="7F7F7F"/>
        <w:right w:val="single" w:sz="2" w:space="10" w:color="7F7F7F"/>
      </w:pBdr>
      <w:shd w:val="clear" w:color="auto" w:fill="F2F2F2"/>
      <w:suppressAutoHyphens/>
      <w:spacing w:before="240" w:after="240" w:line="240" w:lineRule="atLeast"/>
      <w:ind w:left="1440" w:hanging="731"/>
    </w:pPr>
    <w:rPr>
      <w:rFonts w:eastAsia="Times New Roman" w:cs="Arial"/>
      <w:bCs/>
      <w:iCs/>
      <w:color w:val="000000"/>
    </w:rPr>
  </w:style>
  <w:style w:type="paragraph" w:customStyle="1" w:styleId="IntroText">
    <w:name w:val="Intro Text"/>
    <w:basedOn w:val="Normal"/>
    <w:qFormat/>
    <w:rsid w:val="00C676D0"/>
    <w:rPr>
      <w:i/>
      <w:color w:val="262626" w:themeColor="text1" w:themeTint="D9"/>
      <w:sz w:val="24"/>
      <w:shd w:val="clear" w:color="auto" w:fill="FFFFFF"/>
      <w:lang w:val="en-US"/>
    </w:rPr>
  </w:style>
  <w:style w:type="paragraph" w:customStyle="1" w:styleId="Important">
    <w:name w:val="Important"/>
    <w:basedOn w:val="Normal"/>
    <w:next w:val="Normal"/>
    <w:rsid w:val="00F56AFD"/>
    <w:pPr>
      <w:numPr>
        <w:numId w:val="15"/>
      </w:numPr>
      <w:pBdr>
        <w:top w:val="single" w:sz="2" w:space="15" w:color="7F7F7F"/>
        <w:left w:val="single" w:sz="2" w:space="10" w:color="7F7F7F"/>
        <w:bottom w:val="single" w:sz="2" w:space="15" w:color="7F7F7F"/>
        <w:right w:val="single" w:sz="2" w:space="10" w:color="7F7F7F"/>
      </w:pBdr>
      <w:shd w:val="clear" w:color="auto" w:fill="F2F2F2"/>
      <w:tabs>
        <w:tab w:val="clear" w:pos="2160"/>
        <w:tab w:val="left" w:pos="1418"/>
      </w:tabs>
      <w:suppressAutoHyphens/>
      <w:spacing w:after="240" w:line="240" w:lineRule="atLeast"/>
      <w:ind w:left="1418" w:hanging="1418"/>
    </w:pPr>
    <w:rPr>
      <w:rFonts w:eastAsia="Times New Roman" w:cs="Arial"/>
      <w:bCs/>
      <w:iCs/>
      <w:color w:val="000000"/>
    </w:rPr>
  </w:style>
  <w:style w:type="character" w:styleId="SubtleReference">
    <w:name w:val="Subtle Reference"/>
    <w:basedOn w:val="DefaultParagraphFont"/>
    <w:uiPriority w:val="31"/>
    <w:qFormat/>
    <w:rsid w:val="007E14A5"/>
    <w:rPr>
      <w:smallCaps/>
      <w:color w:val="7F7F7F" w:themeColor="text1" w:themeTint="80"/>
      <w:u w:val="single"/>
    </w:rPr>
  </w:style>
  <w:style w:type="character" w:styleId="IntenseReference">
    <w:name w:val="Intense Reference"/>
    <w:basedOn w:val="DefaultParagraphFont"/>
    <w:uiPriority w:val="32"/>
    <w:qFormat/>
    <w:rsid w:val="00DD6924"/>
    <w:rPr>
      <w:b/>
      <w:bCs/>
      <w:smallCaps/>
      <w:color w:val="404040" w:themeColor="text1" w:themeTint="BF"/>
      <w:spacing w:val="5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84E53"/>
    <w:pPr>
      <w:spacing w:after="0" w:line="240" w:lineRule="auto"/>
    </w:pPr>
    <w:rPr>
      <w:sz w:val="2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84E53"/>
    <w:rPr>
      <w:rFonts w:ascii="Georgia" w:hAnsi="Georgi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84E5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84E53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4E53"/>
    <w:rPr>
      <w:rFonts w:ascii="Georgia" w:hAnsi="Georg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4E5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53"/>
    <w:pPr>
      <w:spacing w:after="0" w:line="240" w:lineRule="auto"/>
    </w:pPr>
    <w:rPr>
      <w:rFonts w:ascii="Tahoma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5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13AC9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C13AC9"/>
    <w:rPr>
      <w:rFonts w:ascii="Georgia" w:hAnsi="Georgia"/>
      <w:sz w:val="18"/>
    </w:rPr>
  </w:style>
  <w:style w:type="paragraph" w:styleId="Footer">
    <w:name w:val="footer"/>
    <w:basedOn w:val="Normal"/>
    <w:link w:val="FooterChar"/>
    <w:uiPriority w:val="99"/>
    <w:unhideWhenUsed/>
    <w:rsid w:val="00464ECD"/>
    <w:pPr>
      <w:tabs>
        <w:tab w:val="center" w:pos="4680"/>
        <w:tab w:val="right" w:pos="9360"/>
      </w:tabs>
      <w:spacing w:after="0" w:line="240" w:lineRule="auto"/>
    </w:pPr>
    <w:rPr>
      <w:rFonts w:asciiTheme="majorHAnsi" w:hAnsiTheme="majorHAnsi"/>
      <w:color w:val="7F7F7F" w:themeColor="text1" w:themeTint="8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464ECD"/>
    <w:rPr>
      <w:rFonts w:asciiTheme="majorHAnsi" w:hAnsiTheme="majorHAnsi"/>
      <w:color w:val="7F7F7F" w:themeColor="text1" w:themeTint="80"/>
      <w:sz w:val="18"/>
    </w:rPr>
  </w:style>
  <w:style w:type="paragraph" w:customStyle="1" w:styleId="DocumentTitle">
    <w:name w:val="Document Title"/>
    <w:basedOn w:val="Normal"/>
    <w:qFormat/>
    <w:rsid w:val="00B150F4"/>
    <w:pPr>
      <w:spacing w:line="240" w:lineRule="auto"/>
    </w:pPr>
    <w:rPr>
      <w:sz w:val="72"/>
      <w:szCs w:val="72"/>
      <w:lang w:val="en-US"/>
    </w:rPr>
  </w:style>
  <w:style w:type="paragraph" w:customStyle="1" w:styleId="DocumentSubtitle">
    <w:name w:val="Document Subtitle"/>
    <w:basedOn w:val="Subtitle"/>
    <w:next w:val="Normal"/>
    <w:qFormat/>
    <w:rsid w:val="002E0904"/>
    <w:pPr>
      <w:spacing w:line="240" w:lineRule="auto"/>
    </w:pPr>
    <w:rPr>
      <w:b w:val="0"/>
      <w:spacing w:val="0"/>
      <w:sz w:val="60"/>
      <w:szCs w:val="60"/>
    </w:rPr>
  </w:style>
  <w:style w:type="table" w:styleId="TableGrid">
    <w:name w:val="Table Grid"/>
    <w:basedOn w:val="TableNormal"/>
    <w:uiPriority w:val="59"/>
    <w:rsid w:val="001613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InfoTable">
    <w:name w:val="InfoTable"/>
    <w:basedOn w:val="TableProfessional"/>
    <w:rsid w:val="0016137F"/>
    <w:pPr>
      <w:spacing w:after="0" w:line="240" w:lineRule="auto"/>
    </w:pPr>
    <w:rPr>
      <w:rFonts w:ascii="Georgia" w:eastAsia="Times New Roman" w:hAnsi="Georgia" w:cs="Times New Roman"/>
      <w:sz w:val="18"/>
      <w:szCs w:val="20"/>
      <w:lang w:val="fr-CA" w:eastAsia="zh-CN"/>
    </w:rPr>
    <w:tblPr>
      <w:jc w:val="center"/>
      <w:tblBorders>
        <w:top w:val="nil"/>
        <w:left w:val="nil"/>
        <w:bottom w:val="nil"/>
        <w:right w:val="nil"/>
        <w:insideH w:val="dotted" w:sz="2" w:space="0" w:color="000000"/>
        <w:insideV w:val="nil"/>
      </w:tblBorders>
      <w:tblCellMar>
        <w:top w:w="101" w:type="dxa"/>
        <w:left w:w="101" w:type="dxa"/>
        <w:bottom w:w="101" w:type="dxa"/>
        <w:right w:w="101" w:type="dxa"/>
      </w:tblCellMar>
    </w:tblPr>
    <w:trPr>
      <w:jc w:val="center"/>
    </w:trPr>
    <w:tcPr>
      <w:shd w:val="clear" w:color="auto" w:fill="auto"/>
    </w:tcPr>
    <w:tblStylePr w:type="firstRow">
      <w:pPr>
        <w:jc w:val="left"/>
      </w:pPr>
      <w:rPr>
        <w:rFonts w:ascii="ZWAdobeF" w:hAnsi="ZWAdobeF"/>
        <w:b w:val="0"/>
        <w:bCs/>
        <w:color w:val="FFFFFF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000000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16137F"/>
    <w:pPr>
      <w:spacing w:line="312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FE0C27"/>
    <w:rPr>
      <w:rFonts w:ascii="Georgia" w:hAnsi="Georgia"/>
      <w:sz w:val="18"/>
    </w:rPr>
  </w:style>
  <w:style w:type="character" w:customStyle="1" w:styleId="apple-converted-space">
    <w:name w:val="apple-converted-space"/>
    <w:basedOn w:val="DefaultParagraphFont"/>
    <w:rsid w:val="0043404E"/>
  </w:style>
  <w:style w:type="paragraph" w:styleId="BodyText">
    <w:name w:val="Body Text"/>
    <w:basedOn w:val="Normal"/>
    <w:link w:val="BodyTextChar"/>
    <w:autoRedefine/>
    <w:uiPriority w:val="99"/>
    <w:unhideWhenUsed/>
    <w:qFormat/>
    <w:rsid w:val="003B503E"/>
    <w:pPr>
      <w:spacing w:before="120" w:after="120" w:line="240" w:lineRule="auto"/>
      <w:ind w:right="-81"/>
    </w:pPr>
    <w:rPr>
      <w:rFonts w:ascii="Segoe UI" w:hAnsi="Segoe U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3B503E"/>
    <w:rPr>
      <w:rFonts w:ascii="Segoe UI" w:hAnsi="Segoe UI"/>
      <w:sz w:val="20"/>
      <w:szCs w:val="20"/>
      <w:lang w:val="fr-CA"/>
    </w:rPr>
  </w:style>
  <w:style w:type="character" w:styleId="CommentReference">
    <w:name w:val="annotation reference"/>
    <w:basedOn w:val="DefaultParagraphFont"/>
    <w:uiPriority w:val="99"/>
    <w:semiHidden/>
    <w:unhideWhenUsed/>
    <w:rsid w:val="00671F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1F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1FB8"/>
    <w:rPr>
      <w:rFonts w:ascii="Georgia" w:hAnsi="Georgia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1F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1FB8"/>
    <w:rPr>
      <w:rFonts w:ascii="Georgia" w:hAnsi="Georgia"/>
      <w:b/>
      <w:bCs/>
      <w:sz w:val="20"/>
      <w:szCs w:val="20"/>
      <w:lang w:val="en-C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343905"/>
    <w:pPr>
      <w:spacing w:line="312" w:lineRule="auto"/>
    </w:pPr>
    <w:rPr>
      <w:rFonts w:ascii="Georgia" w:hAnsi="Georgia"/>
      <w:sz w:val="18"/>
      <w:lang w:val="fr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71EF"/>
    <w:pPr>
      <w:keepNext/>
      <w:keepLines/>
      <w:pBdr>
        <w:top w:val="single" w:sz="48" w:space="1" w:color="000000" w:themeColor="text1"/>
        <w:left w:val="single" w:sz="48" w:space="4" w:color="000000" w:themeColor="text1"/>
        <w:bottom w:val="single" w:sz="48" w:space="1" w:color="000000" w:themeColor="text1"/>
        <w:right w:val="single" w:sz="48" w:space="4" w:color="000000" w:themeColor="text1"/>
      </w:pBdr>
      <w:shd w:val="clear" w:color="auto" w:fill="000000" w:themeFill="text1"/>
      <w:spacing w:before="480" w:after="240" w:line="400" w:lineRule="exact"/>
      <w:outlineLvl w:val="0"/>
    </w:pPr>
    <w:rPr>
      <w:rFonts w:ascii="Tw Cen MT Condensed Extra Bold" w:eastAsiaTheme="majorEastAsia" w:hAnsi="Tw Cen MT Condensed Extra Bold" w:cstheme="majorBidi"/>
      <w:bCs/>
      <w:kern w:val="32"/>
      <w:sz w:val="40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10A"/>
    <w:pPr>
      <w:keepNext/>
      <w:keepLines/>
      <w:spacing w:before="200" w:after="0"/>
      <w:outlineLvl w:val="1"/>
    </w:pPr>
    <w:rPr>
      <w:rFonts w:ascii="Tw Cen MT Condensed Extra Bold" w:eastAsiaTheme="majorEastAsia" w:hAnsi="Tw Cen MT Condensed Extra Bold" w:cstheme="majorBidi"/>
      <w:bCs/>
      <w:color w:val="000000" w:themeColor="text1"/>
      <w:sz w:val="32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010A"/>
    <w:pPr>
      <w:keepNext/>
      <w:keepLines/>
      <w:spacing w:before="200" w:after="0"/>
      <w:outlineLvl w:val="2"/>
    </w:pPr>
    <w:rPr>
      <w:rFonts w:ascii="Tw Cen MT Condensed" w:eastAsiaTheme="majorEastAsia" w:hAnsi="Tw Cen MT Condensed" w:cstheme="majorBidi"/>
      <w:bCs/>
      <w:color w:val="000000" w:themeColor="text1"/>
      <w:sz w:val="30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94BED"/>
    <w:pPr>
      <w:keepNext/>
      <w:keepLines/>
      <w:spacing w:before="200" w:after="0"/>
      <w:outlineLvl w:val="3"/>
    </w:pPr>
    <w:rPr>
      <w:rFonts w:ascii="Tw Cen MT Condensed" w:eastAsiaTheme="majorEastAsia" w:hAnsi="Tw Cen MT Condensed" w:cstheme="majorBidi"/>
      <w:b/>
      <w:bCs/>
      <w:iCs/>
      <w:color w:val="000000" w:themeColor="text1"/>
      <w:sz w:val="26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94BE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 w:themeColor="text1"/>
      <w:lang w:val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94BE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0000" w:themeColor="text1"/>
      <w:lang w:val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D0F7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4197E"/>
    <w:pPr>
      <w:pBdr>
        <w:bottom w:val="single" w:sz="8" w:space="4" w:color="000000" w:themeColor="text1"/>
      </w:pBdr>
      <w:spacing w:after="300" w:line="240" w:lineRule="auto"/>
      <w:contextualSpacing/>
    </w:pPr>
    <w:rPr>
      <w:rFonts w:ascii="Tw Cen MT Condensed Extra Bold" w:eastAsiaTheme="majorEastAsia" w:hAnsi="Tw Cen MT Condensed Extra Bold" w:cstheme="majorBidi"/>
      <w:color w:val="000000" w:themeColor="text1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F4197E"/>
    <w:rPr>
      <w:rFonts w:ascii="Tw Cen MT Condensed Extra Bold" w:eastAsiaTheme="majorEastAsia" w:hAnsi="Tw Cen MT Condensed Extra Bold" w:cstheme="majorBidi"/>
      <w:color w:val="000000" w:themeColor="text1"/>
      <w:spacing w:val="5"/>
      <w:kern w:val="28"/>
      <w:sz w:val="52"/>
      <w:szCs w:val="52"/>
    </w:rPr>
  </w:style>
  <w:style w:type="paragraph" w:styleId="NormalWeb">
    <w:name w:val="Normal (Web)"/>
    <w:basedOn w:val="Normal"/>
    <w:uiPriority w:val="99"/>
    <w:unhideWhenUsed/>
    <w:rsid w:val="005D0F7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994BED"/>
    <w:pPr>
      <w:spacing w:after="0" w:line="240" w:lineRule="auto"/>
    </w:pPr>
    <w:rPr>
      <w:rFonts w:ascii="Georgia" w:hAnsi="Georgia"/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A71EF"/>
    <w:rPr>
      <w:rFonts w:ascii="Tw Cen MT Condensed Extra Bold" w:eastAsiaTheme="majorEastAsia" w:hAnsi="Tw Cen MT Condensed Extra Bold" w:cstheme="majorBidi"/>
      <w:bCs/>
      <w:kern w:val="32"/>
      <w:sz w:val="40"/>
      <w:szCs w:val="28"/>
      <w:shd w:val="clear" w:color="auto" w:fill="000000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A2010A"/>
    <w:rPr>
      <w:rFonts w:ascii="Tw Cen MT Condensed Extra Bold" w:eastAsiaTheme="majorEastAsia" w:hAnsi="Tw Cen MT Condensed Extra Bold" w:cstheme="majorBidi"/>
      <w:bCs/>
      <w:color w:val="000000" w:themeColor="tex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2010A"/>
    <w:rPr>
      <w:rFonts w:ascii="Tw Cen MT Condensed" w:eastAsiaTheme="majorEastAsia" w:hAnsi="Tw Cen MT Condensed" w:cstheme="majorBidi"/>
      <w:bCs/>
      <w:color w:val="000000" w:themeColor="text1"/>
      <w:sz w:val="30"/>
    </w:rPr>
  </w:style>
  <w:style w:type="character" w:styleId="Emphasis">
    <w:name w:val="Emphasis"/>
    <w:basedOn w:val="DefaultParagraphFont"/>
    <w:uiPriority w:val="20"/>
    <w:qFormat/>
    <w:rsid w:val="00EC02CD"/>
    <w:rPr>
      <w:b w:val="0"/>
      <w:i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994BED"/>
    <w:rPr>
      <w:rFonts w:ascii="Tw Cen MT Condensed" w:eastAsiaTheme="majorEastAsia" w:hAnsi="Tw Cen MT Condensed" w:cstheme="majorBidi"/>
      <w:b/>
      <w:bCs/>
      <w:iCs/>
      <w:color w:val="000000" w:themeColor="text1"/>
      <w:sz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994BED"/>
    <w:pPr>
      <w:spacing w:after="100"/>
      <w:ind w:left="180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94BED"/>
    <w:pPr>
      <w:spacing w:after="100"/>
    </w:pPr>
    <w:rPr>
      <w:lang w:val="en-US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994BED"/>
    <w:pPr>
      <w:spacing w:after="100"/>
      <w:ind w:left="360"/>
    </w:pPr>
    <w:rPr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994BED"/>
    <w:pPr>
      <w:spacing w:after="100"/>
      <w:ind w:left="540"/>
    </w:pPr>
    <w:rPr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994BED"/>
    <w:pPr>
      <w:spacing w:after="100"/>
      <w:ind w:left="720"/>
    </w:pPr>
    <w:rPr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994BED"/>
    <w:pPr>
      <w:spacing w:after="100"/>
      <w:ind w:left="900"/>
    </w:pPr>
    <w:rPr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994BED"/>
    <w:pPr>
      <w:spacing w:after="100"/>
      <w:ind w:left="1080"/>
    </w:pPr>
    <w:rPr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994BED"/>
    <w:pPr>
      <w:spacing w:after="100"/>
      <w:ind w:left="1260"/>
    </w:pPr>
    <w:rPr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994BED"/>
    <w:pPr>
      <w:spacing w:after="100"/>
      <w:ind w:left="1440"/>
    </w:pPr>
    <w:rPr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994BED"/>
    <w:rPr>
      <w:rFonts w:asciiTheme="majorHAnsi" w:eastAsiaTheme="majorEastAsia" w:hAnsiTheme="majorHAnsi" w:cstheme="majorBidi"/>
      <w:color w:val="000000" w:themeColor="text1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rsid w:val="00994BED"/>
    <w:rPr>
      <w:rFonts w:asciiTheme="majorHAnsi" w:eastAsiaTheme="majorEastAsia" w:hAnsiTheme="majorHAnsi" w:cstheme="majorBidi"/>
      <w:i/>
      <w:iCs/>
      <w:color w:val="000000" w:themeColor="text1"/>
      <w:sz w:val="18"/>
    </w:rPr>
  </w:style>
  <w:style w:type="character" w:styleId="Strong">
    <w:name w:val="Strong"/>
    <w:basedOn w:val="DefaultParagraphFont"/>
    <w:uiPriority w:val="22"/>
    <w:qFormat/>
    <w:rsid w:val="00994BED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0F71"/>
    <w:pPr>
      <w:pBdr>
        <w:bottom w:val="single" w:sz="6" w:space="4" w:color="000000" w:themeColor="text1"/>
      </w:pBdr>
      <w:spacing w:before="200" w:after="280"/>
      <w:ind w:left="936" w:right="936"/>
    </w:pPr>
    <w:rPr>
      <w:b/>
      <w:bCs/>
      <w:i/>
      <w:iCs/>
      <w:color w:val="000000" w:themeColor="text1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0F71"/>
    <w:rPr>
      <w:rFonts w:ascii="Georgia" w:hAnsi="Georgia"/>
      <w:b/>
      <w:bCs/>
      <w:i/>
      <w:iCs/>
      <w:color w:val="000000" w:themeColor="text1"/>
      <w:sz w:val="18"/>
    </w:rPr>
  </w:style>
  <w:style w:type="paragraph" w:styleId="Quote">
    <w:name w:val="Quote"/>
    <w:basedOn w:val="Normal"/>
    <w:next w:val="Normal"/>
    <w:link w:val="QuoteChar"/>
    <w:uiPriority w:val="29"/>
    <w:qFormat/>
    <w:rsid w:val="005D0F71"/>
    <w:rPr>
      <w:i/>
      <w:iCs/>
      <w:color w:val="000000" w:themeColor="text1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5D0F71"/>
    <w:rPr>
      <w:rFonts w:ascii="Georgia" w:hAnsi="Georgia"/>
      <w:i/>
      <w:iCs/>
      <w:color w:val="000000" w:themeColor="text1"/>
      <w:sz w:val="18"/>
    </w:rPr>
  </w:style>
  <w:style w:type="paragraph" w:styleId="NormalIndent">
    <w:name w:val="Normal Indent"/>
    <w:basedOn w:val="Normal"/>
    <w:uiPriority w:val="99"/>
    <w:unhideWhenUsed/>
    <w:rsid w:val="005D0F71"/>
    <w:pPr>
      <w:ind w:left="720"/>
    </w:pPr>
    <w:rPr>
      <w:lang w:val="en-US"/>
    </w:rPr>
  </w:style>
  <w:style w:type="paragraph" w:customStyle="1" w:styleId="Titredenote1">
    <w:name w:val="Titre de note1"/>
    <w:basedOn w:val="Normal"/>
    <w:next w:val="Normal"/>
    <w:link w:val="NoteHeadingChar"/>
    <w:uiPriority w:val="99"/>
    <w:unhideWhenUsed/>
    <w:rsid w:val="005D0F71"/>
    <w:pPr>
      <w:spacing w:after="0" w:line="240" w:lineRule="auto"/>
    </w:pPr>
    <w:rPr>
      <w:lang w:val="en-US"/>
    </w:rPr>
  </w:style>
  <w:style w:type="character" w:customStyle="1" w:styleId="NoteHeadingChar">
    <w:name w:val="Note Heading Char"/>
    <w:basedOn w:val="DefaultParagraphFont"/>
    <w:link w:val="Titredenote1"/>
    <w:uiPriority w:val="99"/>
    <w:rsid w:val="005D0F71"/>
    <w:rPr>
      <w:rFonts w:ascii="Georgia" w:hAnsi="Georgia"/>
      <w:sz w:val="18"/>
    </w:rPr>
  </w:style>
  <w:style w:type="character" w:styleId="PageNumber">
    <w:name w:val="page number"/>
    <w:basedOn w:val="DefaultParagraphFont"/>
    <w:uiPriority w:val="99"/>
    <w:unhideWhenUsed/>
    <w:rsid w:val="005D0F71"/>
  </w:style>
  <w:style w:type="character" w:styleId="PlaceholderText">
    <w:name w:val="Placeholder Text"/>
    <w:basedOn w:val="DefaultParagraphFont"/>
    <w:uiPriority w:val="99"/>
    <w:semiHidden/>
    <w:rsid w:val="005D0F71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5D0F71"/>
    <w:pPr>
      <w:spacing w:after="0" w:line="240" w:lineRule="auto"/>
    </w:pPr>
    <w:rPr>
      <w:rFonts w:ascii="Consolas" w:hAnsi="Consolas" w:cs="Consolas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D0F71"/>
    <w:rPr>
      <w:rFonts w:ascii="Consolas" w:hAnsi="Consolas" w:cs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0F71"/>
    <w:rPr>
      <w:lang w:val="en-US"/>
    </w:rPr>
  </w:style>
  <w:style w:type="character" w:customStyle="1" w:styleId="SalutationChar">
    <w:name w:val="Salutation Char"/>
    <w:basedOn w:val="DefaultParagraphFont"/>
    <w:link w:val="Salutation"/>
    <w:uiPriority w:val="99"/>
    <w:rsid w:val="005D0F71"/>
    <w:rPr>
      <w:rFonts w:ascii="Georgia" w:hAnsi="Georgia"/>
      <w:sz w:val="18"/>
    </w:rPr>
  </w:style>
  <w:style w:type="paragraph" w:styleId="Signature">
    <w:name w:val="Signature"/>
    <w:basedOn w:val="Normal"/>
    <w:link w:val="SignatureChar"/>
    <w:uiPriority w:val="99"/>
    <w:unhideWhenUsed/>
    <w:rsid w:val="005D0F71"/>
    <w:pPr>
      <w:spacing w:after="0" w:line="240" w:lineRule="auto"/>
      <w:ind w:left="4320"/>
    </w:pPr>
    <w:rPr>
      <w:lang w:val="en-US"/>
    </w:rPr>
  </w:style>
  <w:style w:type="character" w:customStyle="1" w:styleId="SignatureChar">
    <w:name w:val="Signature Char"/>
    <w:basedOn w:val="DefaultParagraphFont"/>
    <w:link w:val="Signature"/>
    <w:uiPriority w:val="99"/>
    <w:rsid w:val="005D0F71"/>
    <w:rPr>
      <w:rFonts w:ascii="Georgia" w:hAnsi="Georgia"/>
      <w:sz w:val="18"/>
    </w:rPr>
  </w:style>
  <w:style w:type="paragraph" w:styleId="TableofAuthorities">
    <w:name w:val="table of authorities"/>
    <w:basedOn w:val="Normal"/>
    <w:next w:val="Normal"/>
    <w:uiPriority w:val="99"/>
    <w:unhideWhenUsed/>
    <w:rsid w:val="005D0F71"/>
    <w:pPr>
      <w:spacing w:after="0"/>
      <w:ind w:left="180" w:hanging="180"/>
    </w:pPr>
    <w:rPr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5D0F71"/>
    <w:pPr>
      <w:spacing w:after="0"/>
    </w:pPr>
    <w:rPr>
      <w:lang w:val="en-US"/>
    </w:rPr>
  </w:style>
  <w:style w:type="paragraph" w:styleId="TOAHeading">
    <w:name w:val="toa heading"/>
    <w:basedOn w:val="Normal"/>
    <w:next w:val="Normal"/>
    <w:uiPriority w:val="99"/>
    <w:unhideWhenUsed/>
    <w:rsid w:val="005D0F7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5D0F7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197E"/>
    <w:pPr>
      <w:numPr>
        <w:ilvl w:val="1"/>
      </w:numPr>
    </w:pPr>
    <w:rPr>
      <w:rFonts w:ascii="Tw Cen MT Condensed" w:eastAsiaTheme="majorEastAsia" w:hAnsi="Tw Cen MT Condensed" w:cstheme="majorBidi"/>
      <w:b/>
      <w:iCs/>
      <w:color w:val="7F7F7F" w:themeColor="text1" w:themeTint="80"/>
      <w:spacing w:val="15"/>
      <w:sz w:val="32"/>
      <w:szCs w:val="24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F4197E"/>
    <w:rPr>
      <w:rFonts w:ascii="Tw Cen MT Condensed" w:eastAsiaTheme="majorEastAsia" w:hAnsi="Tw Cen MT Condensed" w:cstheme="majorBidi"/>
      <w:b/>
      <w:iCs/>
      <w:color w:val="7F7F7F" w:themeColor="text1" w:themeTint="80"/>
      <w:spacing w:val="15"/>
      <w:sz w:val="32"/>
      <w:szCs w:val="24"/>
    </w:rPr>
  </w:style>
  <w:style w:type="paragraph" w:styleId="MessageHeader">
    <w:name w:val="Message Header"/>
    <w:basedOn w:val="Normal"/>
    <w:link w:val="MessageHeaderChar"/>
    <w:uiPriority w:val="99"/>
    <w:unhideWhenUsed/>
    <w:rsid w:val="00F4197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  <w:lang w:val="en-US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F4197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styleId="IntenseEmphasis">
    <w:name w:val="Intense Emphasis"/>
    <w:basedOn w:val="DefaultParagraphFont"/>
    <w:uiPriority w:val="21"/>
    <w:qFormat/>
    <w:rsid w:val="00EC02CD"/>
    <w:rPr>
      <w:rFonts w:ascii="Georgia" w:hAnsi="Georgia"/>
      <w:b/>
      <w:bCs/>
      <w:i/>
      <w:iCs/>
      <w:color w:val="000000" w:themeColor="text1"/>
      <w:sz w:val="18"/>
    </w:rPr>
  </w:style>
  <w:style w:type="character" w:styleId="Hyperlink">
    <w:name w:val="Hyperlink"/>
    <w:basedOn w:val="DefaultParagraphFont"/>
    <w:uiPriority w:val="99"/>
    <w:unhideWhenUsed/>
    <w:rsid w:val="004108A9"/>
    <w:rPr>
      <w:color w:val="0089AA" w:themeColor="accent5" w:themeShade="BF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4108A9"/>
    <w:rPr>
      <w:color w:val="693A77" w:themeColor="followedHyperlink"/>
      <w:u w:val="single"/>
    </w:rPr>
  </w:style>
  <w:style w:type="character" w:styleId="SubtleEmphasis">
    <w:name w:val="Subtle Emphasis"/>
    <w:basedOn w:val="DefaultParagraphFont"/>
    <w:uiPriority w:val="19"/>
    <w:qFormat/>
    <w:rsid w:val="004108A9"/>
    <w:rPr>
      <w:i/>
      <w:iCs/>
      <w:color w:val="595959" w:themeColor="text1" w:themeTint="A6"/>
    </w:rPr>
  </w:style>
  <w:style w:type="paragraph" w:styleId="ListParagraph">
    <w:name w:val="List Paragraph"/>
    <w:basedOn w:val="Normal"/>
    <w:uiPriority w:val="34"/>
    <w:qFormat/>
    <w:rsid w:val="005D667E"/>
    <w:pPr>
      <w:ind w:left="720"/>
      <w:contextualSpacing/>
    </w:pPr>
    <w:rPr>
      <w:lang w:val="en-US"/>
    </w:rPr>
  </w:style>
  <w:style w:type="paragraph" w:styleId="ListBullet">
    <w:name w:val="List Bullet"/>
    <w:basedOn w:val="Normal"/>
    <w:uiPriority w:val="99"/>
    <w:unhideWhenUsed/>
    <w:rsid w:val="001700B5"/>
    <w:pPr>
      <w:numPr>
        <w:numId w:val="1"/>
      </w:numPr>
      <w:contextualSpacing/>
    </w:pPr>
    <w:rPr>
      <w:lang w:val="en-US"/>
    </w:rPr>
  </w:style>
  <w:style w:type="paragraph" w:styleId="ListBullet2">
    <w:name w:val="List Bullet 2"/>
    <w:basedOn w:val="Normal"/>
    <w:uiPriority w:val="99"/>
    <w:unhideWhenUsed/>
    <w:rsid w:val="001700B5"/>
    <w:pPr>
      <w:numPr>
        <w:numId w:val="2"/>
      </w:numPr>
      <w:contextualSpacing/>
    </w:pPr>
    <w:rPr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DD6924"/>
    <w:pPr>
      <w:spacing w:line="240" w:lineRule="auto"/>
    </w:pPr>
    <w:rPr>
      <w:b/>
      <w:bCs/>
      <w:color w:val="000000" w:themeColor="text1"/>
      <w:szCs w:val="18"/>
      <w:lang w:val="en-US"/>
    </w:rPr>
  </w:style>
  <w:style w:type="character" w:styleId="BookTitle">
    <w:name w:val="Book Title"/>
    <w:basedOn w:val="DefaultParagraphFont"/>
    <w:uiPriority w:val="33"/>
    <w:qFormat/>
    <w:rsid w:val="00DD6924"/>
    <w:rPr>
      <w:b/>
      <w:bCs/>
      <w:smallCaps/>
      <w:color w:val="7F7F7F" w:themeColor="text1" w:themeTint="80"/>
      <w:spacing w:val="5"/>
    </w:rPr>
  </w:style>
  <w:style w:type="paragraph" w:styleId="Bibliography">
    <w:name w:val="Bibliography"/>
    <w:basedOn w:val="Normal"/>
    <w:next w:val="Normal"/>
    <w:uiPriority w:val="37"/>
    <w:unhideWhenUsed/>
    <w:rsid w:val="001B69C2"/>
    <w:rPr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27040"/>
    <w:pPr>
      <w:pBdr>
        <w:top w:val="nil"/>
        <w:left w:val="nil"/>
        <w:bottom w:val="nil"/>
        <w:right w:val="nil"/>
      </w:pBdr>
      <w:shd w:val="clear" w:color="auto" w:fill="auto"/>
      <w:spacing w:after="0" w:line="300" w:lineRule="auto"/>
      <w:outlineLvl w:val="9"/>
    </w:pPr>
    <w:rPr>
      <w:rFonts w:ascii="Tw Cen MT Condensed" w:hAnsi="Tw Cen MT Condensed"/>
      <w:b/>
      <w:color w:val="000000" w:themeColor="text1"/>
      <w:kern w:val="0"/>
      <w:sz w:val="28"/>
    </w:rPr>
  </w:style>
  <w:style w:type="paragraph" w:customStyle="1" w:styleId="Note1">
    <w:name w:val="Note1"/>
    <w:basedOn w:val="Normal"/>
    <w:next w:val="Normal"/>
    <w:rsid w:val="00F56AFD"/>
    <w:pPr>
      <w:numPr>
        <w:numId w:val="14"/>
      </w:numPr>
      <w:pBdr>
        <w:top w:val="single" w:sz="2" w:space="15" w:color="7F7F7F"/>
        <w:left w:val="single" w:sz="2" w:space="10" w:color="7F7F7F"/>
        <w:bottom w:val="single" w:sz="2" w:space="15" w:color="7F7F7F"/>
        <w:right w:val="single" w:sz="2" w:space="10" w:color="7F7F7F"/>
      </w:pBdr>
      <w:shd w:val="clear" w:color="auto" w:fill="F2F2F2"/>
      <w:suppressAutoHyphens/>
      <w:spacing w:before="240" w:after="240" w:line="240" w:lineRule="atLeast"/>
      <w:ind w:left="1440" w:hanging="731"/>
    </w:pPr>
    <w:rPr>
      <w:rFonts w:eastAsia="Times New Roman" w:cs="Arial"/>
      <w:bCs/>
      <w:iCs/>
      <w:color w:val="000000"/>
    </w:rPr>
  </w:style>
  <w:style w:type="paragraph" w:customStyle="1" w:styleId="IntroText">
    <w:name w:val="Intro Text"/>
    <w:basedOn w:val="Normal"/>
    <w:qFormat/>
    <w:rsid w:val="00C676D0"/>
    <w:rPr>
      <w:i/>
      <w:color w:val="262626" w:themeColor="text1" w:themeTint="D9"/>
      <w:sz w:val="24"/>
      <w:shd w:val="clear" w:color="auto" w:fill="FFFFFF"/>
      <w:lang w:val="en-US"/>
    </w:rPr>
  </w:style>
  <w:style w:type="paragraph" w:customStyle="1" w:styleId="Important">
    <w:name w:val="Important"/>
    <w:basedOn w:val="Normal"/>
    <w:next w:val="Normal"/>
    <w:rsid w:val="00F56AFD"/>
    <w:pPr>
      <w:numPr>
        <w:numId w:val="15"/>
      </w:numPr>
      <w:pBdr>
        <w:top w:val="single" w:sz="2" w:space="15" w:color="7F7F7F"/>
        <w:left w:val="single" w:sz="2" w:space="10" w:color="7F7F7F"/>
        <w:bottom w:val="single" w:sz="2" w:space="15" w:color="7F7F7F"/>
        <w:right w:val="single" w:sz="2" w:space="10" w:color="7F7F7F"/>
      </w:pBdr>
      <w:shd w:val="clear" w:color="auto" w:fill="F2F2F2"/>
      <w:tabs>
        <w:tab w:val="clear" w:pos="2160"/>
        <w:tab w:val="left" w:pos="1418"/>
      </w:tabs>
      <w:suppressAutoHyphens/>
      <w:spacing w:after="240" w:line="240" w:lineRule="atLeast"/>
      <w:ind w:left="1418" w:hanging="1418"/>
    </w:pPr>
    <w:rPr>
      <w:rFonts w:eastAsia="Times New Roman" w:cs="Arial"/>
      <w:bCs/>
      <w:iCs/>
      <w:color w:val="000000"/>
    </w:rPr>
  </w:style>
  <w:style w:type="character" w:styleId="SubtleReference">
    <w:name w:val="Subtle Reference"/>
    <w:basedOn w:val="DefaultParagraphFont"/>
    <w:uiPriority w:val="31"/>
    <w:qFormat/>
    <w:rsid w:val="007E14A5"/>
    <w:rPr>
      <w:smallCaps/>
      <w:color w:val="7F7F7F" w:themeColor="text1" w:themeTint="80"/>
      <w:u w:val="single"/>
    </w:rPr>
  </w:style>
  <w:style w:type="character" w:styleId="IntenseReference">
    <w:name w:val="Intense Reference"/>
    <w:basedOn w:val="DefaultParagraphFont"/>
    <w:uiPriority w:val="32"/>
    <w:qFormat/>
    <w:rsid w:val="00DD6924"/>
    <w:rPr>
      <w:b/>
      <w:bCs/>
      <w:smallCaps/>
      <w:color w:val="404040" w:themeColor="text1" w:themeTint="BF"/>
      <w:spacing w:val="5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84E53"/>
    <w:pPr>
      <w:spacing w:after="0" w:line="240" w:lineRule="auto"/>
    </w:pPr>
    <w:rPr>
      <w:sz w:val="2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84E53"/>
    <w:rPr>
      <w:rFonts w:ascii="Georgia" w:hAnsi="Georgi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84E5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84E53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4E53"/>
    <w:rPr>
      <w:rFonts w:ascii="Georgia" w:hAnsi="Georg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4E5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53"/>
    <w:pPr>
      <w:spacing w:after="0" w:line="240" w:lineRule="auto"/>
    </w:pPr>
    <w:rPr>
      <w:rFonts w:ascii="Tahoma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5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13AC9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C13AC9"/>
    <w:rPr>
      <w:rFonts w:ascii="Georgia" w:hAnsi="Georgia"/>
      <w:sz w:val="18"/>
    </w:rPr>
  </w:style>
  <w:style w:type="paragraph" w:styleId="Footer">
    <w:name w:val="footer"/>
    <w:basedOn w:val="Normal"/>
    <w:link w:val="FooterChar"/>
    <w:uiPriority w:val="99"/>
    <w:unhideWhenUsed/>
    <w:rsid w:val="00464ECD"/>
    <w:pPr>
      <w:tabs>
        <w:tab w:val="center" w:pos="4680"/>
        <w:tab w:val="right" w:pos="9360"/>
      </w:tabs>
      <w:spacing w:after="0" w:line="240" w:lineRule="auto"/>
    </w:pPr>
    <w:rPr>
      <w:rFonts w:asciiTheme="majorHAnsi" w:hAnsiTheme="majorHAnsi"/>
      <w:color w:val="7F7F7F" w:themeColor="text1" w:themeTint="8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464ECD"/>
    <w:rPr>
      <w:rFonts w:asciiTheme="majorHAnsi" w:hAnsiTheme="majorHAnsi"/>
      <w:color w:val="7F7F7F" w:themeColor="text1" w:themeTint="80"/>
      <w:sz w:val="18"/>
    </w:rPr>
  </w:style>
  <w:style w:type="paragraph" w:customStyle="1" w:styleId="DocumentTitle">
    <w:name w:val="Document Title"/>
    <w:basedOn w:val="Normal"/>
    <w:qFormat/>
    <w:rsid w:val="00B150F4"/>
    <w:pPr>
      <w:spacing w:line="240" w:lineRule="auto"/>
    </w:pPr>
    <w:rPr>
      <w:sz w:val="72"/>
      <w:szCs w:val="72"/>
      <w:lang w:val="en-US"/>
    </w:rPr>
  </w:style>
  <w:style w:type="paragraph" w:customStyle="1" w:styleId="DocumentSubtitle">
    <w:name w:val="Document Subtitle"/>
    <w:basedOn w:val="Subtitle"/>
    <w:next w:val="Normal"/>
    <w:qFormat/>
    <w:rsid w:val="002E0904"/>
    <w:pPr>
      <w:spacing w:line="240" w:lineRule="auto"/>
    </w:pPr>
    <w:rPr>
      <w:b w:val="0"/>
      <w:spacing w:val="0"/>
      <w:sz w:val="60"/>
      <w:szCs w:val="60"/>
    </w:rPr>
  </w:style>
  <w:style w:type="table" w:styleId="TableGrid">
    <w:name w:val="Table Grid"/>
    <w:basedOn w:val="TableNormal"/>
    <w:uiPriority w:val="59"/>
    <w:rsid w:val="001613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InfoTable">
    <w:name w:val="InfoTable"/>
    <w:basedOn w:val="TableProfessional"/>
    <w:rsid w:val="0016137F"/>
    <w:pPr>
      <w:spacing w:after="0" w:line="240" w:lineRule="auto"/>
    </w:pPr>
    <w:rPr>
      <w:rFonts w:ascii="Georgia" w:eastAsia="Times New Roman" w:hAnsi="Georgia" w:cs="Times New Roman"/>
      <w:sz w:val="18"/>
      <w:szCs w:val="20"/>
      <w:lang w:val="fr-CA" w:eastAsia="zh-CN"/>
    </w:rPr>
    <w:tblPr>
      <w:jc w:val="center"/>
      <w:tblBorders>
        <w:top w:val="nil"/>
        <w:left w:val="nil"/>
        <w:bottom w:val="nil"/>
        <w:right w:val="nil"/>
        <w:insideH w:val="dotted" w:sz="2" w:space="0" w:color="000000"/>
        <w:insideV w:val="nil"/>
      </w:tblBorders>
      <w:tblCellMar>
        <w:top w:w="101" w:type="dxa"/>
        <w:left w:w="101" w:type="dxa"/>
        <w:bottom w:w="101" w:type="dxa"/>
        <w:right w:w="101" w:type="dxa"/>
      </w:tblCellMar>
    </w:tblPr>
    <w:trPr>
      <w:jc w:val="center"/>
    </w:trPr>
    <w:tcPr>
      <w:shd w:val="clear" w:color="auto" w:fill="auto"/>
    </w:tcPr>
    <w:tblStylePr w:type="firstRow">
      <w:pPr>
        <w:jc w:val="left"/>
      </w:pPr>
      <w:rPr>
        <w:rFonts w:ascii="ZWAdobeF" w:hAnsi="ZWAdobeF"/>
        <w:b w:val="0"/>
        <w:bCs/>
        <w:color w:val="FFFFFF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000000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16137F"/>
    <w:pPr>
      <w:spacing w:line="312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FE0C27"/>
    <w:rPr>
      <w:rFonts w:ascii="Georgia" w:hAnsi="Georgia"/>
      <w:sz w:val="18"/>
    </w:rPr>
  </w:style>
  <w:style w:type="character" w:customStyle="1" w:styleId="apple-converted-space">
    <w:name w:val="apple-converted-space"/>
    <w:basedOn w:val="DefaultParagraphFont"/>
    <w:rsid w:val="0043404E"/>
  </w:style>
  <w:style w:type="paragraph" w:styleId="BodyText">
    <w:name w:val="Body Text"/>
    <w:basedOn w:val="Normal"/>
    <w:link w:val="BodyTextChar"/>
    <w:autoRedefine/>
    <w:uiPriority w:val="99"/>
    <w:unhideWhenUsed/>
    <w:qFormat/>
    <w:rsid w:val="003B503E"/>
    <w:pPr>
      <w:spacing w:before="120" w:after="120" w:line="240" w:lineRule="auto"/>
      <w:ind w:right="-81"/>
    </w:pPr>
    <w:rPr>
      <w:rFonts w:ascii="Segoe UI" w:hAnsi="Segoe U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3B503E"/>
    <w:rPr>
      <w:rFonts w:ascii="Segoe UI" w:hAnsi="Segoe UI"/>
      <w:sz w:val="20"/>
      <w:szCs w:val="20"/>
      <w:lang w:val="fr-CA"/>
    </w:rPr>
  </w:style>
  <w:style w:type="character" w:styleId="CommentReference">
    <w:name w:val="annotation reference"/>
    <w:basedOn w:val="DefaultParagraphFont"/>
    <w:uiPriority w:val="99"/>
    <w:semiHidden/>
    <w:unhideWhenUsed/>
    <w:rsid w:val="00671F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1F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1FB8"/>
    <w:rPr>
      <w:rFonts w:ascii="Georgia" w:hAnsi="Georgia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1F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1FB8"/>
    <w:rPr>
      <w:rFonts w:ascii="Georgia" w:hAnsi="Georgia"/>
      <w:b/>
      <w:bCs/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6757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3C608C3DCF0A4D4AA1CFD6A9B9FAE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1A0278-D9AF-45B8-8A86-0605E4F5DFAB}"/>
      </w:docPartPr>
      <w:docPartBody>
        <w:p w:rsidR="00544B6E" w:rsidRDefault="00AC52B2" w:rsidP="00AC52B2">
          <w:pPr>
            <w:pStyle w:val="3C608C3DCF0A4D4AA1CFD6A9B9FAED18"/>
          </w:pPr>
          <w:r w:rsidRPr="00736E6E">
            <w:t>Enter First Name</w:t>
          </w:r>
        </w:p>
      </w:docPartBody>
    </w:docPart>
    <w:docPart>
      <w:docPartPr>
        <w:name w:val="BC1619C695D847E68D89DDD8E48B39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9BC0E-9633-4599-BBD4-F345E9351495}"/>
      </w:docPartPr>
      <w:docPartBody>
        <w:p w:rsidR="00AC52B2" w:rsidRDefault="00AC52B2" w:rsidP="00AC52B2">
          <w:pPr>
            <w:pStyle w:val="BC1619C695D847E68D89DDD8E48B3980"/>
          </w:pPr>
          <w:r w:rsidRPr="00736E6E">
            <w:t>Enter Last Name</w:t>
          </w:r>
        </w:p>
      </w:docPartBody>
    </w:docPart>
    <w:docPart>
      <w:docPartPr>
        <w:name w:val="78226426E2A748038C02C8D974CE1C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B6F52-EA3D-4265-9198-C4177A863CEC}"/>
      </w:docPartPr>
      <w:docPartBody>
        <w:p w:rsidR="00AC52B2" w:rsidRDefault="00AC52B2" w:rsidP="00AC52B2">
          <w:pPr>
            <w:pStyle w:val="78226426E2A748038C02C8D974CE1CAA"/>
          </w:pPr>
          <w:r w:rsidRPr="00736E6E">
            <w:t>Enter Email</w:t>
          </w:r>
        </w:p>
      </w:docPartBody>
    </w:docPart>
    <w:docPart>
      <w:docPartPr>
        <w:name w:val="E3410058A017465C9627DF672C6B8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2A4555-DBD3-4E4E-ACB0-1087226E8379}"/>
      </w:docPartPr>
      <w:docPartBody>
        <w:p w:rsidR="00AC52B2" w:rsidRDefault="00AC52B2" w:rsidP="00AC52B2">
          <w:pPr>
            <w:pStyle w:val="E3410058A017465C9627DF672C6B871F"/>
          </w:pPr>
          <w:r w:rsidRPr="00736E6E">
            <w:t>Enter Telephone</w:t>
          </w:r>
        </w:p>
      </w:docPartBody>
    </w:docPart>
    <w:docPart>
      <w:docPartPr>
        <w:name w:val="D8BBAF48AA824494850E65A65B943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8A8BE-A73C-423F-BB65-8764AFA4FC2D}"/>
      </w:docPartPr>
      <w:docPartBody>
        <w:p w:rsidR="00AC52B2" w:rsidRDefault="00AC52B2" w:rsidP="00AC52B2">
          <w:pPr>
            <w:pStyle w:val="D8BBAF48AA824494850E65A65B943688"/>
          </w:pPr>
          <w:r w:rsidRPr="00332519">
            <w:t xml:space="preserve">Enter Background Information </w:t>
          </w:r>
        </w:p>
      </w:docPartBody>
    </w:docPart>
    <w:docPart>
      <w:docPartPr>
        <w:name w:val="DE33414A952B4C7CA53C8C10F703A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5AAFC-2017-4C6B-A152-5D2ED9E55780}"/>
      </w:docPartPr>
      <w:docPartBody>
        <w:p w:rsidR="00AC52B2" w:rsidRDefault="00AC52B2" w:rsidP="00AC52B2">
          <w:pPr>
            <w:pStyle w:val="DE33414A952B4C7CA53C8C10F703A7FD"/>
          </w:pPr>
          <w:r w:rsidRPr="00332519">
            <w:t xml:space="preserve">Enter Background Information </w:t>
          </w:r>
        </w:p>
      </w:docPartBody>
    </w:docPart>
    <w:docPart>
      <w:docPartPr>
        <w:name w:val="FA6B01395D8F48E8AA665978E5C30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273F6-D732-4068-8C0D-E18F213AC274}"/>
      </w:docPartPr>
      <w:docPartBody>
        <w:p w:rsidR="00AC52B2" w:rsidRDefault="00AC52B2" w:rsidP="00AC52B2">
          <w:pPr>
            <w:pStyle w:val="FA6B01395D8F48E8AA665978E5C3010A"/>
          </w:pPr>
          <w:r w:rsidRPr="00332519">
            <w:t xml:space="preserve">Enter Background Information </w:t>
          </w:r>
        </w:p>
      </w:docPartBody>
    </w:docPart>
    <w:docPart>
      <w:docPartPr>
        <w:name w:val="405120B27EDB48DFB98D37DBF7932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6D3787-9AE9-40B8-9D97-EDF20D110634}"/>
      </w:docPartPr>
      <w:docPartBody>
        <w:p w:rsidR="00AC52B2" w:rsidRDefault="00AC52B2" w:rsidP="00AC52B2">
          <w:pPr>
            <w:pStyle w:val="405120B27EDB48DFB98D37DBF79327F7"/>
          </w:pPr>
          <w:r w:rsidRPr="00332519">
            <w:t xml:space="preserve">Enter Background Information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w Cen MT Condensed Extra Bold"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ZWAdobeF">
    <w:panose1 w:val="00000000000000000000"/>
    <w:charset w:val="00"/>
    <w:family w:val="auto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100"/>
  <w:revisionView w:inkAnnotations="0"/>
  <w:doNotTrackMoves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C52B2"/>
    <w:rsid w:val="00544B6E"/>
    <w:rsid w:val="00AC5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C608C3DCF0A4D4AA1CFD6A9B9FAED18">
    <w:name w:val="3C608C3DCF0A4D4AA1CFD6A9B9FAED18"/>
    <w:rsid w:val="008A7275"/>
  </w:style>
  <w:style w:type="paragraph" w:customStyle="1" w:styleId="BC1619C695D847E68D89DDD8E48B3980">
    <w:name w:val="BC1619C695D847E68D89DDD8E48B3980"/>
    <w:rsid w:val="008A7275"/>
  </w:style>
  <w:style w:type="paragraph" w:customStyle="1" w:styleId="78226426E2A748038C02C8D974CE1CAA">
    <w:name w:val="78226426E2A748038C02C8D974CE1CAA"/>
    <w:rsid w:val="008A7275"/>
  </w:style>
  <w:style w:type="paragraph" w:customStyle="1" w:styleId="E3410058A017465C9627DF672C6B871F">
    <w:name w:val="E3410058A017465C9627DF672C6B871F"/>
    <w:rsid w:val="008A7275"/>
  </w:style>
  <w:style w:type="paragraph" w:customStyle="1" w:styleId="EBB845BF532240A897F85C48315BBD5D">
    <w:name w:val="EBB845BF532240A897F85C48315BBD5D"/>
    <w:rsid w:val="008A7275"/>
  </w:style>
  <w:style w:type="paragraph" w:customStyle="1" w:styleId="D8BBAF48AA824494850E65A65B943688">
    <w:name w:val="D8BBAF48AA824494850E65A65B943688"/>
    <w:rsid w:val="008A7275"/>
  </w:style>
  <w:style w:type="paragraph" w:customStyle="1" w:styleId="DE33414A952B4C7CA53C8C10F703A7FD">
    <w:name w:val="DE33414A952B4C7CA53C8C10F703A7FD"/>
    <w:rsid w:val="008A7275"/>
  </w:style>
  <w:style w:type="paragraph" w:customStyle="1" w:styleId="FA6B01395D8F48E8AA665978E5C3010A">
    <w:name w:val="FA6B01395D8F48E8AA665978E5C3010A"/>
    <w:rsid w:val="008A7275"/>
  </w:style>
  <w:style w:type="paragraph" w:customStyle="1" w:styleId="405120B27EDB48DFB98D37DBF79327F7">
    <w:name w:val="405120B27EDB48DFB98D37DBF79327F7"/>
    <w:rsid w:val="008A7275"/>
  </w:style>
  <w:style w:type="paragraph" w:customStyle="1" w:styleId="069410180F1B44D39794DD3216CB24D9">
    <w:name w:val="069410180F1B44D39794DD3216CB24D9"/>
    <w:rsid w:val="008A7275"/>
  </w:style>
  <w:style w:type="character" w:styleId="PlaceholderText">
    <w:name w:val="Placeholder Text"/>
    <w:basedOn w:val="DefaultParagraphFont"/>
    <w:uiPriority w:val="99"/>
    <w:semiHidden/>
    <w:rsid w:val="0010077B"/>
    <w:rPr>
      <w:color w:val="808080"/>
    </w:rPr>
  </w:style>
  <w:style w:type="paragraph" w:customStyle="1" w:styleId="BCB8A260E9384C458113DC08FEEF8EDE">
    <w:name w:val="BCB8A260E9384C458113DC08FEEF8EDE"/>
    <w:rsid w:val="00C07765"/>
    <w:rPr>
      <w:lang w:eastAsia="zh-CN"/>
    </w:rPr>
  </w:style>
  <w:style w:type="paragraph" w:customStyle="1" w:styleId="02089B183689410CAE2D52D03C33BCDB">
    <w:name w:val="02089B183689410CAE2D52D03C33BCDB"/>
    <w:rsid w:val="00C07765"/>
    <w:rPr>
      <w:lang w:eastAsia="zh-CN"/>
    </w:rPr>
  </w:style>
  <w:style w:type="paragraph" w:customStyle="1" w:styleId="360BD1062B5244AEACB56F2FADCC34B0">
    <w:name w:val="360BD1062B5244AEACB56F2FADCC34B0"/>
    <w:rsid w:val="00C07765"/>
    <w:rPr>
      <w:lang w:eastAsia="zh-CN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C608C3DCF0A4D4AA1CFD6A9B9FAED18">
    <w:name w:val="3C608C3DCF0A4D4AA1CFD6A9B9FAED18"/>
    <w:rsid w:val="008A7275"/>
  </w:style>
  <w:style w:type="paragraph" w:customStyle="1" w:styleId="BC1619C695D847E68D89DDD8E48B3980">
    <w:name w:val="BC1619C695D847E68D89DDD8E48B3980"/>
    <w:rsid w:val="008A7275"/>
  </w:style>
  <w:style w:type="paragraph" w:customStyle="1" w:styleId="78226426E2A748038C02C8D974CE1CAA">
    <w:name w:val="78226426E2A748038C02C8D974CE1CAA"/>
    <w:rsid w:val="008A7275"/>
  </w:style>
  <w:style w:type="paragraph" w:customStyle="1" w:styleId="E3410058A017465C9627DF672C6B871F">
    <w:name w:val="E3410058A017465C9627DF672C6B871F"/>
    <w:rsid w:val="008A7275"/>
  </w:style>
  <w:style w:type="paragraph" w:customStyle="1" w:styleId="EBB845BF532240A897F85C48315BBD5D">
    <w:name w:val="EBB845BF532240A897F85C48315BBD5D"/>
    <w:rsid w:val="008A7275"/>
  </w:style>
  <w:style w:type="paragraph" w:customStyle="1" w:styleId="D8BBAF48AA824494850E65A65B943688">
    <w:name w:val="D8BBAF48AA824494850E65A65B943688"/>
    <w:rsid w:val="008A7275"/>
  </w:style>
  <w:style w:type="paragraph" w:customStyle="1" w:styleId="DE33414A952B4C7CA53C8C10F703A7FD">
    <w:name w:val="DE33414A952B4C7CA53C8C10F703A7FD"/>
    <w:rsid w:val="008A7275"/>
  </w:style>
  <w:style w:type="paragraph" w:customStyle="1" w:styleId="FA6B01395D8F48E8AA665978E5C3010A">
    <w:name w:val="FA6B01395D8F48E8AA665978E5C3010A"/>
    <w:rsid w:val="008A7275"/>
  </w:style>
  <w:style w:type="paragraph" w:customStyle="1" w:styleId="405120B27EDB48DFB98D37DBF79327F7">
    <w:name w:val="405120B27EDB48DFB98D37DBF79327F7"/>
    <w:rsid w:val="008A7275"/>
  </w:style>
  <w:style w:type="paragraph" w:customStyle="1" w:styleId="069410180F1B44D39794DD3216CB24D9">
    <w:name w:val="069410180F1B44D39794DD3216CB24D9"/>
    <w:rsid w:val="008A7275"/>
  </w:style>
  <w:style w:type="character" w:styleId="PlaceholderText">
    <w:name w:val="Placeholder Text"/>
    <w:basedOn w:val="DefaultParagraphFont"/>
    <w:uiPriority w:val="99"/>
    <w:semiHidden/>
    <w:rsid w:val="0010077B"/>
    <w:rPr>
      <w:color w:val="808080"/>
    </w:rPr>
  </w:style>
  <w:style w:type="paragraph" w:customStyle="1" w:styleId="BCB8A260E9384C458113DC08FEEF8EDE">
    <w:name w:val="BCB8A260E9384C458113DC08FEEF8EDE"/>
    <w:rsid w:val="00C07765"/>
    <w:rPr>
      <w:lang w:eastAsia="zh-CN"/>
    </w:rPr>
  </w:style>
  <w:style w:type="paragraph" w:customStyle="1" w:styleId="02089B183689410CAE2D52D03C33BCDB">
    <w:name w:val="02089B183689410CAE2D52D03C33BCDB"/>
    <w:rsid w:val="00C07765"/>
    <w:rPr>
      <w:lang w:eastAsia="zh-CN"/>
    </w:rPr>
  </w:style>
  <w:style w:type="paragraph" w:customStyle="1" w:styleId="360BD1062B5244AEACB56F2FADCC34B0">
    <w:name w:val="360BD1062B5244AEACB56F2FADCC34B0"/>
    <w:rsid w:val="00C07765"/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Health">
      <a:dk1>
        <a:sysClr val="windowText" lastClr="000000"/>
      </a:dk1>
      <a:lt1>
        <a:sysClr val="window" lastClr="FFFFFF"/>
      </a:lt1>
      <a:dk2>
        <a:srgbClr val="205867"/>
      </a:dk2>
      <a:lt2>
        <a:srgbClr val="EEECE1"/>
      </a:lt2>
      <a:accent1>
        <a:srgbClr val="00B9E4"/>
      </a:accent1>
      <a:accent2>
        <a:srgbClr val="D2492A"/>
      </a:accent2>
      <a:accent3>
        <a:srgbClr val="58A618"/>
      </a:accent3>
      <a:accent4>
        <a:srgbClr val="8064A2"/>
      </a:accent4>
      <a:accent5>
        <a:srgbClr val="00B9E4"/>
      </a:accent5>
      <a:accent6>
        <a:srgbClr val="F79646"/>
      </a:accent6>
      <a:hlink>
        <a:srgbClr val="00B9E4"/>
      </a:hlink>
      <a:folHlink>
        <a:srgbClr val="693A77"/>
      </a:folHlink>
    </a:clrScheme>
    <a:fontScheme name="eHealth Ontario">
      <a:majorFont>
        <a:latin typeface="Tw Cen MT Condensed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9FEEC781AB142B0F03D8B9B9E24AC" ma:contentTypeVersion="0" ma:contentTypeDescription="Create a new document." ma:contentTypeScope="" ma:versionID="a9c5b53ce40409fca6b92112b20dc30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MLA.XSL" StyleName="MLA">
  <b:Source xmlns:b="http://schemas.openxmlformats.org/officeDocument/2006/bibliography" xmlns="http://schemas.openxmlformats.org/officeDocument/2006/bibliography">
    <b:Tag>Placeholder1</b:Tag>
    <b:RefOrder>1</b:RefOrder>
  </b:Source>
</b:Sources>
</file>

<file path=customXml/itemProps1.xml><?xml version="1.0" encoding="utf-8"?>
<ds:datastoreItem xmlns:ds="http://schemas.openxmlformats.org/officeDocument/2006/customXml" ds:itemID="{557CC3B8-381E-4157-985B-111423F25A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01B0FB9-4064-43D3-ADF6-5DACA89CA3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91DCAF-985D-45AB-B621-8778DD767F41}">
  <ds:schemaRefs>
    <ds:schemaRef ds:uri="http://schemas.microsoft.com/office/2006/metadata/properties"/>
    <ds:schemaRef ds:uri="http://purl.org/dc/dcmitype/"/>
    <ds:schemaRef ds:uri="http://schemas.microsoft.com/office/2006/documentManagement/types"/>
    <ds:schemaRef ds:uri="http://www.w3.org/XML/1998/namespace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6BB40515-835B-4BC9-A9D2-AAA8D6582C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37</Words>
  <Characters>7624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dentifier Intake Form</vt:lpstr>
      <vt:lpstr>Identifier Intake Form</vt:lpstr>
    </vt:vector>
  </TitlesOfParts>
  <Company>Corporate IT</Company>
  <LinksUpToDate>false</LinksUpToDate>
  <CharactersWithSpaces>89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er Intake Form</dc:title>
  <dc:creator>Spence, Janice</dc:creator>
  <cp:lastModifiedBy>Hillary, Rosemary</cp:lastModifiedBy>
  <cp:revision>2</cp:revision>
  <cp:lastPrinted>2017-03-27T16:58:00Z</cp:lastPrinted>
  <dcterms:created xsi:type="dcterms:W3CDTF">2017-03-31T20:16:00Z</dcterms:created>
  <dcterms:modified xsi:type="dcterms:W3CDTF">2017-03-31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9FEEC781AB142B0F03D8B9B9E24AC</vt:lpwstr>
  </property>
  <property fmtid="{D5CDD505-2E9C-101B-9397-08002B2CF9AE}" pid="3" name="Document Type">
    <vt:lpwstr>5;#Template|c1c8a4c2-26ba-4df9-9735-fc29babb1893</vt:lpwstr>
  </property>
</Properties>
</file>